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25F1" w:rsidRDefault="00EF2C51">
      <w:pPr>
        <w:spacing w:after="0" w:line="259" w:lineRule="auto"/>
        <w:ind w:left="-960" w:right="-993" w:firstLine="0"/>
      </w:pPr>
      <w:r w:rsidRPr="00EF2C51">
        <w:rPr>
          <w:rFonts w:ascii="Calibri" w:eastAsia="Calibri" w:hAnsi="Calibri" w:cs="Calibri"/>
          <w:noProof/>
          <w:sz w:val="2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6" type="#_x0000_t202" style="position:absolute;left:0;text-align:left;margin-left:45pt;margin-top:42pt;width:414pt;height:27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KqrqQIAAKMFAAAOAAAAZHJzL2Uyb0RvYy54bWysVE1v2zAMvQ/YfxB0T+1kdtsYdQo3RYYB&#10;RVusHXpWZKkxZouapMTOhv33UbKdZt0uHXaxKfKJIh8/Li67piY7YWwFKqfTk5gSoTiUlXrO6ZfH&#10;1eScEuuYKlkNSuR0Lyy9XLx/d9HqTMxgA3UpDEEnymatzunGOZ1FkeUb0TB7AlooNEowDXN4NM9R&#10;aViL3ps6msXxadSCKbUBLqxF7XVvpIvgX0rB3Z2UVjhS5xRjc+Frwnftv9HigmXPhulNxYcw2D9E&#10;0bBK4aMHV9fMMbI11R+umoobsCDdCYcmAikrLkIOmM00fpXNw4ZpEXJBcqw+0GT/n1t+u7s3pCpz&#10;mlKiWIMlehSdI1fQkdSz02qbIehBI8x1qMYqj3qLSp90J03j/5gOQTvyvD9w651xVKaz9Ow8RhNH&#10;24dkNkcZ3Ucvt7Wx7qOAhnghpwZrFyhluxvreugI8Y8pWFV1HepXq98U6LPXiNAA/W2WYSQoeqSP&#10;KRTnxzI9mxVn6XxyWqTTSTKNzydFEc8m16siLuJktZwnVz+HOMf7kaekTz1Ibl8L77VWn4VEKgMD&#10;XhGaWCxrQ3YM249xLpQL5IUIEe1RErN4y8UBH/II+b3lcs/I+DIod7jcVApM4PtV2OXXMWTZ47Fo&#10;R3l70XXrbmiVNZR77BQD/aRZzVcVlvOGWXfPDI4WdgCuC3eHH1lDm1MYJEo2YL7/Te/x2PFopaTF&#10;Uc2p/bZlRlBSf1I4C/NpkvjZDocEK4oHc2xZH1vUtlkClmOKi0nzIHq8q0dRGmiecKsU/lU0McXx&#10;7Zy6UVy6foHgVuKiKAIIp1kzd6MeNPeufXV8sz52T8zooaMddtAtjEPNsleN3WP9TQXF1oGsQtd7&#10;gntWB+JxE4S5GbaWXzXH54B62a2LXwAAAP//AwBQSwMEFAAGAAgAAAAhAPv8WdnaAAAACQEAAA8A&#10;AABkcnMvZG93bnJldi54bWxMT8tOwzAQvCPxD9YicaN2oaAkjVMhEFcQ5SH1to23SUS8jmK3CX/P&#10;coLTzmpG8yg3s+/VicbYBbawXBhQxHVwHTcW3t+erjJQMSE77AOThW+KsKnOz0osXJj4lU7b1Cgx&#10;4VighTalodA61i15jIswEAt3CKPHJO/YaDfiJOa+19fG3GmPHUtCiwM9tFR/bY/ewsfzYfe5Mi/N&#10;o78dpjAbzT7X1l5ezPdrUInm9CeG3/pSHSrptA9HdlH1FnIjU5KFbCVX+HyZCdiL8EaArkr9f0H1&#10;AwAA//8DAFBLAQItABQABgAIAAAAIQC2gziS/gAAAOEBAAATAAAAAAAAAAAAAAAAAAAAAABbQ29u&#10;dGVudF9UeXBlc10ueG1sUEsBAi0AFAAGAAgAAAAhADj9If/WAAAAlAEAAAsAAAAAAAAAAAAAAAAA&#10;LwEAAF9yZWxzLy5yZWxzUEsBAi0AFAAGAAgAAAAhAK5YqqupAgAAowUAAA4AAAAAAAAAAAAAAAAA&#10;LgIAAGRycy9lMm9Eb2MueG1sUEsBAi0AFAAGAAgAAAAhAPv8WdnaAAAACQEAAA8AAAAAAAAAAAAA&#10;AAAAAwUAAGRycy9kb3ducmV2LnhtbFBLBQYAAAAABAAEAPMAAAAKBgAAAAA=&#10;" filled="f" stroked="f">
            <v:textbox>
              <w:txbxContent>
                <w:p w:rsidR="00C65D02" w:rsidRPr="00C65D02" w:rsidRDefault="00C65D02" w:rsidP="001978BD">
                  <w:pPr>
                    <w:ind w:left="0" w:firstLine="0"/>
                    <w:jc w:val="center"/>
                    <w:rPr>
                      <w:szCs w:val="20"/>
                    </w:rPr>
                  </w:pPr>
                </w:p>
              </w:txbxContent>
            </v:textbox>
            <w10:wrap type="square"/>
          </v:shape>
        </w:pict>
      </w:r>
      <w:r w:rsidRPr="00EF2C51">
        <w:rPr>
          <w:rFonts w:ascii="Calibri" w:eastAsia="Calibri" w:hAnsi="Calibri" w:cs="Calibri"/>
          <w:noProof/>
          <w:sz w:val="22"/>
        </w:rPr>
        <w:pict>
          <v:shape id="Text Box 4" o:spid="_x0000_s1027" type="#_x0000_t202" style="position:absolute;left:0;text-align:left;margin-left:53.4pt;margin-top:6.65pt;width:405pt;height:27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KN8qwIAAKoFAAAOAAAAZHJzL2Uyb0RvYy54bWysVE1v2zAMvQ/YfxB0T22nTtcYdQo3RYYB&#10;RVusHXpWZKkxZouapMTOhv33UbKdZt0uHXaxKfKJIh8/Li67piY7YWwFKqfJSUyJUBzKSj3n9Mvj&#10;anJOiXVMlawGJXK6F5ZeLt6/u2h1JqawgboUhqATZbNW53TjnM6iyPKNaJg9AS0UGiWYhjk8mueo&#10;NKxF700dTeP4LGrBlNoAF9ai9ro30kXwL6Xg7k5KKxypc4qxufA14bv232hxwbJnw/Sm4kMY7B+i&#10;aFil8NGDq2vmGNma6g9XTcUNWJDuhEMTgZQVFyEHzCaJX2XzsGFahFyQHKsPNNn/55bf7u4Nqcqc&#10;ppQo1mCJHkXnyBV0JPXstNpmCHrQCHMdqrHKo96i0ifdSdP4P6ZD0I487w/cemcclbMkPZ3FaOJo&#10;O02nc5TRffRyWxvrPgpoiBdyarB2gVK2u7Guh44Q/5iCVVXXoX61+k2BPnuNCA3Q32YZRoKiR/qY&#10;QnF+LGcfpsWH2XxyVsySSZrE55OiiKeT61URF3G6Ws7Tq59DnOP9yFPSpx4kt6+F91qrz0IilYEB&#10;rwhNLJa1ITuG7cc4F8oF8kKEiPYoiVm85eKAD3mE/N5yuWdkfBmUO1xuKgUm8P0q7PLrGLLs8Vi0&#10;o7y96Lp1F3ro0BlrKPfYMAb6gbOaryqs6g2z7p4ZnDBsBNwa7g4/soY2pzBIlGzAfP+b3uOx8dFK&#10;SYsTm1P7bcuMoKT+pHAk5kma+hEPhxQLiwdzbFkfW9S2WQJWJcH9pHkQPd7VoygNNE+4XAr/KpqY&#10;4vh2Tt0oLl2/R3A5cVEUAYRDrZm7UQ+ae9e+SL5nH7snZvTQ2A4b6RbG2WbZq/7usf6mgmLrQFah&#10;+T3PPasD/7gQwvgMy8tvnONzQL2s2MUvAAAA//8DAFBLAwQUAAYACAAAACEALmFn89wAAAAJAQAA&#10;DwAAAGRycy9kb3ducmV2LnhtbEyPT0/DMAzF70h8h8hI3FgyCoWVphMCcQUx/kjcvMZrKxqnarK1&#10;fHu8E9z87Kfn3yvXs+/VgcbYBbawXBhQxHVwHTcW3t+eLm5BxYTssA9MFn4owro6PSmxcGHiVzps&#10;UqMkhGOBFtqUhkLrWLfkMS7CQCy3XRg9JpFjo92Ik4T7Xl8ak2uPHcuHFgd6aKn+3uy9hY/n3dfn&#10;lXlpHv31MIXZaPYrbe352Xx/ByrRnP7McMQXdKiEaRv27KLqRZtc0JMMWQZKDKvlcbG1kN9koKtS&#10;/29Q/QIAAP//AwBQSwECLQAUAAYACAAAACEAtoM4kv4AAADhAQAAEwAAAAAAAAAAAAAAAAAAAAAA&#10;W0NvbnRlbnRfVHlwZXNdLnhtbFBLAQItABQABgAIAAAAIQA4/SH/1gAAAJQBAAALAAAAAAAAAAAA&#10;AAAAAC8BAABfcmVscy8ucmVsc1BLAQItABQABgAIAAAAIQAnZKN8qwIAAKoFAAAOAAAAAAAAAAAA&#10;AAAAAC4CAABkcnMvZTJvRG9jLnhtbFBLAQItABQABgAIAAAAIQAuYWfz3AAAAAkBAAAPAAAAAAAA&#10;AAAAAAAAAAUFAABkcnMvZG93bnJldi54bWxQSwUGAAAAAAQABADzAAAADgYAAAAA&#10;" filled="f" stroked="f">
            <v:textbox>
              <w:txbxContent>
                <w:p w:rsidR="00C65D02" w:rsidRPr="00C65D02" w:rsidRDefault="00C65D02" w:rsidP="001978BD">
                  <w:pPr>
                    <w:ind w:left="0" w:firstLine="0"/>
                    <w:jc w:val="center"/>
                    <w:rPr>
                      <w:szCs w:val="20"/>
                    </w:rPr>
                  </w:pPr>
                </w:p>
              </w:txbxContent>
            </v:textbox>
            <w10:wrap type="square"/>
          </v:shape>
        </w:pict>
      </w:r>
      <w:r w:rsidRPr="00EF2C51">
        <w:rPr>
          <w:rFonts w:ascii="Calibri" w:eastAsia="Calibri" w:hAnsi="Calibri" w:cs="Calibri"/>
          <w:noProof/>
          <w:sz w:val="22"/>
        </w:rPr>
        <w:pict>
          <v:shape id="Text Box 2" o:spid="_x0000_s1028" type="#_x0000_t202" style="position:absolute;left:0;text-align:left;margin-left:132pt;margin-top:264.6pt;width:266.95pt;height:27pt;z-index:251658240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ixJrgIAAKoFAAAOAAAAZHJzL2Uyb0RvYy54bWysVE1v2zAMvQ/YfxB0T+24TtcYdQo3RYYB&#10;RVusHXpWZKkxZouapMTOhv33UbKdZt0uHXaxKfKJIh8/Li67piY7YWwFKqfTk5gSoTiUlXrO6ZfH&#10;1eScEuuYKlkNSuR0Lyy9XLx/d9HqTCSwgboUhqATZbNW53TjnM6iyPKNaJg9AS0UGiWYhjk8mueo&#10;NKxF700dJXF8FrVgSm2AC2tRe90b6SL4l1JwdyelFY7UOcXYXPia8F37b7S4YNmzYXpT8SEM9g9R&#10;NKxS+OjB1TVzjGxN9YerpuIGLEh3wqGJQMqKi5ADZjONX2XzsGFahFyQHKsPNNn/55bf7u4Nqcqc&#10;JpQo1mCJHkXnyBV0JPHstNpmCHrQCHMdqrHKo96i0ifdSdP4P6ZD0I487w/cemcclaen8zg5m1HC&#10;0XaaJvM4kB+93NbGuo8CGuKFnBqsXaCU7W6sw0gQOkL8YwpWVV2H+tXqNwUCe40IDdDfZhlGgqJH&#10;+phCcX4sZx+S4sNsPjkrZtNJOo3PJ0URJ5PrVREXcbpaztOrnz5d9DnejzwlfepBcvtaeK+1+iwk&#10;UhkY8IrQxGJZG7Jj2H6Mc6FcIC9EiGiPkpjFWy4O+JBHyO8tl3tGxpdBucPlplJgAt+vwi6/jiHL&#10;Ho9kHOXtRdetu6GHho5ZQ7nHhjHQD5zVfFVhVW+YdffM4IRhj+DWcHf4kTW0OYVBomQD5vvf9B6P&#10;jY9WSlqc2Jzab1tmBCX1J4UjMZ+mqR/xcEixsHgwx5b1sUVtmyVgVaa4nzQPose7ehSlgeYJl0vh&#10;X0UTUxzfzqkbxaXr9wguJy6KIoBwqDVzN+pBc+/aF8n37GP3xIweGtthI93CONsse9XfPdbfVFBs&#10;HcgqNL/nuWd14B8XQmjLYXn5jXN8DqiXFbv4BQAA//8DAFBLAwQUAAYACAAAACEAAiG1rt8AAAAL&#10;AQAADwAAAGRycy9kb3ducmV2LnhtbEyPzU7DMBCE70i8g7VI3KiN6V9CnAqBuIIotBI3N94mEfE6&#10;it0mvD3LCY6zM5r9pthMvhNnHGIbyMDtTIFAqoJrqTbw8f58swYRkyVnu0Bo4BsjbMrLi8LmLoz0&#10;hudtqgWXUMytgSalPpcyVg16G2ehR2LvGAZvE8uhlm6wI5f7TmqlltLblvhDY3t8bLD62p68gd3L&#10;8XM/V6/1k1/0Y5iUJJ9JY66vpod7EAmn9BeGX3xGh5KZDuFELorOgF7OeUsysNCZBsGJVbbKQBz4&#10;sr7TIMtC/t9Q/gAAAP//AwBQSwECLQAUAAYACAAAACEAtoM4kv4AAADhAQAAEwAAAAAAAAAAAAAA&#10;AAAAAAAAW0NvbnRlbnRfVHlwZXNdLnhtbFBLAQItABQABgAIAAAAIQA4/SH/1gAAAJQBAAALAAAA&#10;AAAAAAAAAAAAAC8BAABfcmVscy8ucmVsc1BLAQItABQABgAIAAAAIQC+wixJrgIAAKoFAAAOAAAA&#10;AAAAAAAAAAAAAC4CAABkcnMvZTJvRG9jLnhtbFBLAQItABQABgAIAAAAIQACIbWu3wAAAAsBAAAP&#10;AAAAAAAAAAAAAAAAAAgFAABkcnMvZG93bnJldi54bWxQSwUGAAAAAAQABADzAAAAFAYAAAAA&#10;" filled="f" stroked="f">
            <v:textbox>
              <w:txbxContent>
                <w:p w:rsidR="00C65D02" w:rsidRPr="009D7681" w:rsidRDefault="00C65D02" w:rsidP="009F112A">
                  <w:pPr>
                    <w:ind w:left="0" w:firstLine="0"/>
                    <w:jc w:val="center"/>
                    <w:rPr>
                      <w:rFonts w:ascii="Times New Roman" w:hAnsi="Times New Roman" w:cs="Times New Roman"/>
                      <w:szCs w:val="20"/>
                    </w:rPr>
                  </w:pPr>
                  <w:r w:rsidRPr="009D7681">
                    <w:rPr>
                      <w:rFonts w:ascii="Times New Roman" w:hAnsi="Times New Roman" w:cs="Times New Roman"/>
                      <w:szCs w:val="20"/>
                    </w:rPr>
                    <w:t xml:space="preserve">Master of </w:t>
                  </w:r>
                  <w:r w:rsidR="009D7681" w:rsidRPr="009D7681">
                    <w:rPr>
                      <w:rFonts w:ascii="Times New Roman" w:hAnsi="Times New Roman" w:cs="Times New Roman"/>
                      <w:szCs w:val="20"/>
                    </w:rPr>
                    <w:t xml:space="preserve">Arts in Aging </w:t>
                  </w:r>
                  <w:proofErr w:type="spellStart"/>
                  <w:r w:rsidR="009D7681" w:rsidRPr="009D7681">
                    <w:rPr>
                      <w:rFonts w:ascii="Times New Roman" w:hAnsi="Times New Roman" w:cs="Times New Roman"/>
                      <w:szCs w:val="20"/>
                    </w:rPr>
                    <w:t>Studies</w:t>
                  </w:r>
                  <w:proofErr w:type="spellEnd"/>
                </w:p>
              </w:txbxContent>
            </v:textbox>
            <w10:wrap type="square" anchorx="margin"/>
          </v:shape>
        </w:pict>
      </w:r>
      <w:r w:rsidRPr="00EF2C51">
        <w:rPr>
          <w:rFonts w:ascii="Calibri" w:eastAsia="Calibri" w:hAnsi="Calibri" w:cs="Calibri"/>
          <w:noProof/>
          <w:sz w:val="22"/>
        </w:rPr>
        <w:pict>
          <v:shape id="Text Box 1" o:spid="_x0000_s1029" type="#_x0000_t202" style="position:absolute;left:0;text-align:left;margin-left:162pt;margin-top:147.6pt;width:189pt;height:27pt;z-index:25165516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Cm0qgIAAKoFAAAOAAAAZHJzL2Uyb0RvYy54bWysVEtv2zAMvg/YfxB0T+0k7iNGncJNkWFA&#10;0RZrh54VWUqM2aImKbGzYv99lGynWbdLh11sivxEkR8fl1dtXZGdMLYEldHxSUyJUByKUq0z+vVp&#10;ObqgxDqmClaBEhndC0uv5h8/XDY6FRPYQFUIQ9CJsmmjM7pxTqdRZPlG1MyegBYKjRJMzRwezToq&#10;DGvQe11Fkzg+ixowhTbAhbWovemMdB78Sym4u5fSCkeqjGJsLnxN+K78N5pfsnRtmN6UvA+D/UMU&#10;NSsVPnpwdcMcI1tT/uGqLrkBC9KdcKgjkLLkIuSA2YzjN9k8bpgWIRckx+oDTfb/ueV3uwdDygJr&#10;R4liNZboSbSOXENLxp6dRtsUQY8aYa5FtUf2eotKn3QrTe3/mA5BO/K8P3DrnXFUTpI4nsZo4mib&#10;JpMZyugmer2tjXWfBNTECxk1WLtAKdvdWtdBB4h/TMGyrCrUs7RSvynQZ6cRoQG62yzFSFD0SB9T&#10;KM7L4vR8kp+fzkZn+el4lIzji1Gex5PRzTKP8zhZLmbJ9c8+zuF+5CnpUg+S21eii+KLkEhlYMAr&#10;QhOLRWXIjmH7Mc6FcoG8ECGiPUpiFu+52ONDHiG/91zuGBleBuUOl+tSgQl8vwm7+DaELDs8Fu0o&#10;by+6dtWGHpoOnbGCYo8NY6AbOKv5ssSq3jLrHpjBCcNGwK3h7vEjK2gyCr1EyQbMj7/pPR4bH62U&#10;NDixGbXft8wISqrPCkdiNk4SP+LhkGBh8WCOLatji9rWC8CqYNtjdEH0eFcNojRQP+Nyyf2raGKK&#10;49sZdYO4cN0eweXERZ4HEA61Zu5WPWruXfsi+Z59ap+Z0X1jO2ykOxhmm6Vv+rvD+psK8q0DWYbm&#10;9zx3rPb840II49MvL79xjs8B9bpi578AAAD//wMAUEsDBBQABgAIAAAAIQDhpgwl3gAAAAsBAAAP&#10;AAAAZHJzL2Rvd25yZXYueG1sTI/BTsMwEETvSPyDtUjcqI1JKQlxKgTiCmqhSNzceJtExOsodpvw&#10;9ywnOO7MaPZNuZ59L044xi6QgeuFAoFUB9dRY+D97fnqDkRMlpztA6GBb4ywrs7PSlu4MNEGT9vU&#10;CC6hWFgDbUpDIWWsW/Q2LsKAxN4hjN4mPsdGutFOXO57qZW6ld52xB9aO+Bji/XX9ugN7F4Onx+Z&#10;em2e/HKYwqwk+Vwac3kxP9yDSDinvzD84jM6VMy0D0dyUfQGbnTGW5IBnS81CE6slGZlz1aWa5BV&#10;Kf9vqH4AAAD//wMAUEsBAi0AFAAGAAgAAAAhALaDOJL+AAAA4QEAABMAAAAAAAAAAAAAAAAAAAAA&#10;AFtDb250ZW50X1R5cGVzXS54bWxQSwECLQAUAAYACAAAACEAOP0h/9YAAACUAQAACwAAAAAAAAAA&#10;AAAAAAAvAQAAX3JlbHMvLnJlbHNQSwECLQAUAAYACAAAACEAxJQptKoCAACqBQAADgAAAAAAAAAA&#10;AAAAAAAuAgAAZHJzL2Uyb0RvYy54bWxQSwECLQAUAAYACAAAACEA4aYMJd4AAAALAQAADwAAAAAA&#10;AAAAAAAAAAAEBQAAZHJzL2Rvd25yZXYueG1sUEsFBgAAAAAEAAQA8wAAAA8GAAAAAA==&#10;" filled="f" stroked="f">
            <v:textbox>
              <w:txbxContent>
                <w:p w:rsidR="00C65D02" w:rsidRPr="001B18F3" w:rsidRDefault="00C65D02" w:rsidP="009F112A">
                  <w:pPr>
                    <w:ind w:left="0" w:firstLine="0"/>
                    <w:jc w:val="center"/>
                    <w:rPr>
                      <w:szCs w:val="20"/>
                    </w:rPr>
                  </w:pPr>
                </w:p>
              </w:txbxContent>
            </v:textbox>
            <w10:wrap type="square"/>
          </v:shape>
        </w:pict>
      </w:r>
      <w:r w:rsidRPr="00EF2C51">
        <w:rPr>
          <w:rFonts w:ascii="Calibri" w:eastAsia="Calibri" w:hAnsi="Calibri" w:cs="Calibri"/>
          <w:noProof/>
          <w:sz w:val="22"/>
        </w:rPr>
        <w:pict>
          <v:shape id="Text Box 3" o:spid="_x0000_s1030" type="#_x0000_t202" style="position:absolute;left:0;text-align:left;margin-left:225pt;margin-top:336.6pt;width:45pt;height:27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rJlqwIAAKkFAAAOAAAAZHJzL2Uyb0RvYy54bWysVE1v2zAMvQ/YfxB0T22nTtsYdQo3RYYB&#10;xVqsHXpWZKkxZouapMTOhv33UbKdZt0uHXaxKfKJIh8/Lq+6piY7YWwFKqfJSUyJUBzKSj3n9Mvj&#10;anJBiXVMlawGJXK6F5ZeLd6/u2x1JqawgboUhqATZbNW53TjnM6iyPKNaJg9AS0UGiWYhjk8mueo&#10;NKxF700dTeP4LGrBlNoAF9ai9qY30kXwL6Xg7k5KKxypc4qxufA14bv232hxybJnw/Sm4kMY7B+i&#10;aFil8NGDqxvmGNma6g9XTcUNWJDuhEMTgZQVFyEHzCaJX2XzsGFahFyQHKsPNNn/55Z/2t0bUpU5&#10;PaVEsQZL9Cg6R66hI6eenVbbDEEPGmGuQzVWedRbVPqkO2ka/8d0CNqR5/2BW++Mo3J2nsxitHA0&#10;nabTOcroPXq5rI11HwQ0xAs5NVi6wCjb3VrXQ0eIf0vBqqrrUL5a/aZAn71GhPr3t1mGgaDokT6k&#10;UJsfy9n5tDifzSdnxSyZpEl8MSmKeDq5WRVxEaer5Ty9/jnEOd6PPCN95kFy+1p4r7X6LCQyGQjw&#10;itDDYlkbsmPYfYxzoVzgLkSIaI+SmMVbLg74kEfI7y2Xe0bGl0G5w+WmUmAC36/CLr+OIcsej0U7&#10;ytuLrlt3oYXSsTHWUO6xXwz082Y1X1VY1Vtm3T0zOGDYCLg03B1+ZA1tTmGQKNmA+f43vcdj36OV&#10;khYHNqf225YZQUn9UeFEzJM09RMeDikWFg/m2LI+tqhtswSsSoLrSfMgeryrR1EaaJ5wtxT+VTQx&#10;xfHtnLpRXLp+jeBu4qIoAghnWjN3qx409659kXzPPnZPzOihsR020icYR5tlr/q7x/qbCoqtA1mF&#10;5vc896wO/OM+COMz7C6/cI7PAfWyYRe/AAAA//8DAFBLAwQUAAYACAAAACEAndMMRt8AAAALAQAA&#10;DwAAAGRycy9kb3ducmV2LnhtbEyPwU7DMBBE70j8g7VI3KhNSJoSsqkQiCuoBSpxc+NtEhGvo9ht&#10;wt/jnuA4O6PZN+V6tr040eg7xwi3CwWCuHam4wbh4/3lZgXCB81G944J4Yc8rKvLi1IXxk28odM2&#10;NCKWsC80QhvCUEjp65as9gs3EEfv4EarQ5RjI82op1hue5kotZRWdxw/tHqgp5bq7+3RIny+Hr52&#10;qXprnm02TG5Wku29RLy+mh8fQASaw18YzvgRHarItHdHNl70CGmm4paAsMzvEhAxkaXnyx4hT/IE&#10;ZFXK/xuqXwAAAP//AwBQSwECLQAUAAYACAAAACEAtoM4kv4AAADhAQAAEwAAAAAAAAAAAAAAAAAA&#10;AAAAW0NvbnRlbnRfVHlwZXNdLnhtbFBLAQItABQABgAIAAAAIQA4/SH/1gAAAJQBAAALAAAAAAAA&#10;AAAAAAAAAC8BAABfcmVscy8ucmVsc1BLAQItABQABgAIAAAAIQDRfrJlqwIAAKkFAAAOAAAAAAAA&#10;AAAAAAAAAC4CAABkcnMvZTJvRG9jLnhtbFBLAQItABQABgAIAAAAIQCd0wxG3wAAAAsBAAAPAAAA&#10;AAAAAAAAAAAAAAUFAABkcnMvZG93bnJldi54bWxQSwUGAAAAAAQABADzAAAAEQYAAAAA&#10;" filled="f" stroked="f">
            <v:textbox>
              <w:txbxContent>
                <w:p w:rsidR="00C65D02" w:rsidRPr="001B18F3" w:rsidRDefault="00A51FDE" w:rsidP="00381DDD">
                  <w:pPr>
                    <w:ind w:left="0" w:firstLine="0"/>
                    <w:jc w:val="center"/>
                    <w:rPr>
                      <w:szCs w:val="20"/>
                    </w:rPr>
                  </w:pPr>
                  <w:r w:rsidRPr="009F112A">
                    <w:rPr>
                      <w:sz w:val="24"/>
                      <w:szCs w:val="24"/>
                    </w:rPr>
                    <w:t xml:space="preserve"> </w:t>
                  </w:r>
                </w:p>
              </w:txbxContent>
            </v:textbox>
            <w10:wrap type="square"/>
          </v:shape>
        </w:pict>
      </w:r>
      <w:r w:rsidRPr="00EF2C51">
        <w:rPr>
          <w:rFonts w:ascii="Calibri" w:eastAsia="Calibri" w:hAnsi="Calibri" w:cs="Calibri"/>
          <w:noProof/>
          <w:sz w:val="22"/>
        </w:rPr>
        <w:pict>
          <v:group id="Group 11152" o:spid="_x0000_s1031" style="position:absolute;left:0;text-align:left;margin-left:-45pt;margin-top:-32.4pt;width:564pt;height:744pt;z-index:251652096" coordsize="71628,94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4AZUhcAANltAQAOAAAAZHJzL2Uyb0RvYy54bWzsXd1u4ziWvl9g38HI/Vb0/xN0arCY3m4s&#10;MNhpTM8+gMuxkwCObdiuSnqffr9DioeUxJRJp8ZSm6qLyMUwMqWPH88vD3/6y9vLevZtuT88bzf3&#10;N/Gn6Ga23Cy2D8+bx/ub//3nL/9R3cwOx/nmYb7ebpb3N38sDzd/+fzv//bT6+5umWyftuuH5X6G&#10;m2wOd6+7+5un43F3d3t7WDwtX+aHT9vdcoNfrrb7l/kR/90/3j7s56+4+8v6Nomi4vZ1u3/Y7beL&#10;5eGA1p/lL28+i/uvVsvF8e+r1WF5nK3vbzC2o/i5Fz+/0M/bzz/N7x73893T86IZxvyMUbzMnzf4&#10;Ur7Vz/PjfPZ1/9y71cvzYr89bFfHT4vty+12tXpeLMUz4GniqPM0v+63X3fiWR7vXh93/Jrwajvv&#10;6ezbLv7n22/72fMDsIvjPLmZbeYvgEl880w24RW97h7v0PPX/e733W/7puFR/o+e+m21f6Ernmf2&#10;Jl7uH/xyl2/H2QKNZVwkVQQMFvhdnWUV/Ue8/sUTMOr93eLpv0785a364lsaHw/ndYepdNBv6/Cx&#10;t/X703y3FCAc6B2ot1XVqXpZ/8Asm28e18tZTK3i9Yi+/LIOdwe8N8ubyquiLNP8ZoZ3UsRJERXy&#10;laiXlhdpBgbRK0uSIsty+jU/9/xutz8cf11uX2b04f5mj5GIaTj/9rfDUXZVXejb1xv6udn+8rxe&#10;y99SC16fGiB9Or59eRMzQnwZtXzZPvyB537a7v/v7+D6ar19vb/ZNp9uiP74bvrtzWz93xu8b2Ka&#10;+rBXH76oD/vj+q9bwUc5mv/8etyunsVw9bc1wwKQNP0ugyiGLad/C1ExS2kIQP80ollWF1GWfRfR&#10;eihExezS7/jqEa3AnT6iaPXhaJpXcV6B7WPkaKkeJRCOVqUVUX4NThxN4yRLSdiNEVGenKEgWlgR&#10;5aXKCdGkKMo4+T6ig626dWgcxZu2rLr8GpwQzaK0quKRrrox6wShkBQqqgVS1hCdIE2SqK7q75N0&#10;MGU3jkNjKXRUC6SZeg1OkMZljqU3HqckjRP1LKGwlO1304Cp+DU4QVqlFRwrI0WUretAEK1BrT5J&#10;0epjwGR1nibl903S4dZdXnBCgdRKUohFH0jzLI7yaKR+o5jVglAgtYrSmme207pbpAlcRzCGxmiU&#10;xmyOBQIp+Xv6Cy9afVgaJ3WepWOVpewzCQTS2uoMRKsPpKYNU1Yl3Pf05/O7UTjsY36WMCCtI5ss&#10;pVYfSE1Pw/ggZa9JKJDaNN468tN4TZf96CBNAnMe1WRN9mQptfqw1PTZjw9Snp6hsNSmHtWRn3pk&#10;hkrfg3Qwpz2CCc30DAPSqrZ67dHqw1IzDjM+SHl6hgKpNVhas+LvZJeaLt73IB3Me5SwjR0KpNZo&#10;ac3muRukhl06PkiD8x5ZY2s1vwYnSA2v/fgQ5dkZBknryOYPpFYfUWp67ccHKcuQUCC1idI64tfg&#10;RFLTxTs+SINzHtnW3RpBFR+WmoGY8UHKynsoLLVpR7VMqnbO4DVzskcHKaIJQZmlNYKJFueRDjE6&#10;Lbymi7cu4Eoak9c+Dc15BAeoBVLtFnWC1JSl44M0MOdRHducR9TqJUuNzTDjgzQw51GNYKKFpTrE&#10;6MRSUz0aH6RskAWiHsVWIwatPiw17dLxQcraeyCQRlaWotUHUsN5ND5Eg3MeWUVp5CdKzcyj8UHK&#10;C04gJMV2EZsoZVPOSZSacZjxQcoLTiiQWtNU9CYSJ0jNZLLxQcorTiiQWp1HOvPVCVIzp+E9SAfL&#10;ach4xQkFUmt+oN4X5ASpmdMwPkhDcx7RltB+MhlafRReM5nsPUgHy2nIgnMeWcOlMVvnTiw1Uz7H&#10;BylPz0AWXtqK32epzqlzgtQ0YuI4hZUqbMGRJNujxkuz5ISCqXXlTXhqu2FqbBgeIaahuY+QP2fj&#10;KU9tJ0xNM2aEmIbmQEqspilafTQkwyU4QkgDcyBFpS0ITq3nQgqbBjFx+nMtTYtStA1UbA5l7gIT&#10;pzZM68QP0zjNiizHIo5Nwygf2Ac1r4sKWWpDgRqaDymxhmPQ6kNUsk7zXG4btoM6aFXI0JxIidUv&#10;iFYfTJMkjqIcnr93iToopqwchGLLWCPhMi3MOVGQHINpU4RjhDwNzI0UlTZMqdWHp2lcFHAfvc/T&#10;IomSdDDfYM7WdhhEjUqbQKVWL1CLNE0QyBGLL6RrIY0hrfpmdZrRMk91lmPU1ZGOpovVWWZzOxRQ&#10;bSkOUcnKopPXARZqjE1SAtMsqeNC/LnGNC2zEl7IgSBlNT4QSCtbikOEVh+empDmWZFLvXkskLLC&#10;FwqkNj9SVLGq6MRSkDTCP0lT2KfxqArm5KwchIKpLS4TeVaIbGFapXU2qu0UOesGoWBqi8tEnqXK&#10;0iIvC8XTOkvBWlq69dqblEmUNZkrOOaiWQcupiKxbhAKqLbATFSxpui++CKdgHSkJM7rTO5X1aBm&#10;ZZRjlRc60sUxLVg5CAVTm8c3qlhV9McU3ocSpGwRdVhMWTsIBVObczCS9qOzI0kIVMXTLEeZdOG7&#10;GQtPQ3MkWc8YidDqY8u0MM3rsig7AnVYnobmR7KeBBT5ngRExoziaZllkcwkHQtPWTkIZe21upEq&#10;VhX95Sl0oBTR1BHJU1YOgsC0Lshl100cFK0+a28GRTmmcr/Qe9MoLeEdbGM66LF6qPHdPEwomFoc&#10;ScCUVUU3nuZpJvYkv4cpQnEVKn0MlOkg3VrhHK0XWU+moFYfopqeJERo4lIu3lqgDkvUsDxJoKTF&#10;kyRafTCNqxxUlcG2FCnbcXfxxepcJQhkCqamVV7Kva2XciXJOFFITLW6HTzrC6ZVVNeFTDRLi7Kq&#10;ZPKhZuqg5oy0rULC1Op28CwD2sK0SnC68JhUX60fBKEmxfDO9lVf0eqz+lLxsqKQLt+0LhFUF9rm&#10;WHgamCupziyqLzD105Ko1FUFl6IwZ8aHaWCupDq1aEkxtfrwlHIHI3BzpJgG5kqqUYOv53YApn48&#10;FRU6KEZKJur4eBqWKymuE5t7kFp9eCr2QY1WnIblSQIhrSqSronq5EkS24qxz2akNOUwUyBqb2rx&#10;+AJp1hSdMBVbUMl9Mc6lNyxHEtCzZa9Qq8/SK4p0UK3YcWLKciQUntrcSHXKWoUTT0WVDlROGCem&#10;Ol05FExtbqQ6ZbXCCVMqrl0WTbTtPbUXNB4my0znK4eCqW0bVJ2yWuGGKaq81hTiGeXaq/OVQ8HU&#10;tguqxjY0H3kqCvdSOf1xYsr+k1AwtZqnKasVTjyl+toZbUccJ6as8AWCKWk23ewVuHv5NbhhWmGf&#10;TLP2ZoiJo/IV8bztwh9OnrLCFwqmVndvxsuVE6ZxlVRlk5EETLOqu70iS5CkRMdZk5aEzajN8biX&#10;CorrhOUwUKXtLX2mNptePPK2dVAc2aA4O0qs3m2mQokaSPNllS8UTG1O/Nj36HAj0QFVWHIk+fZX&#10;3+EwZZUvFExt3kFaKH00XzPRAXkqUS0N/bHwlFW+UDC1SdTY8/Bw8g4ixiM036zKSqQPjoindWB7&#10;22CFWOWpn+bbwrSuqGZSG9MC1CXf8jACVSe3BkFUqhzXB1W0ei2+eZVEpNlCsc1qOIwzYUEYi29c&#10;ZTiTXIKKHrn4/aU0X7nVLpzUwZhy5Hs2KrV6gSq0JAlqjpW4kOUbDVATVNlpMC0EaXH7i2HKxlkQ&#10;RI1jqvBowZQNACcbVWpJDaZJnpcoQQjQxoIpi5JQMLX5fGPPk71amCJMk/d8SYPyNDBfUoydDjae&#10;sgHgxNM4T9OolKmDeQ7PUrekTlakNdZkufqmWB1kbuLFVl8WJYEwFbuALah6njIjmEq7H6Em5dhn&#10;XKMwR3v1HbJWB/SzRj0IBVOrjep7zAxpSQrTOi9ymalmSNRBMQ3Nl4QTZWw8ZcXCafU1eVrAEVUB&#10;3xHxlEVJKDy1ZSXFnsfDU5IvndGIpbdIsjqRRw+NhKZGUCIUTK3WjOcxxSJxu8E0RxRVehU0pt3y&#10;oBd1OhhBiSAwhdPI4nUQrY1a4bT2Imoq3BfE0yLBhrmOipRkcDTVyj8YZ6mMsl5K8TXCEkGgiswG&#10;2+pLrT6oytB3Q1UBa8fvkORxJmoTDhMbNyITYcAaW09vo1YfWM0FuCrgy++QtbsAC6vxclRlrS8U&#10;TK0GjefpbSamdQl3UiffYWBMed0JBVOrQQPPz5k8xY5UmKjC1H9fUbowT0NzJtHGtL4r3/NYKIOn&#10;ZUJHkwhmjAbT0JxJ1hOEAMvZPE0TGKkiyPU+phc2aMJyJsF0sYRnROu5ay/Kr6ACN00JjWmSlUVO&#10;qYqk+YLIqTzB/XJaUljupLpA3k5v9RWtPqjiKJkyacqEokooYO2ovgRrhjr1MuWB6ioJ3C8Gq0yr&#10;CSjnwbpvPPbcN24KVdSli7E1tUXWYZVfaV6FhKk129ezZEdSId2IQqVYX8sRgsomdyAWjbUYQOxZ&#10;DIDW35gqL40U1NCyk6zVAHByra/6i2CqxLRAVTNsOB7T6ssPEwpRrWaqZzUASFTGFJDSEX1jwjQ0&#10;dxL2/feUXxz+7m2mMqZ1nOJ8klFhyg8TCk+tsVTPagAGT6soxakHnZSHgTXf0NxJtN+77yKUmZ3O&#10;exdNTBFe6x1PMjCmobmTaCdTF1M4Hlj/d4uPkzzF5IDei6xQ7Ijq6EjkdygQNG/8Dhm22NDifDm/&#10;Q3DuJEuABqiysuiEKpkzaVMz6V1Y0xzCW2yLqi8Oq3SEBOR6IN9el6zY1H8GWaVBQ2sxvIRjUpTk&#10;bsqQMLXGxz3LPJhCFXvaKAn/uwbNZWM0OoEjEOVXl2P5/Wm+W87AUb+lN44rbJ+QqUllkjZFOXR8&#10;Jke6GTY3ypW368NffD0cf11uXyigM//2t8NRTIXHB/Vp/qQ+Ld426uN+uTjO1vc3uOdR/NyLn1/o&#10;p/j73fxIf0c3pY+zV2wXaEZBbS/bb8t/bsVvj7M38bfQBtTQ9G/XG7OXugNpDqqv7AHdgL5GKAn8&#10;1Wg0H269oVHUOYWuF/Pd/c1+83BDQ9hvv24eMGr0X29woeXksPtt//kn8en4x3pJ3dabfyxXs+cH&#10;DDcWf3fYP37563o/+zanNyH+NXqK6Ep/s3per/mvonf/irrO17uneXOv5jbNF4iRNXeinsvVCq+/&#10;e9tFMxqJxKN4pwoPPBn/kRjWdqP/frPdLMUXGk+rV1R6L/S/18NOvg98mL29rDdo2h3ub56Ox93d&#10;7e1h8bR8mR8+vTwv9tvDdnX8tNi+3G5Xq+fF8vZ1u3+4TZAUKT7t9tvF8nB43jyK6Y6XQveHjvHb&#10;Hm8XLzfW+XpMCHZyOOkiJiHUZzEtl2/H2QIA8kwiXURNpbfVXrDAnDQTIyZGCP4PzAj2eTEj2EXk&#10;zQjsHUDxzGahZkYgD5lj+MMxohkFLVJaCux8ZIR6DoPYk4xoRM81yQj2GDIj2MHmzQik6JcJjo1q&#10;ywg1k4aVERMjaDGw6VrUPmlNWmtifyszgt2TToygLAOxgQFLJ1VhhUbbZgSVB6SSgMKDM5iMUKM4&#10;X0aoO0x2xJXbEVzHgBnBrl0nRsBRIuxmEAK7ootMBhm1YU07uWj31rCEUKM4nxDqDhMhrpsQKJXT&#10;eIQVIWTxnMYA/x1OD6hA9D/p/5jfKZsYljz5aUTOKE14yYi46ipNPJMGVZrUKCZG9BxUk9LUcjWh&#10;fEmXESIL2pkRhogo0zSmw2dbVoSaipOImHyvKyLfaty+15yDhiwi/AKGpoiYGCHCEiIQMkUj/qTR&#10;CDoDXobRmRGcGu1rRVRIEo8mETER4s8cnsP5611C+MWrTRExMWISEYjAzv7MAWuED7oyQjQ1trST&#10;kJA2dcfhmqLCIn5BtjR2fWEvL+4IPUIZ5RcLVDfjeFLDON+ubu6EB1L+Y5Xioa4y2Kf7mQ+u+qir&#10;GRh07df+XrxNx8QRwuFjWSMfyv+wp5ScSkQJKGsEjOvKJdH0YRLKiSVIKGflQCRsxgESymGcT8Lm&#10;TidJqPuZD67Ip64mCV37TSQUeWRXF5YH43jHXWMtiSYfEso5RB5mnk064lJTbqTgogjiDSUQ5TBA&#10;RTmK86kob3SSidzNfGpFQHU1ieja79qJ+Iv410yTsKRhN2UMRPTLGfsuEeUEE0wUk3MgodgMA0wU&#10;ozifiM2NTjJR9zMeWzFQXU0mOnabiHi1ErGbqQYi+qWqZajTA6mHuSk/gWs2iWjMtItbiOK7Zx+n&#10;obzPSRZyN+OZFfnUdSIhTRNb4pxcq8OSht3kOJDQLztOG0NiqdYExOEIqOfcaKWssg7hpuGR/AAb&#10;ke91kotmT/PxFQ/V1eSja79rl4qtXUNhEbKbmwdC+iXnaULybHqHlIaQuLhgZHZ8XDbyrbwoaTy8&#10;YqK6mox07HbthAzXXkzg4G6FubMITT6OG01Ii5rKk5eCGcZkmwgJJW0ipNu+2qAkJGob9Ajpl5tI&#10;O/txjriwHDtKqxSZU2RRhVQVA9XVFI1yXZNGk/q9upr9rl02hqus6pNGOKihq1Q4hfdLnAiU0QmM&#10;SnfTqmojNkkusiI7hPXYjOMH2I5aEWhToivodD/zwRW11NWkmGu/9vdOQX5ZqOLPXxoCOmk/08bz&#10;dJgS5+7h2GhBRZ5Pmo5CN50ijCLRSFFQXU0qykDIJBUDthj7+Taeh/qYUtFCxSbWNrTF2Azj4w4c&#10;HTtsy6euXNT9DENZcVBdTS46dmt/6/VJxYCp2M+68TyLyaSixX2jpaIx1y7uu5Gj+DgR5X2UKg4i&#10;KFKpqyQXdzOeWfVQ14mGU5SxqVsG5bSfc+N5fJZ01kjDCLqVVkuleJT5NimqN0lJO4Sd2IyEWNgM&#10;hMZ5XrWm5l4nmaj7qe88rXi697x2uRiw46afe5P45d7omWchpRQQQj8dlpNyID+Ekiz02qzQMrIr&#10;G1tPrsSiurbEo3PP9ldPiuoVuW/6eTiJXx6OToabCGkWx2Xeuss9957XTsiAJWQ/Dyfxy8Mxo4wW&#10;SjYCdARCshnJD5GSWi1oU6MrJnU/d7K592x/9/XJyXBpqY8C5Yij5zmgZpjDQstJddX262RLyuL2&#10;ZMc3KTbv5uOE62PFma3dfBzPY1xNH+tEyUl5/f6JD9OO/xPnRGSRPodXS0m/amXS31qndULZOe95&#10;XJmsw/pb5TAu6W01H1y5dNTVdO249psU1mvd5Zj283LQBEI5V9JsqJjFEeWstqgop5cIfkiDSmps&#10;F48/NuOABSmHcT4VmzudDHzofuaDKwqqq0lF134TFa+Wiv28HM9TzOUcolxVq2TUtqPMVBmIjXIY&#10;IKMcxflkZNdpmxNdXw53M59aUVBdTSq69mt/7fW5cQK2Gft5OZ6HzxtUxA7JHOentiSjnGIyLaA5&#10;NnAIHbUZBrlWaRTnU7G50Um5qPuJL5QrkOKguppcdOw2UfFqpWI/N0ce5+GsoOrI4wmpaMy1i6uo&#10;4runQhxnH+05FWn8Vx7tCZdNPyMHTVi/nWmoTaLaZiu2NhqbxtDFqcgj+QH2It/rpGQ0e5qPr4Si&#10;uprC0bXftUvHgOON/byc1C8vx6SlRVHlaTn0bg4eyMeVVb6VFykN7UBxUV1NTjp2u3ZKBmw79jNz&#10;Ur/MHIOStgAHT9+Jktp0VlRU14mSZMxPVeTgZcyiDDGKTo0cNPkor2aynNWKbPw9RElJX+nauLjy&#10;2owDQlIO43yXTnOnkzJS9zMfXPFQXU0+uva7dhkZrtqa9XNy0ORHSF2Yw2pPykk2xR7bJOrGRmTw&#10;VlJYrliKsOpqErd9r+sLeARMyO7xgRCafhk5Zt6qVUJKDycJSBkEGEhAsqNVjuJ8+ShvdFI8cjfz&#10;qRW51NUkmWu/aydjuBZk1s/JQdP50tHi1pGTbIo/niyXI+g7ScaAydjPykGk/Gwy2hw6UkQM7c2R&#10;o/i4d5UFXltAdTVP7iY+nGaYY7f2l04q6r9+C/Lt6+7x7vVxJ5bSx/189/S8+Hl+nJv/x+fX3d0y&#10;2T5t1w/L/ef/FwAAAP//AwBQSwMEFAAGAAgAAAAhAEzLuRDiAAAADQEAAA8AAABkcnMvZG93bnJl&#10;di54bWxMj0FLw0AQhe+C/2EZwVu7m6SWGrMppainItgK4m2bTJPQ7GzIbpP03zs96e3NzOPN97L1&#10;ZFsxYO8bRxqiuQKBVLiyoUrD1+FttgLhg6HStI5QwxU9rPP7u8ykpRvpE4d9qASHkE+NhjqELpXS&#10;FzVa4+euQ+LbyfXWBB77Spa9GTnctjJWaimtaYg/1KbDbY3FeX+xGt5HM26S6HXYnU/b68/h6eN7&#10;F6HWjw/T5gVEwCn8meGGz+iQM9PRXaj0otUwe1bcJbBYLrjDzaGSFa+OrBZxEoPMM/m/Rf4LAAD/&#10;/wMAUEsBAi0AFAAGAAgAAAAhALaDOJL+AAAA4QEAABMAAAAAAAAAAAAAAAAAAAAAAFtDb250ZW50&#10;X1R5cGVzXS54bWxQSwECLQAUAAYACAAAACEAOP0h/9YAAACUAQAACwAAAAAAAAAAAAAAAAAvAQAA&#10;X3JlbHMvLnJlbHNQSwECLQAUAAYACAAAACEA32uAGVIXAADZbQEADgAAAAAAAAAAAAAAAAAuAgAA&#10;ZHJzL2Uyb0RvYy54bWxQSwECLQAUAAYACAAAACEATMu5EOIAAAANAQAADwAAAAAAAAAAAAAAAACs&#10;GQAAZHJzL2Rvd25yZXYueG1sUEsFBgAAAAAEAAQA8wAAALsaAAAAAA==&#10;">
            <v:rect id="Rectangle 1893" o:spid="_x0000_s1032" style="position:absolute;left:58677;top:6126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234SsMA&#10;AADdAAAADwAAAGRycy9kb3ducmV2LnhtbERPS2vCQBC+C/6HZQRvulGhJNFVxAd6tFqw3obsNAnN&#10;zobsamJ/vVso9DYf33MWq85U4kGNKy0rmIwjEMSZ1SXnCj4u+1EMwnlkjZVlUvAkB6tlv7fAVNuW&#10;3+lx9rkIIexSVFB4X6dSuqwgg25sa+LAfdnGoA+wyaVusA3hppLTKHqTBksODQXWtCko+z7fjYJD&#10;XK8/j/anzavd7XA9XZPtJfFKDQfdeg7CU+f/xX/uow7z42QGv9+EE+Ty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234Ss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90" o:spid="_x0000_s1033" style="position:absolute;left:44960;top:6126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79mPcYA&#10;AADdAAAADwAAAGRycy9kb3ducmV2LnhtbESPQW/CMAyF75P4D5GRuI2UHVDbERACJjgymMR2sxqv&#10;rdY4VRNo4dfPh0m72XrP731erAbXqBt1ofZsYDZNQBEX3tZcGvg4vz2noEJEtth4JgN3CrBajp4W&#10;mFvf8zvdTrFUEsIhRwNVjG2udSgqchimviUW7dt3DqOsXalth72Eu0a/JMlcO6xZGipsaVNR8XO6&#10;OgP7tF1/HvyjL5vd1/5yvGTbcxaNmYyH9SuoSEP8N/9dH6zgp5nwyzcygl7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79mPcYAAADdAAAADwAAAAAAAAAAAAAAAACYAgAAZHJz&#10;L2Rvd25yZXYueG1sUEsFBgAAAAAEAAQA9QAAAIs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88" o:spid="_x0000_s1034" style="position:absolute;left:35815;top:6126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BD85sYA&#10;AADdAAAADwAAAGRycy9kb3ducmV2LnhtbESPQW/CMAyF75P2HyJP4jZSOKBSCAixITgymMS4WY1p&#10;KxqnagIt/Pr5MGk3W+/5vc/zZe9qdac2VJ4NjIYJKOLc24oLA9/HzXsKKkRki7VnMvCgAMvF68sc&#10;M+s7/qL7IRZKQjhkaKCMscm0DnlJDsPQN8SiXXzrMMraFtq22Em4q/U4SSbaYcXSUGJD65Ly6+Hm&#10;DGzTZvWz88+uqD/P29P+NP04TqMxg7d+NQMVqY//5r/rnRX8NBVc+UZG0I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BD85sYAAADdAAAADwAAAAAAAAAAAAAAAACYAgAAZHJz&#10;L2Rvd25yZXYueG1sUEsFBgAAAAAEAAQA9QAAAIs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87" o:spid="_x0000_s1035" style="position:absolute;left:31243;top:6126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9olMMA&#10;AADdAAAADwAAAGRycy9kb3ducmV2LnhtbERPS4vCMBC+L+x/CCN4W1M97NZqFFld9OgL1NvQjG2x&#10;mZQm2rq/3giCt/n4njOetqYUN6pdYVlBvxeBIE6tLjhTsN/9fcUgnEfWWFomBXdyMJ18fowx0bbh&#10;Dd22PhMhhF2CCnLvq0RKl+Zk0PVsRRy4s60N+gDrTOoamxBuSjmIom9psODQkGNFvzmll+3VKFjG&#10;1ey4sv9NVi5Oy8P6MJzvhl6pbqedjUB4av1b/HKvdJgfxz/w/CacIC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Y9ol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86" o:spid="_x0000_s1036" style="position:absolute;left:26671;top:6126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sPND8MA&#10;AADdAAAADwAAAGRycy9kb3ducmV2LnhtbERPS4vCMBC+C/6HMAt703Q9SO0aRdRFj76g621oxrbY&#10;TEqTtV1/vREEb/PxPWc670wlbtS40rKCr2EEgjizuuRcwen4M4hBOI+ssbJMCv7JwXzW700x0bbl&#10;Pd0OPhchhF2CCgrv60RKlxVk0A1tTRy4i20M+gCbXOoG2xBuKjmKorE0WHJoKLCmZUHZ9fBnFGzi&#10;evG7tfc2r9bnTbpLJ6vjxCv1+dEtvkF46vxb/HJvdZgfx2N4fhNO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sPND8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89" o:spid="_x0000_s1037" style="position:absolute;left:40388;top:6126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1xZfcQA&#10;AADdAAAADwAAAGRycy9kb3ducmV2LnhtbERPTWvCQBC9F/wPywi91Y09SJK6iqglObamYHsbsmMS&#10;zM6G7Jqk/fXdQsHbPN7nrLeTacVAvWssK1guIhDEpdUNVwo+itenGITzyBpby6TgmxxsN7OHNaba&#10;jvxOw8lXIoSwS1FB7X2XSunKmgy6he2IA3exvUEfYF9J3eMYwk0rn6NoJQ02HBpq7GhfU3k93YyC&#10;LO52n7n9Gav2+JWd387JoUi8Uo/zafcCwtPk7+J/d67D/DhO4O+bcIL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NcWX3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85" o:spid="_x0000_s1038" style="position:absolute;left:22098;top:6126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FTeMMA&#10;AADdAAAADwAAAGRycy9kb3ducmV2LnhtbERPS4vCMBC+L+x/CCN4W1OFXWo1iqwuevQF6m1oxrbY&#10;TEoTbd1fbwTB23x8zxlPW1OKG9WusKyg34tAEKdWF5wp2O/+vmIQziNrLC2Tgjs5mE4+P8aYaNvw&#10;hm5bn4kQwi5BBbn3VSKlS3My6Hq2Ig7c2dYGfYB1JnWNTQg3pRxE0Y80WHBoyLGi35zSy/ZqFCzj&#10;anZc2f8mKxen5WF9GM53Q69Ut9PORiA8tf4tfrlXOsyP4294fhNOkJ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hFTe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84" o:spid="_x0000_s1039" style="position:absolute;left:17526;top:6126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3248MA&#10;AADdAAAADwAAAGRycy9kb3ducmV2LnhtbERPS4vCMBC+L+x/CCN4W1NlWWo1iqwuevQF6m1oxrbY&#10;TEoTbd1fbwTB23x8zxlPW1OKG9WusKyg34tAEKdWF5wp2O/+vmIQziNrLC2Tgjs5mE4+P8aYaNvw&#10;hm5bn4kQwi5BBbn3VSKlS3My6Hq2Ig7c2dYGfYB1JnWNTQg3pRxE0Y80WHBoyLGi35zSy/ZqFCzj&#10;anZc2f8mKxen5WF9GM53Q69Ut9PORiA8tf4tfrlXOsyP4294fhNOkJ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V3248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82" o:spid="_x0000_s1040" style="position:absolute;left:8382;top:6126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fjLDMIA&#10;AADdAAAADwAAAGRycy9kb3ducmV2LnhtbERPS4vCMBC+C/6HMMLeNNWD1GoU8YEefSzo3oZmti02&#10;k9JE2/XXG0HY23x8z5ktWlOKB9WusKxgOIhAEKdWF5wp+D5v+zEI55E1lpZJwR85WMy7nRkm2jZ8&#10;pMfJZyKEsEtQQe59lUjp0pwMuoGtiAP3a2uDPsA6k7rGJoSbUo6iaCwNFhwacqxolVN6O92Ngl1c&#10;La97+2yycvOzuxwuk/V54pX66rXLKQhPrf8Xf9x7HebH8Qje34QT5P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+MsM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91" o:spid="_x0000_s1041" style="position:absolute;left:49532;top:6126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PDpsQA&#10;AADdAAAADwAAAGRycy9kb3ducmV2LnhtbERPTWvCQBC9F/oflil4azZ6kCR1FbEVPbZJIfU2ZMck&#10;mJ0N2dXE/vpuodDbPN7nrDaT6cSNBtdaVjCPYhDEldUt1wo+i/1zAsJ5ZI2dZVJwJweb9ePDCjNt&#10;R/6gW+5rEULYZaig8b7PpHRVQwZdZHviwJ3tYNAHONRSDziGcNPJRRwvpcGWQ0ODPe0aqi751Sg4&#10;JP3262i/x7p7Ox3K9zJ9LVKv1Oxp2r6A8DT5f/Gf+6jD/CSdw+834QS5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jzw6b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92" o:spid="_x0000_s1042" style="position:absolute;left:54105;top:6126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Fd0cQA&#10;AADdAAAADwAAAGRycy9kb3ducmV2LnhtbERPTWvCQBC9C/0PyxS86aY5lCR1FWmVeNSkYHsbstMk&#10;NDsbslsT/fVuodDbPN7nrDaT6cSFBtdaVvC0jEAQV1a3XCt4L/eLBITzyBo7y6TgSg4264fZCjNt&#10;Rz7RpfC1CCHsMlTQeN9nUrqqIYNuaXviwH3ZwaAPcKilHnAM4aaTcRQ9S4Mth4YGe3ptqPoufoyC&#10;POm3Hwd7G+tu95mfj+f0rUy9UvPHafsCwtPk/8V/7oMO85M0ht9vwglyf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ghXdH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94" o:spid="_x0000_s1043" style="position:absolute;left:63249;top:6126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RgPsMA&#10;AADdAAAADwAAAGRycy9kb3ducmV2LnhtbERPS2vCQBC+C/6HZQRvulGkJNFVxAd6tFqw3obsNAnN&#10;zobsamJ/vVso9DYf33MWq85U4kGNKy0rmIwjEMSZ1SXnCj4u+1EMwnlkjZVlUvAkB6tlv7fAVNuW&#10;3+lx9rkIIexSVFB4X6dSuqwgg25sa+LAfdnGoA+wyaVusA3hppLTKHqTBksODQXWtCko+z7fjYJD&#10;XK8/j/anzavd7XA9XZPtJfFKDQfdeg7CU+f/xX/uow7z42QGv9+EE+Ty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IRgPs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83" o:spid="_x0000_s1044" style="position:absolute;left:12954;top:6126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Rul8MA&#10;AADdAAAADwAAAGRycy9kb3ducmV2LnhtbERPS4vCMBC+L+x/CCN4W1NdWGo1iqwuevQF6m1oxrbY&#10;TEoTbd1fbwTB23x8zxlPW1OKG9WusKyg34tAEKdWF5wp2O/+vmIQziNrLC2Tgjs5mE4+P8aYaNvw&#10;hm5bn4kQwi5BBbn3VSKlS3My6Hq2Ig7c2dYGfYB1JnWNTQg3pRxE0Y80WHBoyLGi35zSy/ZqFCzj&#10;anZc2f8mKxen5WF9GM53Q69Ut9PORiA8tf4tfrlXOsyP4294fhNOkJ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rRul8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98" o:spid="_x0000_s1045" style="position:absolute;left:22098;top:7878;width:564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lqO8YA&#10;AADdAAAADwAAAGRycy9kb3ducmV2LnhtbESPQW/CMAyF75P4D5GRuI2UHVDbERACJjgymMR2sxqv&#10;rdY4VRNo4dfPh0m72XrP731erAbXqBt1ofZsYDZNQBEX3tZcGvg4vz2noEJEtth4JgN3CrBajp4W&#10;mFvf8zvdTrFUEsIhRwNVjG2udSgqchimviUW7dt3DqOsXalth72Eu0a/JMlcO6xZGipsaVNR8XO6&#10;OgP7tF1/HvyjL5vd1/5yvGTbcxaNmYyH9SuoSEP8N/9dH6zgp5ngyjcygl7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clqO8YAAADdAAAADwAAAAAAAAAAAAAAAACYAgAAZHJz&#10;L2Rvd25yZXYueG1sUEsFBgAAAAAEAAQA9QAAAIs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02" o:spid="_x0000_s1046" style="position:absolute;left:40388;top:7878;width:563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srHy8QA&#10;AADdAAAADwAAAGRycy9kb3ducmV2LnhtbERPTWvCQBC9F/wPywi91Y05lCR1lVAVc2xVSHsbstMk&#10;NDsbsluT9td3BcHbPN7nrDaT6cSFBtdaVrBcRCCIK6tbrhWcT/unBITzyBo7y6Tglxxs1rOHFWba&#10;jvxOl6OvRQhhl6GCxvs+k9JVDRl0C9sTB+7LDgZ9gEMt9YBjCDedjKPoWRpsOTQ02NNrQ9X38cco&#10;OCR9/lHYv7Hudp+H8q1Mt6fUK/U4n/IXEJ4mfxff3IUO89Mohus34QS5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bKx8v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01" o:spid="_x0000_s1047" style="position:absolute;left:35815;top:7878;width:564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hhZvMMA&#10;AADdAAAADwAAAGRycy9kb3ducmV2LnhtbERPS4vCMBC+C/6HMII3TfWw2K5RZFX0uD6g621oxrZs&#10;MylN1tb99UYQvM3H95z5sjOVuFHjSssKJuMIBHFmdcm5gvNpO5qBcB5ZY2WZFNzJwXLR780x0bbl&#10;A92OPhchhF2CCgrv60RKlxVk0I1tTRy4q20M+gCbXOoG2xBuKjmNog9psOTQUGBNXwVlv8c/o2A3&#10;q1c/e/vf5tXmsku/03h9ir1Sw0G3+gThqfNv8cu912F+HE3g+U04QS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hhZv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00" o:spid="_x0000_s1048" style="position:absolute;left:31243;top:7878;width:564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T8J8YA&#10;AADdAAAADwAAAGRycy9kb3ducmV2LnhtbESPQW/CMAyF75P2HyJP4jZSdkC0EBBim+DIYBLjZjWm&#10;rWicqgm08OvnAxI3W+/5vc+zRe9qdaU2VJ4NjIYJKOLc24oLA7/77/cJqBCRLdaeycCNAizmry8z&#10;zKzv+Ieuu1goCeGQoYEyxibTOuQlOQxD3xCLdvKtwyhrW2jbYifhrtYfSTLWDiuWhhIbWpWUn3cX&#10;Z2A9aZZ/G3/vivrruD5sD+nnPo3GDN765RRUpD4+zY/rjRX8NBF++UZG0PN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VT8J8YAAADdAAAADwAAAAAAAAAAAAAAAACYAgAAZHJz&#10;L2Rvd25yZXYueG1sUEsFBgAAAAAEAAQA9QAAAIs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03" o:spid="_x0000_s1049" style="position:absolute;left:44960;top:7878;width:563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ZiUMMA&#10;AADdAAAADwAAAGRycy9kb3ducmV2LnhtbERPS4vCMBC+L/gfwgje1lQFsV2jiA/0uD5A9zY0s23Z&#10;ZlKaaKu/fiMI3ubje8503ppS3Kh2hWUFg34Egji1uuBMwem4+ZyAcB5ZY2mZFNzJwXzW+Zhiom3D&#10;e7odfCZCCLsEFeTeV4mULs3JoOvbijhwv7Y26AOsM6lrbEK4KeUwisbSYMGhIceKljmlf4erUbCd&#10;VIvLzj6arFz/bM/f53h1jL1SvW67+ALhqfVv8cu902F+HI3g+U04Q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YZiU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99" o:spid="_x0000_s1050" style="position:absolute;left:26671;top:7878;width:563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oXPoMMA&#10;AADdAAAADwAAAGRycy9kb3ducmV2LnhtbERPS4vCMBC+C/6HMMLeNNWDtF2jiA/0uOqCu7ehGdti&#10;MylNtN399UYQvM3H95zZojOVuFPjSssKxqMIBHFmdcm5gu/TdhiDcB5ZY2WZFPyRg8W835thqm3L&#10;B7offS5CCLsUFRTe16mULivIoBvZmjhwF9sY9AE2udQNtiHcVHISRVNpsOTQUGBNq4Ky6/FmFOzi&#10;evmzt/9tXm1+d+evc7I+JV6pj0G3/AThqfNv8cu912F+nCTw/CacIO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oXPo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97" o:spid="_x0000_s1051" style="position:absolute;left:17526;top:7878;width:564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Fb+ScMA&#10;AADdAAAADwAAAGRycy9kb3ducmV2LnhtbERPS2vCQBC+C/6HZQRvutGDTaKriA/0aLVgvQ3ZaRKa&#10;nQ3Z1cT+erdQ6G0+vucsVp2pxIMaV1pWMBlHIIgzq0vOFXxc9qMYhPPIGivLpOBJDlbLfm+BqbYt&#10;v9Pj7HMRQtilqKDwvk6ldFlBBt3Y1sSB+7KNQR9gk0vdYBvCTSWnUTSTBksODQXWtCko+z7fjYJD&#10;XK8/j/anzavd7XA9XZPtJfFKDQfdeg7CU+f/xX/uow7z4+QNfr8JJ8jl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Fb+Sc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96" o:spid="_x0000_s1052" style="position:absolute;left:12954;top:7878;width:563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pb0sQA&#10;AADdAAAADwAAAGRycy9kb3ducmV2LnhtbERPTWvCQBC9C/0PyxR60009hCR1FWktybFVwXobsmMS&#10;mp0N2W2S9td3BcHbPN7nrDaTacVAvWssK3heRCCIS6sbrhQcD+/zBITzyBpby6Tglxxs1g+zFWba&#10;jvxJw95XIoSwy1BB7X2XSenKmgy6he2IA3exvUEfYF9J3eMYwk0rl1EUS4MNh4YaO3qtqfze/xgF&#10;edJtvwr7N1bt7pyfPk7p2yH1Sj09TtsXEJ4mfxff3IUO85M0hus34QS5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caW9L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895" o:spid="_x0000_s1053" style="position:absolute;left:8382;top:7878;width:563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jFpcMA&#10;AADdAAAADwAAAGRycy9kb3ducmV2LnhtbERPS2vCQBC+C/6HZQRvulGwJNFVxAd6tFqw3obsNAnN&#10;zobsamJ/vVso9DYf33MWq85U4kGNKy0rmIwjEMSZ1SXnCj4u+1EMwnlkjZVlUvAkB6tlv7fAVNuW&#10;3+lx9rkIIexSVFB4X6dSuqwgg25sa+LAfdnGoA+wyaVusA3hppLTKHqTBksODQXWtCko+z7fjYJD&#10;XK8/j/anzavd7XA9XZPtJfFKDQfdeg7CU+f/xX/uow7z42QGv9+EE+Ty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8jFpc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04" o:spid="_x0000_s1054" style="position:absolute;left:49532;top:7878;width:564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m/6JMMA&#10;AADdAAAADwAAAGRycy9kb3ducmV2LnhtbERPS4vCMBC+L/gfwgje1lQRsV2jiA/0uD5A9zY0s23Z&#10;ZlKaaKu/fiMI3ubje8503ppS3Kh2hWUFg34Egji1uuBMwem4+ZyAcB5ZY2mZFNzJwXzW+Zhiom3D&#10;e7odfCZCCLsEFeTeV4mULs3JoOvbijhwv7Y26AOsM6lrbEK4KeUwisbSYMGhIceKljmlf4erUbCd&#10;VIvLzj6arFz/bM/f53h1jL1SvW67+ALhqfVv8cu902F+HI3g+U04Q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m/6J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07" o:spid="_x0000_s1055" style="position:absolute;left:63249;top:7878;width:564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r1kU8MA&#10;AADdAAAADwAAAGRycy9kb3ducmV2LnhtbERPS4vCMBC+L/gfwgje1lQPartGER/ocX2A7m1oZtuy&#10;zaQ00VZ//UYQvM3H95zpvDWluFHtCssKBv0IBHFqdcGZgtNx8zkB4TyyxtIyKbiTg/ms8zHFRNuG&#10;93Q7+EyEEHYJKsi9rxIpXZqTQde3FXHgfm1t0AdYZ1LX2IRwU8phFI2kwYJDQ44VLXNK/w5Xo2A7&#10;qRaXnX00Wbn+2Z6/z/HqGHulet128QXCU+vf4pd7p8P8OBrD85twgpz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r1kU8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05" o:spid="_x0000_s1056" style="position:absolute;left:54105;top:7878;width:563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SNfv8MA&#10;AADdAAAADwAAAGRycy9kb3ducmV2LnhtbERPS4vCMBC+L/gfwgje1lRBsV2jiA/0uD5A9zY0s23Z&#10;ZlKaaKu/fiMI3ubje8503ppS3Kh2hWUFg34Egji1uuBMwem4+ZyAcB5ZY2mZFNzJwXzW+Zhiom3D&#10;e7odfCZCCLsEFeTeV4mULs3JoOvbijhwv7Y26AOsM6lrbEK4KeUwisbSYMGhIceKljmlf4erUbCd&#10;VIvLzj6arFz/bM/f53h1jL1SvW67+ALhqfVv8cu902F+HI3g+U04Q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SNfv8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06" o:spid="_x0000_s1057" style="position:absolute;left:58677;top:7878;width:563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fHByMIA&#10;AADdAAAADwAAAGRycy9kb3ducmV2LnhtbERPS4vCMBC+C/6HMII3Td2D2GoU0RU9+gLd29DMtsVm&#10;Uppoq7/eLCx4m4/vObNFa0rxoNoVlhWMhhEI4tTqgjMF59NmMAHhPLLG0jIpeJKDxbzbmWGibcMH&#10;ehx9JkIIuwQV5N5XiZQuzcmgG9qKOHC/tjboA6wzqWtsQrgp5VcUjaXBgkNDjhWtckpvx7tRsJ1U&#10;y+vOvpqs/P7ZXvaXeH2KvVL9XrucgvDU+o/4373TYX4cjeHvm3CCnL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8cHI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15" o:spid="_x0000_s1058" style="position:absolute;left:40388;top:9631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rJYsMA&#10;AADdAAAADwAAAGRycy9kb3ducmV2LnhtbERPS4vCMBC+C/sfwgjeNFVYsdUosu6iRx8L6m1oxrbY&#10;TEqTtdVfbwRhb/PxPWe2aE0pblS7wrKC4SACQZxaXXCm4Pfw05+AcB5ZY2mZFNzJwWL+0Zlhom3D&#10;O7rtfSZCCLsEFeTeV4mULs3JoBvYijhwF1sb9AHWmdQ1NiHclHIURWNpsODQkGNFXzml1/2fUbCe&#10;VMvTxj6arPw+r4/bY7w6xF6pXrddTkF4av2/+O3e6DA/Hn7C65twgpw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PrJYs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20" o:spid="_x0000_s1059" style="position:absolute;left:63249;top:9631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GgR8cA&#10;AADdAAAADwAAAGRycy9kb3ducmV2LnhtbESPQW/CMAyF75P2HyIj7TZSOEy0kFaIbYLjBkjAzWpM&#10;W9E4VZPRbr9+PkzazdZ7fu/zqhhdq+7Uh8azgdk0AUVcettwZeB4eH9egAoR2WLrmQx8U4Aif3xY&#10;YWb9wJ9038dKSQiHDA3UMXaZ1qGsyWGY+o5YtKvvHUZZ+0rbHgcJd62eJ8mLdtiwNNTY0aam8rb/&#10;cga2i2593vmfoWrfLtvTxyl9PaTRmKfJuF6CijTGf/Pf9c4KfjoXfvlGRtD5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LhoEfHAAAA3QAAAA8AAAAAAAAAAAAAAAAAmAIAAGRy&#10;cy9kb3ducmV2LnhtbFBLBQYAAAAABAAEAPUAAACM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19" o:spid="_x0000_s1060" style="position:absolute;left:58677;top:9631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bfDZ8IA&#10;AADdAAAADwAAAGRycy9kb3ducmV2LnhtbERPS4vCMBC+L/gfwgh7W1M9iK1GER/o0Rfo3oZmti02&#10;k9JE2/XXG0HwNh/fcyaz1pTiTrUrLCvo9yIQxKnVBWcKTsf1zwiE88gaS8uk4J8czKadrwkm2ja8&#10;p/vBZyKEsEtQQe59lUjp0pwMup6tiAP3Z2uDPsA6k7rGJoSbUg6iaCgNFhwacqxokVN6PdyMgs2o&#10;ml+29tFk5ep3c96d4+Ux9kp9d9v5GISn1n/Eb/dWh/lxP4bXN+EEOX0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9t8Nn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18" o:spid="_x0000_s1061" style="position:absolute;left:54105;top:9631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tm/McA&#10;AADdAAAADwAAAGRycy9kb3ducmV2LnhtbESPQW/CMAyF75P4D5GRuI2UHSbakVaIbYLjBkiMm9WY&#10;tqJxqiajZb9+PkzazdZ7fu/zqhhdq27Uh8azgcU8AUVcettwZeB4eH9cggoR2WLrmQzcKUCRTx5W&#10;mFk/8Cfd9rFSEsIhQwN1jF2mdShrchjmviMW7eJ7h1HWvtK2x0HCXaufkuRZO2xYGmrsaFNTed1/&#10;OwPbZbf+2vmfoWrfztvTxyl9PaTRmNl0XL+AijTGf/Pf9c4KfroQXPlGRtD5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L7ZvzHAAAA3QAAAA8AAAAAAAAAAAAAAAAAmAIAAGRy&#10;cy9kb3ducmV2LnhtbFBLBQYAAAAABAAEAPUAAACM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17" o:spid="_x0000_s1062" style="position:absolute;left:49532;top:9631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2TyjsMA&#10;AADdAAAADwAAAGRycy9kb3ducmV2LnhtbERPS4vCMBC+C/sfwgjeNNXDaqtRZN1Fjz4W1NvQjG2x&#10;mZQma6u/3gjC3ubje85s0ZpS3Kh2hWUFw0EEgji1uuBMwe/hpz8B4TyyxtIyKbiTg8X8ozPDRNuG&#10;d3Tb+0yEEHYJKsi9rxIpXZqTQTewFXHgLrY26AOsM6lrbEK4KeUoij6lwYJDQ44VfeWUXvd/RsF6&#10;Ui1PG/tosvL7vD5uj/HqEHulet12OQXhqfX/4rd7o8P8eDiG1zfhBDl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2Tyjs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08" o:spid="_x0000_s1063" style="position:absolute;left:8382;top:9631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LwIcYA&#10;AADdAAAADwAAAGRycy9kb3ducmV2LnhtbESPQW/CMAyF75P2HyJP4jZSdkC0EBBim+DIYBLjZjWm&#10;rWicqgm08OvnAxI3W+/5vc+zRe9qdaU2VJ4NjIYJKOLc24oLA7/77/cJqBCRLdaeycCNAizmry8z&#10;zKzv+Ieuu1goCeGQoYEyxibTOuQlOQxD3xCLdvKtwyhrW2jbYifhrtYfSTLWDiuWhhIbWpWUn3cX&#10;Z2A9aZZ/G3/vivrruD5sD+nnPo3GDN765RRUpD4+zY/rjRX8NBFc+UZG0PN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yLwIcYAAADdAAAADwAAAAAAAAAAAAAAAACYAgAAZHJz&#10;L2Rvd25yZXYueG1sUEsFBgAAAAAEAAQA9QAAAIs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09" o:spid="_x0000_s1064" style="position:absolute;left:12954;top:9631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5VusQA&#10;AADdAAAADwAAAGRycy9kb3ducmV2LnhtbERPTWvCQBC9F/wPywi91U09lCS6irQVc1RTsN6G7JgE&#10;s7Mhu01Sf71bKHibx/uc5Xo0jeipc7VlBa+zCARxYXXNpYKvfPsSg3AeWWNjmRT8koP1avK0xFTb&#10;gQ/UH30pQgi7FBVU3replK6oyKCb2ZY4cBfbGfQBdqXUHQ4h3DRyHkVv0mDNoaHClt4rKq7HH6Ng&#10;F7eb78zehrL5PO9O+1PykSdeqefpuFmA8DT6h/jfnekwP4kS+PsmnC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huVbr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10" o:spid="_x0000_s1065" style="position:absolute;left:17526;top:9631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1q+scA&#10;AADdAAAADwAAAGRycy9kb3ducmV2LnhtbESPQW/CMAyF75P4D5GRuI2UHSbakVaIbYLjBkiMm9WY&#10;tqJxqiajZb9+PkzazdZ7fu/zqhhdq27Uh8azgcU8AUVcettwZeB4eH9cggoR2WLrmQzcKUCRTx5W&#10;mFk/8Cfd9rFSEsIhQwN1jF2mdShrchjmviMW7eJ7h1HWvtK2x0HCXaufkuRZO2xYGmrsaFNTed1/&#10;OwPbZbf+2vmfoWrfztvTxyl9PaTRmNl0XL+AijTGf/Pf9c4KfroQfvlGRtD5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yNavrHAAAA3QAAAA8AAAAAAAAAAAAAAAAAmAIAAGRy&#10;cy9kb3ducmV2LnhtbFBLBQYAAAAABAAEAPUAAACM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11" o:spid="_x0000_s1066" style="position:absolute;left:22098;top:9631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8HPYcQA&#10;AADdAAAADwAAAGRycy9kb3ducmV2LnhtbERPTWvCQBC9F/oflil4azbpQZLUVcS2mGOrhdTbkB2T&#10;YHY2ZFcT++u7gtDbPN7nLFaT6cSFBtdaVpBEMQjiyuqWawXf+4/nFITzyBo7y6TgSg5Wy8eHBeba&#10;jvxFl52vRQhhl6OCxvs+l9JVDRl0ke2JA3e0g0Ef4FBLPeAYwk0nX+J4Lg22HBoa7GnTUHXanY2C&#10;bdqvfwr7O9bd+2FbfpbZ2z7zSs2epvUrCE+T/xff3YUO87Mkgds34QS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PBz2H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16" o:spid="_x0000_s1067" style="position:absolute;left:44960;top:9631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hXFcQA&#10;AADdAAAADwAAAGRycy9kb3ducmV2LnhtbERPTWvCQBC9F/wPywi91Y09BBPdBNEWc2y1YL0N2TEJ&#10;ZmdDdmvS/vquIHibx/ucVT6aVlypd41lBfNZBIK4tLrhSsHX4f1lAcJ5ZI2tZVLwSw7ybPK0wlTb&#10;gT/puveVCCHsUlRQe9+lUrqyJoNuZjviwJ1tb9AH2FdS9ziEcNPK1yiKpcGGQ0ONHW1qKi/7H6Ng&#10;t+jW34X9G6r27bQ7fhyT7SHxSj1Px/UShKfRP8R3d6HD/GQew+2bcILM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woVxX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12" o:spid="_x0000_s1068" style="position:absolute;left:26671;top:9631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xNRFsMA&#10;AADdAAAADwAAAGRycy9kb3ducmV2LnhtbERPS4vCMBC+C/6HMAt701QPYrtGkVXR4/qAurehGdti&#10;MylNtN399UYQvM3H95zZojOVuFPjSssKRsMIBHFmdcm5gtNxM5iCcB5ZY2WZFPyRg8W835thom3L&#10;e7offC5CCLsEFRTe14mULivIoBvamjhwF9sY9AE2udQNtiHcVHIcRRNpsOTQUGBN3wVl18PNKNhO&#10;6+V5Z//bvFr/btOfNF4dY6/U50e3/ALhqfNv8cu902F+PBrD85twgpw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xNRFs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13" o:spid="_x0000_s1069" style="position:absolute;left:31243;top:9631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F/0jcMA&#10;AADdAAAADwAAAGRycy9kb3ducmV2LnhtbERPS4vCMBC+C/sfwgjeNNUFsdUosu6iRx8L6m1oxrbY&#10;TEqTtdVfbwRhb/PxPWe2aE0pblS7wrKC4SACQZxaXXCm4Pfw05+AcB5ZY2mZFNzJwWL+0Zlhom3D&#10;O7rtfSZCCLsEFeTeV4mULs3JoBvYijhwF1sb9AHWmdQ1NiHclHIURWNpsODQkGNFXzml1/2fUbCe&#10;VMvTxj6arPw+r4/bY7w6xF6pXrddTkF4av2/+O3e6DA/Hn7C65twgpw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F/0jc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14" o:spid="_x0000_s1070" style="position:absolute;left:35815;top:9631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7Zs+cMA&#10;AADdAAAADwAAAGRycy9kb3ducmV2LnhtbERPS4vCMBC+C/sfwgjeNFUWsdUosu6iRx8L6m1oxrbY&#10;TEqTtdVfbwRhb/PxPWe2aE0pblS7wrKC4SACQZxaXXCm4Pfw05+AcB5ZY2mZFNzJwWL+0Zlhom3D&#10;O7rtfSZCCLsEFeTeV4mULs3JoBvYijhwF1sb9AHWmdQ1NiHclHIURWNpsODQkGNFXzml1/2fUbCe&#10;VMvTxj6arPw+r4/bY7w6xF6pXrddTkF4av2/+O3e6DA/Hn7C65twgpw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7Zs+c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22" o:spid="_x0000_s1071" style="position:absolute;left:12954;top:11383;width:563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X+bq8MA&#10;AADdAAAADwAAAGRycy9kb3ducmV2LnhtbERPS4vCMBC+C/sfwix403R7ENs1iriKHtcHuN6GZmyL&#10;zaQ00db99UYQvM3H95zJrDOVuFHjSssKvoYRCOLM6pJzBYf9ajAG4TyyxsoyKbiTg9n0ozfBVNuW&#10;t3Tb+VyEEHYpKii8r1MpXVaQQTe0NXHgzrYx6ANscqkbbEO4qWQcRSNpsOTQUGBNi4Kyy+5qFKzH&#10;9fxvY//bvFqe1sffY/KzT7xS/c9u/g3CU+ff4pd7o8P8JI7h+U04QU4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X+bq8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23" o:spid="_x0000_s1072" style="position:absolute;left:17526;top:11383;width:564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M+MMQA&#10;AADdAAAADwAAAGRycy9kb3ducmV2LnhtbERPTWvCQBC9F/wPywi91U0jFBNdRbSSHNso2N6G7JiE&#10;ZmdDdmvS/vpuQfA2j/c5q81oWnGl3jWWFTzPIhDEpdUNVwpOx8PTAoTzyBpby6Tghxxs1pOHFaba&#10;DvxO18JXIoSwS1FB7X2XSunKmgy6me2IA3exvUEfYF9J3eMQwk0r4yh6kQYbDg01drSrqfwqvo2C&#10;bNFtP3L7O1Tt62d2fjsn+2PilXqcjtslCE+jv4tv7lyH+Uk8h/9vwgl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IzPjD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24" o:spid="_x0000_s1073" style="position:absolute;left:22098;top:11383;width:564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dqmRMQA&#10;AADdAAAADwAAAGRycy9kb3ducmV2LnhtbERPTWvCQBC9F/wPywi91U2DFBNdRbSSHNso2N6G7JiE&#10;ZmdDdmvS/vpuQfA2j/c5q81oWnGl3jWWFTzPIhDEpdUNVwpOx8PTAoTzyBpby6Tghxxs1pOHFaba&#10;DvxO18JXIoSwS1FB7X2XSunKmgy6me2IA3exvUEfYF9J3eMQwk0r4yh6kQYbDg01drSrqfwqvo2C&#10;bNFtP3L7O1Tt62d2fjsn+2PilXqcjtslCE+jv4tv7lyH+Uk8h/9vwgl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3apkT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21" o:spid="_x0000_s1074" style="position:absolute;left:8382;top:11383;width:563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a0F3MMA&#10;AADdAAAADwAAAGRycy9kb3ducmV2LnhtbERPS4vCMBC+C/6HMAt701QPYrtGkVXR4/qAurehGdti&#10;MylNtN399UYQvM3H95zZojOVuFPjSssKRsMIBHFmdcm5gtNxM5iCcB5ZY2WZFPyRg8W835thom3L&#10;e7offC5CCLsEFRTe14mULivIoBvamjhwF9sY9AE2udQNtiHcVHIcRRNpsOTQUGBN3wVl18PNKNhO&#10;6+V5Z//bvFr/btOfNF4dY6/U50e3/ALhqfNv8cu902F+PB7B85twgpw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a0F3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75" o:spid="_x0000_s1075" style="position:absolute;left:8382;top:12664;width:67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dp6bMUA&#10;AADdAAAADwAAAGRycy9kb3ducmV2LnhtbERPS2vCQBC+F/oflil4q5sKtjF1FfFBcqxGsL0N2WkS&#10;mp0N2dWk/nq3UPA2H99z5svBNOJCnastK3gZRyCIC6trLhUc891zDMJ5ZI2NZVLwSw6Wi8eHOSba&#10;9ryny8GXIoSwS1BB5X2bSOmKigy6sW2JA/dtO4M+wK6UusM+hJtGTqLoVRqsOTRU2NK6ouLncDYK&#10;0rhdfWb22pfN9is9fZxmm3zmlRo9Dat3EJ4Gfxf/uzMd5kdvU/j7JpwgF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2npsxQAAAN0AAAAPAAAAAAAAAAAAAAAAAJgCAABkcnMv&#10;ZG93bnJldi54bWxQSwUGAAAAAAQABAD1AAAAig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25" o:spid="_x0000_s1076" style="position:absolute;left:13464;top:12664;width:5968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YD38QA&#10;AADdAAAADwAAAGRycy9kb3ducmV2LnhtbERPTWvCQBC9F/wPywi91U0DFhNdRbSSHNso2N6G7JiE&#10;ZmdDdmvS/vpuQfA2j/c5q81oWnGl3jWWFTzPIhDEpdUNVwpOx8PTAoTzyBpby6Tghxxs1pOHFaba&#10;DvxO18JXIoSwS1FB7X2XSunKmgy6me2IA3exvUEfYF9J3eMQwk0r4yh6kQYbDg01drSrqfwqvo2C&#10;bNFtP3L7O1Tt62d2fjsn+2PilXqcjtslCE+jv4tv7lyH+Uk8h/9vwgl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KWA9/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  <w:r>
                      <w:rPr>
                        <w:sz w:val="24"/>
                      </w:rPr>
                      <w:t xml:space="preserve"> </w:t>
                    </w:r>
                  </w:p>
                </w:txbxContent>
              </v:textbox>
            </v:rect>
            <v:rect id="Rectangle 1928" o:spid="_x0000_s1077" style="position:absolute;left:31245;top:12664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esQccA&#10;AADdAAAADwAAAGRycy9kb3ducmV2LnhtbESPQW/CMAyF75P2HyIj7TZSOEy0kFaIbYLjBkjAzWpM&#10;W9E4VZPRbr9+PkzazdZ7fu/zqhhdq+7Uh8azgdk0AUVcettwZeB4eH9egAoR2WLrmQx8U4Aif3xY&#10;YWb9wJ9038dKSQiHDA3UMXaZ1qGsyWGY+o5YtKvvHUZZ+0rbHgcJd62eJ8mLdtiwNNTY0aam8rb/&#10;cga2i2593vmfoWrfLtvTxyl9PaTRmKfJuF6CijTGf/Pf9c4KfjoXXPlGRtD5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yXrEHHAAAA3QAAAA8AAAAAAAAAAAAAAAAAmAIAAGRy&#10;cy9kb3ducmV2LnhtbFBLBQYAAAAABAAEAPUAAACM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26" o:spid="_x0000_s1078" style="position:absolute;left:22100;top:12664;width:564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SdqMQA&#10;AADdAAAADwAAAGRycy9kb3ducmV2LnhtbERPTWvCQBC9F/wPywi91U1zEBPdhNBW9NiqoN6G7JgE&#10;s7Mhu5q0v75bKHibx/ucVT6aVtypd41lBa+zCARxaXXDlYLDfv2yAOE8ssbWMin4Jgd5NnlaYart&#10;wF903/lKhBB2KSqove9SKV1Zk0E3sx1x4C62N+gD7CupexxCuGllHEVzabDh0FBjR281ldfdzSjY&#10;LLritLU/Q9V+nDfHz2Pyvk+8Us/TsViC8DT6h/jfvdVhfhLP4e+bcILM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JEnaj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27" o:spid="_x0000_s1079" style="position:absolute;left:26673;top:12664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g4M8QA&#10;AADdAAAADwAAAGRycy9kb3ducmV2LnhtbERPTWvCQBC9F/wPywi91U1zsCa6imglObZRsL0N2TEJ&#10;zc6G7Nak/fXdguBtHu9zVpvRtOJKvWssK3ieRSCIS6sbrhScjoenBQjnkTW2lknBDznYrCcPK0y1&#10;HfidroWvRAhhl6KC2vsuldKVNRl0M9sRB+5ie4M+wL6SuschhJtWxlE0lwYbDg01drSrqfwqvo2C&#10;bNFtP3L7O1Tt62d2fjsn+2PilXqcjtslCE+jv4tv7lyH+Un8Av/fhBP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0IODP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77" o:spid="_x0000_s1080" style="position:absolute;left:31669;top:12664;width:620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kRBgMQA&#10;AADdAAAADwAAAGRycy9kb3ducmV2LnhtbERPTWvCQBC9F/oflin01mzaQ9XoKqIt8WhViN6G7JiE&#10;ZmdDdptEf71bELzN433ObDGYWnTUusqygvcoBkGcW11xoeCw/34bg3AeWWNtmRRcyMFi/vw0w0Tb&#10;nn+o2/lChBB2CSoovW8SKV1ekkEX2YY4cGfbGvQBtoXULfYh3NTyI44/pcGKQ0OJDa1Kyn93f0ZB&#10;Om6Wx4299kX9dUqzbTZZ7ydeqdeXYTkF4WnwD/HdvdFhfjwawf834QQ5v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5EQYD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78" o:spid="_x0000_s1081" style="position:absolute;left:36332;top:13126;width:4934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9vV8scA&#10;AADdAAAADwAAAGRycy9kb3ducmV2LnhtbESPQW/CMAyF75P4D5GRdhspHDYoTRGCTXAcMIlxsxqv&#10;rdY4VZPRbr9+PiBxs/We3/ucrQbXqCt1ofZsYDpJQBEX3tZcGvg4vT3NQYWIbLHxTAZ+KcAqHz1k&#10;mFrf84Gux1gqCeGQooEqxjbVOhQVOQwT3xKL9uU7h1HWrtS2w17CXaNnSfKsHdYsDRW2tKmo+D7+&#10;OAO7ebv+3Pu/vmxeL7vz+3mxPS2iMY/jYb0EFWmId/Ptem8FP3kRXPlGRtD5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/b1fLHAAAA3QAAAA8AAAAAAAAAAAAAAAAAmAIAAGRy&#10;cy9kb3ducmV2LnhtbFBLBQYAAAAABAAEAPUAAACM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  <w:r>
                      <w:rPr>
                        <w:sz w:val="16"/>
                      </w:rPr>
                      <w:t>(</w:t>
                    </w:r>
                    <w:r w:rsidRPr="009D7681">
                      <w:rPr>
                        <w:rFonts w:ascii="Times New Roman" w:hAnsi="Times New Roman" w:cs="Times New Roman"/>
                        <w:sz w:val="16"/>
                      </w:rPr>
                      <w:t>TITLE</w:t>
                    </w:r>
                    <w:r>
                      <w:rPr>
                        <w:sz w:val="16"/>
                      </w:rPr>
                      <w:t>)</w:t>
                    </w:r>
                  </w:p>
                </w:txbxContent>
              </v:textbox>
            </v:rect>
            <v:rect id="Rectangle 1079" o:spid="_x0000_s1082" style="position:absolute;left:8381;top:14291;width:375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dwacMA&#10;AADdAAAADwAAAGRycy9kb3ducmV2LnhtbERPS4vCMBC+L/gfwgje1lQPartGER/ocX2A7m1oZtuy&#10;zaQ00VZ//UYQvM3H95zpvDWluFHtCssKBv0IBHFqdcGZgtNx8zkB4TyyxtIyKbiTg/ms8zHFRNuG&#10;93Q7+EyEEHYJKsi9rxIpXZqTQde3FXHgfm1t0AdYZ1LX2IRwU8phFI2kwYJDQ44VLXNK/w5Xo2A7&#10;qRaXnX00Wbn+2Z6/z/HqGHulet128QXCU+vf4pd7p8P8aBzD85twgpz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Jdwac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80" o:spid="_x0000_s1083" style="position:absolute;left:8381;top:15465;width:375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Hip08cA&#10;AADdAAAADwAAAGRycy9kb3ducmV2LnhtbESPzW7CQAyE70h9h5UrcYNNe6hCYBOh/giOLSABNytr&#10;koisN8puSejT14dKvdma8cznVTG6Vt2oD41nA0/zBBRx6W3DlYHD/mOWggoR2WLrmQzcKUCRP0xW&#10;mFk/8BfddrFSEsIhQwN1jF2mdShrchjmviMW7eJ7h1HWvtK2x0HCXaufk+RFO2xYGmrs6LWm8rr7&#10;dgY2abc+bf3PULXv583x87h42y+iMdPHcb0EFWmM/+a/660V/CQVfvlGRtD5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R4qdPHAAAA3QAAAA8AAAAAAAAAAAAAAAAAmAIAAGRy&#10;cy9kb3ducmV2LnhtbFBLBQYAAAAABAAEAPUAAACM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81" o:spid="_x0000_s1084" style="position:absolute;left:38100;top:16641;width:563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QMSMQA&#10;AADdAAAADwAAAGRycy9kb3ducmV2LnhtbERPTWvCQBC9C/6HZYTezEYPJaZZRapijq0R0t6G7DQJ&#10;zc6G7Nak/fXdQsHbPN7nZLvJdOJGg2stK1hFMQjiyuqWawXX4rRMQDiPrLGzTAq+ycFuO59lmGo7&#10;8ivdLr4WIYRdigoa7/tUSlc1ZNBFticO3IcdDPoAh1rqAccQbjq5juNHabDl0NBgT88NVZ+XL6Pg&#10;nPT7t9z+jHV3fD+XL+XmUGy8Ug+Laf8EwtPk7+J/d67D/DhZwd834QS5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0DEj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82" o:spid="_x0000_s1085" style="position:absolute;left:38100;top:18394;width:563;height:22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+aSP8MA&#10;AADdAAAADwAAAGRycy9kb3ducmV2LnhtbERPS4vCMBC+L/gfwgje1lQPS+0aRVZFj76g621oxrZs&#10;MylN1lZ/vREEb/PxPWc670wlrtS40rKC0TACQZxZXXKu4HRcf8YgnEfWWFkmBTdyMJ/1PqaYaNvy&#10;nq4Hn4sQwi5BBYX3dSKlywoy6Ia2Jg7cxTYGfYBNLnWDbQg3lRxH0Zc0WHJoKLCmn4Kyv8O/UbCJ&#10;68Xv1t7bvFqdN+kunSyPE6/UoN8tvkF46vxb/HJvdZgfxWN4fhNO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+aSP8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83" o:spid="_x0000_s1086" style="position:absolute;left:36576;top:19431;width:2720;height:18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o3pMMA&#10;AADdAAAADwAAAGRycy9kb3ducmV2LnhtbERPS4vCMBC+C/6HMII3TVWQ2jWK+ECP6wN0b0Mz25Zt&#10;JqWJtvrrN8LC3ubje8582ZpSPKh2hWUFo2EEgji1uuBMweW8G8QgnEfWWFomBU9ysFx0O3NMtG34&#10;SI+Tz0QIYZeggtz7KpHSpTkZdENbEQfu29YGfYB1JnWNTQg3pRxH0VQaLDg05FjROqf053Q3CvZx&#10;tbod7KvJyu3X/vp5nW3OM69Uv9euPkB4av2/+M990GF+FE/g/U04QS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Ko3p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  <w:r>
                      <w:t xml:space="preserve"> </w:t>
                    </w:r>
                    <w:r w:rsidRPr="009D7681">
                      <w:rPr>
                        <w:rFonts w:ascii="Times New Roman" w:hAnsi="Times New Roman" w:cs="Times New Roman"/>
                      </w:rPr>
                      <w:t>BY</w:t>
                    </w:r>
                  </w:p>
                </w:txbxContent>
              </v:textbox>
            </v:rect>
            <v:rect id="Rectangle 1084" o:spid="_x0000_s1087" style="position:absolute;left:38100;top:21594;width:470;height:18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0Ov0MMA&#10;AADdAAAADwAAAGRycy9kb3ducmV2LnhtbERPS4vCMBC+C/6HMII3TRWR2jWK+ECP6wN0b0Mz25Zt&#10;JqWJtvrrN8LC3ubje8582ZpSPKh2hWUFo2EEgji1uuBMweW8G8QgnEfWWFomBU9ysFx0O3NMtG34&#10;SI+Tz0QIYZeggtz7KpHSpTkZdENbEQfu29YGfYB1JnWNTQg3pRxH0VQaLDg05FjROqf053Q3CvZx&#10;tbod7KvJyu3X/vp5nW3OM69Uv9euPkB4av2/+M990GF+FE/g/U04QS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0Ov0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85" o:spid="_x0000_s1088" style="position:absolute;left:38100;top:23057;width:470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A8KS8MA&#10;AADdAAAADwAAAGRycy9kb3ducmV2LnhtbERPS4vCMBC+C/6HMII3TRWU2jWK+ECP6wN0b0Mz25Zt&#10;JqWJtvrrN8LC3ubje8582ZpSPKh2hWUFo2EEgji1uuBMweW8G8QgnEfWWFomBU9ysFx0O3NMtG34&#10;SI+Tz0QIYZeggtz7KpHSpTkZdENbEQfu29YGfYB1JnWNTQg3pRxH0VQaLDg05FjROqf053Q3CvZx&#10;tbod7KvJyu3X/vp5nW3OM69Uv9euPkB4av2/+M990GF+FE/g/U04QS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A8KS8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86" o:spid="_x0000_s1089" style="position:absolute;left:38100;top:24520;width:470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2UPMMA&#10;AADdAAAADwAAAGRycy9kb3ducmV2LnhtbERPS4vCMBC+C/6HMAt703Q9SO0aRdRFj76g621oxrbY&#10;TEqTtV1/vREEb/PxPWc670wlbtS40rKCr2EEgjizuuRcwen4M4hBOI+ssbJMCv7JwXzW700x0bbl&#10;Pd0OPhchhF2CCgrv60RKlxVk0A1tTRy4i20M+gCbXOoG2xBuKjmKorE0WHJoKLCmZUHZ9fBnFGzi&#10;evG7tfc2r9bnTbpLJ6vjxCv1+dEtvkF46vxb/HJvdZgfxWN4fhNO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N2UP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87" o:spid="_x0000_s1090" style="position:absolute;left:38100;top:25976;width:470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Exp8MA&#10;AADdAAAADwAAAGRycy9kb3ducmV2LnhtbERPS4vCMBC+C/6HMII3TfWgtWsU8YEe1wfo3oZmti3b&#10;TEoTbfXXb4SFvc3H95z5sjWleFDtCssKRsMIBHFqdcGZgst5N4hBOI+ssbRMCp7kYLnoduaYaNvw&#10;kR4nn4kQwi5BBbn3VSKlS3My6Ia2Ig7ct60N+gDrTOoamxBuSjmOook0WHBoyLGidU7pz+luFOzj&#10;anU72FeTlduv/fXzOtucZ16pfq9dfYDw1Pp/8Z/7oMP8KJ7C+5twgl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5Exp8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88" o:spid="_x0000_s1091" style="position:absolute;left:38100;top:27440;width:470;height:18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6l1ccA&#10;AADdAAAADwAAAGRycy9kb3ducmV2LnhtbESPzW7CQAyE70h9h5UrcYNNe6hCYBOh/giOLSABNytr&#10;koisN8puSejT14dKvdma8cznVTG6Vt2oD41nA0/zBBRx6W3DlYHD/mOWggoR2WLrmQzcKUCRP0xW&#10;mFk/8BfddrFSEsIhQwN1jF2mdShrchjmviMW7eJ7h1HWvtK2x0HCXaufk+RFO2xYGmrs6LWm8rr7&#10;dgY2abc+bf3PULXv583x87h42y+iMdPHcb0EFWmM/+a/660V/CQVXPlGRtD5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oOpdXHAAAA3QAAAA8AAAAAAAAAAAAAAAAAmAIAAGRy&#10;cy9kb3ducmV2LnhtbFBLBQYAAAAABAAEAPUAAACM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89" o:spid="_x0000_s1092" style="position:absolute;left:38100;top:28903;width:470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UIATsIA&#10;AADdAAAADwAAAGRycy9kb3ducmV2LnhtbERPTYvCMBC9L/gfwgje1tQ9SFuNIuqiR1cF9TY0Y1ts&#10;JqWJtvrrNwsL3ubxPmc670wlHtS40rKC0TACQZxZXXKu4Hj4/oxBOI+ssbJMCp7kYD7rfUwx1bbl&#10;H3rsfS5CCLsUFRTe16mULivIoBvamjhwV9sY9AE2udQNtiHcVPIrisbSYMmhocCalgVlt/3dKNjE&#10;9eK8ta82r9aXzWl3SlaHxCs16HeLCQhPnX+L/91bHeZHcQJ/34QT5Ow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QgBO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9672" o:spid="_x0000_s1093" style="position:absolute;left:40841;top:30372;width:564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7SpL8UA&#10;AADdAAAADwAAAGRycy9kb3ducmV2LnhtbESPQYvCMBSE74L/ITxhb5rqQW01irgrenRVUG+P5tkW&#10;m5fSRNv115uFhT0OM/MNM1+2phRPql1hWcFwEIEgTq0uOFNwOm76UxDOI2ssLZOCH3KwXHQ7c0y0&#10;bfibngefiQBhl6CC3PsqkdKlORl0A1sRB+9ma4M+yDqTusYmwE0pR1E0lgYLDgs5VrTOKb0fHkbB&#10;dlqtLjv7arLy67o978/x5zH2Sn302tUMhKfW/4f/2jutIB5PRvD7JjwBuXg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ftKkvxQAAAN0AAAAPAAAAAAAAAAAAAAAAAJgCAABkcnMv&#10;ZG93bnJldi54bWxQSwUGAAAAAAQABAD1AAAAig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9671" o:spid="_x0000_s1094" style="position:absolute;left:35349;top:30372;width:7308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Y3WMcA&#10;AADdAAAADwAAAGRycy9kb3ducmV2LnhtbESPQWvCQBSE7wX/w/KE3uomPUSTuoagFT22WrC9PbLP&#10;JJh9G7KrSf313UKhx2FmvmGW+WhacaPeNZYVxLMIBHFpdcOVgo/j9mkBwnlkja1lUvBNDvLV5GGJ&#10;mbYDv9Pt4CsRIOwyVFB732VSurImg25mO+LgnW1v0AfZV1L3OAS4aeVzFCXSYMNhocaO1jWVl8PV&#10;KNgtuuJzb+9D1b5+7U5vp3RzTL1Sj9OxeAHhafT/4b/2XitIk3kMv2/CE5Cr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9mN1jHAAAA3QAAAA8AAAAAAAAAAAAAAAAAmAIAAGRy&#10;cy9kb3ducmV2LnhtbFBLBQYAAAAABAAEAPUAAACM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  <w:r w:rsidRPr="009D7681">
                      <w:rPr>
                        <w:rFonts w:ascii="Times New Roman" w:hAnsi="Times New Roman" w:cs="Times New Roman"/>
                        <w:b/>
                        <w:sz w:val="24"/>
                      </w:rPr>
                      <w:t>THESIS</w:t>
                    </w:r>
                  </w:p>
                </w:txbxContent>
              </v:textbox>
            </v:rect>
            <v:rect id="Rectangle 1091" o:spid="_x0000_s1095" style="position:absolute;left:38100;top:32117;width:563;height:22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2alcMA&#10;AADdAAAADwAAAGRycy9kb3ducmV2LnhtbERPS4vCMBC+C/6HMII3TfWw2K5RZFX0uD6g621oxrZs&#10;MylN1tb99UYQvM3H95z5sjOVuFHjSssKJuMIBHFmdcm5gvNpO5qBcB5ZY2WZFNzJwXLR780x0bbl&#10;A92OPhchhF2CCgrv60RKlxVk0I1tTRy4q20M+gCbXOoG2xBuKjmNog9psOTQUGBNXwVlv8c/o2A3&#10;q1c/e/vf5tXmsku/03h9ir1Sw0G3+gThqfNv8cu912F+FE/g+U04QS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u2alc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9673" o:spid="_x0000_s1096" style="position:absolute;left:18553;top:33861;width:40882;height:385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gMtMcA&#10;AADdAAAADwAAAGRycy9kb3ducmV2LnhtbESPQWvCQBSE74X+h+UVvNVNLcQkuorUih6tFlJvj+xr&#10;Epp9G7Krif31XUHocZiZb5j5cjCNuFDnassKXsYRCOLC6ppLBZ/HzXMCwnlkjY1lUnAlB8vF48Mc&#10;M217/qDLwZciQNhlqKDyvs2kdEVFBt3YtsTB+7adQR9kV0rdYR/gppGTKIqlwZrDQoUtvVVU/BzO&#10;RsE2aVdfO/vbl837aZvv83R9TL1So6dhNQPhafD/4Xt7pxWk8fQVbm/CE5CL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D4DLTHAAAA3QAAAA8AAAAAAAAAAAAAAAAAmAIAAGRy&#10;cy9kb3ducmV2LnhtbFBLBQYAAAAABAAEAPUAAACMAwAAAAA=&#10;" filled="f" stroked="f">
              <v:textbox inset="0,0,0,0">
                <w:txbxContent>
                  <w:p w:rsidR="00C65D02" w:rsidRPr="009D7681" w:rsidRDefault="00C65D02" w:rsidP="006030E3">
                    <w:pPr>
                      <w:pStyle w:val="NoSpacing"/>
                      <w:rPr>
                        <w:rFonts w:ascii="Times New Roman" w:hAnsi="Times New Roman" w:cs="Times New Roman"/>
                      </w:rPr>
                    </w:pPr>
                    <w:r w:rsidRPr="009D7681">
                      <w:rPr>
                        <w:rFonts w:ascii="Times New Roman" w:hAnsi="Times New Roman" w:cs="Times New Roman"/>
                      </w:rPr>
                      <w:t>SUBMITTED IN PARTIAL FULFILLMENT OF THE REQUIREMENTS</w:t>
                    </w:r>
                  </w:p>
                  <w:p w:rsidR="00C65D02" w:rsidRPr="009D7681" w:rsidRDefault="00C65D02" w:rsidP="006030E3">
                    <w:pPr>
                      <w:pStyle w:val="NoSpacing"/>
                      <w:rPr>
                        <w:rFonts w:ascii="Times New Roman" w:hAnsi="Times New Roman" w:cs="Times New Roman"/>
                      </w:rPr>
                    </w:pPr>
                    <w:r>
                      <w:t xml:space="preserve">                                     </w:t>
                    </w:r>
                    <w:r w:rsidRPr="009D7681">
                      <w:rPr>
                        <w:rFonts w:ascii="Times New Roman" w:hAnsi="Times New Roman" w:cs="Times New Roman"/>
                      </w:rPr>
                      <w:t xml:space="preserve">FOR THE DEGREE OF </w:t>
                    </w:r>
                  </w:p>
                </w:txbxContent>
              </v:textbox>
            </v:rect>
            <v:rect id="Rectangle 1095" o:spid="_x0000_s1097" style="position:absolute;left:38099;top:36788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aclsMA&#10;AADdAAAADwAAAGRycy9kb3ducmV2LnhtbERPS4vCMBC+L/gfwgje1lRBsV2jiA/0uD5A9zY0s23Z&#10;ZlKaaKu/fiMI3ubje8503ppS3Kh2hWUFg34Egji1uuBMwem4+ZyAcB5ZY2mZFNzJwXzW+Zhiom3D&#10;e7odfCZCCLsEFeTeV4mULs3JoOvbijhwv7Y26AOsM6lrbEK4KeUwisbSYMGhIceKljmlf4erUbCd&#10;VIvLzj6arFz/bM/f53h1jL1SvW67+ALhqfVv8cu902F+FI/g+U04Q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dacls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096" o:spid="_x0000_s1098" style="position:absolute;left:38099;top:38244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QC4cIA&#10;AADdAAAADwAAAGRycy9kb3ducmV2LnhtbERPS4vCMBC+C/6HMII3Td2D2GoU0RU9+gLd29DMtsVm&#10;Uppoq7/eLCx4m4/vObNFa0rxoNoVlhWMhhEI4tTqgjMF59NmMAHhPLLG0jIpeJKDxbzbmWGibcMH&#10;ehx9JkIIuwQV5N5XiZQuzcmgG9qKOHC/tjboA6wzqWtsQrgp5VcUjaXBgkNDjhWtckpvx7tRsJ1U&#10;y+vOvpqs/P7ZXvaXeH2KvVL9XrucgvDU+o/4373TYX4Uj+Hvm3CCnL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BALh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40" o:spid="_x0000_s1099" style="position:absolute;left:58676;top:39707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5F58YA&#10;AADdAAAADwAAAGRycy9kb3ducmV2LnhtbESPQWvCQBCF74L/YZmCN920FDGpq4ht0aNVQXsbstMk&#10;NDsbslsT/fXOoeBthvfmvW/my97V6kJtqDwbeJ4koIhzbysuDBwPn+MZqBCRLdaeycCVAiwXw8Ec&#10;M+s7/qLLPhZKQjhkaKCMscm0DnlJDsPEN8Si/fjWYZS1LbRtsZNwV+uXJJlqhxVLQ4kNrUvKf/d/&#10;zsBm1qzOW3/rivrje3PandL3QxqNGT31qzdQkfr4MP9fb63gp6/CL9/ICHpx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z5F58YAAADdAAAADwAAAAAAAAAAAAAAAACYAgAAZHJz&#10;L2Rvd25yZXYueG1sUEsFBgAAAAAEAAQA9QAAAIs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41" o:spid="_x0000_s1100" style="position:absolute;left:63248;top:39707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LgfMMA&#10;AADdAAAADwAAAGRycy9kb3ducmV2LnhtbERPS4vCMBC+C/sfwgjeNFUWsdUosu6iRx8L6m1oxrbY&#10;TEqTtdVfbwRhb/PxPWe2aE0pblS7wrKC4SACQZxaXXCm4Pfw05+AcB5ZY2mZFNzJwWL+0Zlhom3D&#10;O7rtfSZCCLsEFeTeV4mULs3JoBvYijhwF1sb9AHWmdQ1NiHclHIURWNpsODQkGNFXzml1/2fUbCe&#10;VMvTxj6arPw+r4/bY7w6xF6pXrddTkF4av2/+O3e6DA//hzC65twgpw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HLgf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33" o:spid="_x0000_s1101" style="position:absolute;left:26670;top:39707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+qo7cQA&#10;AADdAAAADwAAAGRycy9kb3ducmV2LnhtbERPTWvCQBC9F/wPywi91U0riImuErRFj60R0t6G7JiE&#10;ZmdDdpuk/vpuQfA2j/c56+1oGtFT52rLCp5nEQjiwuqaSwXn7O1pCcJ5ZI2NZVLwSw62m8nDGhNt&#10;B/6g/uRLEULYJaig8r5NpHRFRQbdzLbEgbvYzqAPsCul7nAI4aaRL1G0kAZrDg0VtrSrqPg+/RgF&#10;h2Wbfh7tdSib169D/p7H+yz2Sj1Ox3QFwtPo7+Kb+6jD/Hg+h/9vwgly8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fqqO3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31" o:spid="_x0000_s1102" style="position:absolute;left:17526;top:39707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STAcMA&#10;AADdAAAADwAAAGRycy9kb3ducmV2LnhtbERPS4vCMBC+C/sfwgjeNNUFsdUosu6iRx8L6m1oxrbY&#10;TEqTtdVfbwRhb/PxPWe2aE0pblS7wrKC4SACQZxaXXCm4Pfw05+AcB5ZY2mZFNzJwWL+0Zlhom3D&#10;O7rtfSZCCLsEFeTeV4mULs3JoBvYijhwF1sb9AHWmdQ1NiHclHIURWNpsODQkGNFXzml1/2fUbCe&#10;VMvTxj6arPw+r4/bY7w6xF6pXrddTkF4av2/+O3e6DA//hzC65twgpw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HSTAc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29" o:spid="_x0000_s1103" style="position:absolute;left:8382;top:39707;width:470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9sJ2sQA&#10;AADdAAAADwAAAGRycy9kb3ducmV2LnhtbERPTWvCQBC9F/wPywi91Y05SBJdJWiLOVotaG9DdpoE&#10;s7Mhu5rUX98tFHqbx/uc1WY0rbhT7xrLCuazCARxaXXDlYKP09tLAsJ5ZI2tZVLwTQ4268nTCjNt&#10;B36n+9FXIoSwy1BB7X2XSenKmgy6me2IA/dle4M+wL6SuschhJtWxlG0kAYbDg01drStqbweb0bB&#10;PunyS2EfQ9W+fu7Ph3O6O6VeqefpmC9BeBr9v/jPXegwP41T+P0mnCD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PbCdr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30" o:spid="_x0000_s1104" style="position:absolute;left:12954;top:39707;width:470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g2msYA&#10;AADdAAAADwAAAGRycy9kb3ducmV2LnhtbESPQWvCQBCF74L/YZmCN920BTGpq4ht0aNVQXsbstMk&#10;NDsbslsT/fXOoeBthvfmvW/my97V6kJtqDwbeJ4koIhzbysuDBwPn+MZqBCRLdaeycCVAiwXw8Ec&#10;M+s7/qLLPhZKQjhkaKCMscm0DnlJDsPEN8Si/fjWYZS1LbRtsZNwV+uXJJlqhxVLQ4kNrUvKf/d/&#10;zsBm1qzOW3/rivrje3PandL3QxqNGT31qzdQkfr4MP9fb63gp6/CL9/ICHpx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zg2msYAAADdAAAADwAAAAAAAAAAAAAAAACYAgAAZHJz&#10;L2Rvd25yZXYueG1sUEsFBgAAAAAEAAQA9QAAAIs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32" o:spid="_x0000_s1105" style="position:absolute;left:22098;top:39707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YNdsQA&#10;AADdAAAADwAAAGRycy9kb3ducmV2LnhtbERPTWvCQBC9F/wPywi91U0jFBNdRbSSHNso2N6G7JiE&#10;ZmdDdmvS/vpuQfA2j/c5q81oWnGl3jWWFTzPIhDEpdUNVwpOx8PTAoTzyBpby6Tghxxs1pOHFaba&#10;DvxO18JXIoSwS1FB7X2XSunKmgy6me2IA3exvUEfYF9J3eMQwk0r4yh6kQYbDg01drSrqfwqvo2C&#10;bNFtP3L7O1Tt62d2fjsn+2PilXqcjtslCE+jv4tv7lyH+ck8hv9vwgl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imDXb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34" o:spid="_x0000_s1106" style="position:absolute;left:31243;top:39707;width:470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MwmcQA&#10;AADdAAAADwAAAGRycy9kb3ducmV2LnhtbERPS2vCQBC+C/6HZQRvuqmKmOgq4gM9Vi3Y3obsmIRm&#10;Z0N2NbG/vlsQepuP7zmLVWtK8aDaFZYVvA0jEMSp1QVnCj4u+8EMhPPIGkvLpOBJDlbLbmeBibYN&#10;n+hx9pkIIewSVJB7XyVSujQng25oK+LA3Wxt0AdYZ1LX2IRwU8pRFE2lwYJDQ44VbXJKv893o+Aw&#10;q9afR/vTZOXu63B9v8bbS+yV6vfa9RyEp9b/i1/uow7z4/EE/r4JJ8jl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DMJn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35" o:spid="_x0000_s1107" style="position:absolute;left:35815;top:39707;width:470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+VAsQA&#10;AADdAAAADwAAAGRycy9kb3ducmV2LnhtbERPS2vCQBC+C/6HZQRvuqmimOgq4gM9Vi3Y3obsmIRm&#10;Z0N2NbG/vlsQepuP7zmLVWtK8aDaFZYVvA0jEMSp1QVnCj4u+8EMhPPIGkvLpOBJDlbLbmeBibYN&#10;n+hx9pkIIewSVJB7XyVSujQng25oK+LA3Wxt0AdYZ1LX2IRwU8pRFE2lwYJDQ44VbXJKv893o+Aw&#10;q9afR/vTZOXu63B9v8bbS+yV6vfa9RyEp9b/i1/uow7z4/EE/r4JJ8jl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dPlQL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36" o:spid="_x0000_s1108" style="position:absolute;left:40387;top:39707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50LdcMA&#10;AADdAAAADwAAAGRycy9kb3ducmV2LnhtbERPS4vCMBC+C/sfwix401QFsdUosuuiRx8L6m1oxrbY&#10;TEqTtdVfbwRhb/PxPWe2aE0pblS7wrKCQT8CQZxaXXCm4Pfw05uAcB5ZY2mZFNzJwWL+0Zlhom3D&#10;O7rtfSZCCLsEFeTeV4mULs3JoOvbijhwF1sb9AHWmdQ1NiHclHIYRWNpsODQkGNFXzml1/2fUbCe&#10;VMvTxj6arFyd18ftMf4+xF6p7me7nILw1Pp/8du90WF+PBrD65twgpw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50Ldc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37" o:spid="_x0000_s1109" style="position:absolute;left:44959;top:39707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Gu7sQA&#10;AADdAAAADwAAAGRycy9kb3ducmV2LnhtbERPS2vCQBC+C/6HZQRvuqmCmugq4gM9Vi3Y3obsmIRm&#10;Z0N2NbG/vlsQepuP7zmLVWtK8aDaFZYVvA0jEMSp1QVnCj4u+8EMhPPIGkvLpOBJDlbLbmeBibYN&#10;n+hx9pkIIewSVJB7XyVSujQng25oK+LA3Wxt0AdYZ1LX2IRwU8pRFE2kwYJDQ44VbXJKv893o+Aw&#10;q9afR/vTZOXu63B9v8bbS+yV6vfa9RyEp9b/i1/uow7z4/EU/r4JJ8jl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jRru7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38" o:spid="_x0000_s1110" style="position:absolute;left:49532;top:39707;width:470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U46nMYA&#10;AADdAAAADwAAAGRycy9kb3ducmV2LnhtbESPQWvCQBCF74L/YZmCN920BTGpq4ht0aNVQXsbstMk&#10;NDsbslsT/fXOoeBthvfmvW/my97V6kJtqDwbeJ4koIhzbysuDBwPn+MZqBCRLdaeycCVAiwXw8Ec&#10;M+s7/qLLPhZKQjhkaKCMscm0DnlJDsPEN8Si/fjWYZS1LbRtsZNwV+uXJJlqhxVLQ4kNrUvKf/d/&#10;zsBm1qzOW3/rivrje3PandL3QxqNGT31qzdQkfr4MP9fb63gp6+CK9/ICHpx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U46nMYAAADdAAAADwAAAAAAAAAAAAAAAACYAgAAZHJz&#10;L2Rvd25yZXYueG1sUEsFBgAAAAAEAAQA9QAAAIs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39" o:spid="_x0000_s1111" style="position:absolute;left:54104;top:39707;width:470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gKfB8MA&#10;AADdAAAADwAAAGRycy9kb3ducmV2LnhtbERPS4vCMBC+C/sfwgjeNNWFxVajyOqiR1+g3oZmbIvN&#10;pDTR1v31RljY23x8z5nOW1OKB9WusKxgOIhAEKdWF5wpOB5++mMQziNrLC2Tgic5mM8+OlNMtG14&#10;R4+9z0QIYZeggtz7KpHSpTkZdANbEQfuamuDPsA6k7rGJoSbUo6i6EsaLDg05FjRd07pbX83Ctbj&#10;anHe2N8mK1eX9Wl7ipeH2CvV67aLCQhPrf8X/7k3OsyPP2N4fxNOkLM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gKfB8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44" o:spid="_x0000_s1112" style="position:absolute;left:58664;top:41171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VD5MQA&#10;AADdAAAADwAAAGRycy9kb3ducmV2LnhtbERPTWvCQBC9F/wPywi91U2LiImuErRFj60R0t6G7JiE&#10;ZmdDdpuk/vpuQfA2j/c56+1oGtFT52rLCp5nEQjiwuqaSwXn7O1pCcJ5ZI2NZVLwSw62m8nDGhNt&#10;B/6g/uRLEULYJaig8r5NpHRFRQbdzLbEgbvYzqAPsCul7nAI4aaRL1G0kAZrDg0VtrSrqPg+/RgF&#10;h2Wbfh7tdSib169D/p7H+yz2Sj1Ox3QFwtPo7+Kb+6jD/Hg+h/9vwgly8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AFQ+T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943" o:spid="_x0000_s1113" style="position:absolute;left:18287;top:41148;width:42292;height:342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+zbkMQA&#10;AADdAAAADwAAAGRycy9kb3ducmV2LnhtbERPS2vCQBC+C/6HZQRvuqmKmOgq4gM9Vi3Y3obsmIRm&#10;Z0N2NbG/vlsQepuP7zmLVWtK8aDaFZYVvA0jEMSp1QVnCj4u+8EMhPPIGkvLpOBJDlbLbmeBibYN&#10;n+hx9pkIIewSVJB7XyVSujQng25oK+LA3Wxt0AdYZ1LX2IRwU8pRFE2lwYJDQ44VbXJKv893o+Aw&#10;q9afR/vTZOXu63B9v8bbS+yV6vfa9RyEp9b/i1/uow7z48kY/r4JJ8jl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/s25DEAAAA3QAAAA8AAAAAAAAAAAAAAAAAmAIAAGRycy9k&#10;b3ducmV2LnhtbFBLBQYAAAAABAAEAPUAAACJAwAAAAA=&#10;" filled="f" stroked="f">
              <v:textbox inset="0,0,0,0">
                <w:txbxContent>
                  <w:p w:rsidR="00C65D02" w:rsidRPr="009D7681" w:rsidRDefault="00C65D02" w:rsidP="001A5ACD">
                    <w:pPr>
                      <w:pStyle w:val="NoSpacing"/>
                      <w:rPr>
                        <w:rFonts w:ascii="Times New Roman" w:hAnsi="Times New Roman" w:cs="Times New Roman"/>
                      </w:rPr>
                    </w:pPr>
                    <w:r w:rsidRPr="009D7681">
                      <w:rPr>
                        <w:rFonts w:ascii="Times New Roman" w:hAnsi="Times New Roman" w:cs="Times New Roman"/>
                      </w:rPr>
                      <w:t>IN THE GRADUATE SCHOOL, EASTERN ILLINOIS UNIVERSITY</w:t>
                    </w:r>
                  </w:p>
                  <w:p w:rsidR="00C65D02" w:rsidRPr="009D7681" w:rsidRDefault="00C65D02" w:rsidP="001A5ACD">
                    <w:pPr>
                      <w:pStyle w:val="NoSpacing"/>
                      <w:rPr>
                        <w:rFonts w:ascii="Times New Roman" w:hAnsi="Times New Roman" w:cs="Times New Roman"/>
                      </w:rPr>
                    </w:pPr>
                    <w:r w:rsidRPr="009D7681">
                      <w:rPr>
                        <w:rFonts w:ascii="Times New Roman" w:hAnsi="Times New Roman" w:cs="Times New Roman"/>
                      </w:rPr>
                      <w:t xml:space="preserve">                                    CHARLESTON, ILLINOIS </w:t>
                    </w:r>
                  </w:p>
                </w:txbxContent>
              </v:textbox>
            </v:rect>
            <v:rect id="Rectangle 1100" o:spid="_x0000_s1114" style="position:absolute;left:38099;top:44090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0qlFMUA&#10;AADdAAAADwAAAGRycy9kb3ducmV2LnhtbESPT4vCQAzF7wt+hyGCt3XqHkSro8j+QY+uCuotdGJb&#10;tpMpndFWP/3mIHhLeC/v/TJfdq5SN2pC6dnAaJiAIs68LTk3cNj/vE9AhYhssfJMBu4UYLnovc0x&#10;tb7lX7rtYq4khEOKBooY61TrkBXkMAx9TSzaxTcOo6xNrm2DrYS7Sn8kyVg7LFkaCqzps6Dsb3d1&#10;BtaTenXa+EebV9/n9XF7nH7tp9GYQb9bzUBF6uLL/LzeWMEfJcIv38gIevE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SqUUxQAAAN0AAAAPAAAAAAAAAAAAAAAAAJgCAABkcnMv&#10;ZG93bnJldi54bWxQSwUGAAAAAAQABAD1AAAAig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01" o:spid="_x0000_s1115" style="position:absolute;left:38099;top:45554;width:471;height:18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YAj8IA&#10;AADd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bHUQy/34QT5Ow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BgCP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02" o:spid="_x0000_s1116" style="position:absolute;left:38099;top:47009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Se+MIA&#10;AADdAAAADwAAAGRycy9kb3ducmV2LnhtbERPy6rCMBDdC/5DGOHuNNWFaDWK+ECXvkDdDc3cttxm&#10;Uppoe/16Iwju5nCeM503phAPqlxuWUG/F4EgTqzOOVVwPm26IxDOI2ssLJOCf3Iwn7VbU4y1rflA&#10;j6NPRQhhF6OCzPsyltIlGRl0PVsSB+7XVgZ9gFUqdYV1CDeFHETRUBrMOTRkWNIyo+TveDcKtqNy&#10;cd3ZZ50W69v2sr+MV6exV+qn0ywmIDw1/iv+uHc6zO9HA3h/E06Qs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1J74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03" o:spid="_x0000_s1117" style="position:absolute;left:31241;top:48473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g7Y8IA&#10;AADdAAAADwAAAGRycy9kb3ducmV2LnhtbERPS4vCMBC+C/6HMII3TVUQ7RpFfKBHVwV3b0Mz2xab&#10;SWmirf56syB4m4/vObNFYwpxp8rllhUM+hEI4sTqnFMF59O2NwHhPLLGwjIpeJCDxbzdmmGsbc3f&#10;dD/6VIQQdjEqyLwvYyldkpFB17clceD+bGXQB1ilUldYh3BTyGEUjaXBnENDhiWtMkqux5tRsJuU&#10;y5+9fdZpsfndXQ6X6fo09Up1O83yC4Snxn/Eb/deh/mDaAT/34QT5P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mDtj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04" o:spid="_x0000_s1118" style="position:absolute;left:31241;top:49822;width:6099;height:18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GjF8IA&#10;AADdAAAADwAAAGRycy9kb3ducmV2LnhtbERPS4vCMBC+C/6HMII3TRUR7RpFfKBHVwV3b0Mz2xab&#10;SWmirf56syB4m4/vObNFYwpxp8rllhUM+hEI4sTqnFMF59O2NwHhPLLGwjIpeJCDxbzdmmGsbc3f&#10;dD/6VIQQdjEqyLwvYyldkpFB17clceD+bGXQB1ilUldYh3BTyGEUjaXBnENDhiWtMkqux5tRsJuU&#10;y5+9fdZpsfndXQ6X6fo09Up1O83yC4Snxn/Eb/deh/mDaAT/34QT5P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caMX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9680" o:spid="_x0000_s1119" style="position:absolute;left:35820;top:49935;width:4184;height:15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f/i5MIA&#10;AADdAAAADwAAAGRycy9kb3ducmV2LnhtbERPy4rCMBTdD/gP4QruxlQX0lajiA90OaOCurs017bY&#10;3JQm2jpfP1kILg/nPVt0phJPalxpWcFoGIEgzqwuOVdwOm6/YxDOI2usLJOCFzlYzHtfM0y1bfmX&#10;ngefixDCLkUFhfd1KqXLCjLohrYmDtzNNgZ9gE0udYNtCDeVHEfRRBosOTQUWNOqoOx+eBgFu7he&#10;Xvb2r82rzXV3/jkn62PilRr0u+UUhKfOf8Rv914rSCZx2B/ehCcg5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1/+Lk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  <w:r w:rsidRPr="009D7681">
                      <w:rPr>
                        <w:rFonts w:ascii="Times New Roman" w:hAnsi="Times New Roman" w:cs="Times New Roman"/>
                        <w:sz w:val="18"/>
                      </w:rPr>
                      <w:t>YEAR</w:t>
                    </w:r>
                  </w:p>
                </w:txbxContent>
              </v:textbox>
            </v:rect>
            <v:rect id="Rectangle 1106" o:spid="_x0000_s1120" style="position:absolute;left:38099;top:51246;width:423;height:169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++Y+8IA&#10;AADdAAAADwAAAGRycy9kb3ducmV2LnhtbERPy6rCMBDdC/5DGMGdproQrUYRH+jSF6i7oZnblttM&#10;ShNt9evNhQvu5nCeM1s0phBPqlxuWcGgH4EgTqzOOVVwOW97YxDOI2ssLJOCFzlYzNutGcba1nyk&#10;58mnIoSwi1FB5n0ZS+mSjAy6vi2JA/djK4M+wCqVusI6hJtCDqNoJA3mHBoyLGmVUfJ7ehgFu3G5&#10;vO3tu06LzX13PVwn6/PEK9XtNMspCE+N/4r/3Xsd5g+iEfx9E06Q8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75j7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07" o:spid="_x0000_s1121" style="position:absolute;left:38099;top:52557;width:423;height:169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M9YMMA&#10;AADdAAAADwAAAGRycy9kb3ducmV2LnhtbERPS4vCMBC+C/6HMII3TfXgo2sU8YEeXRXcvQ3NbFts&#10;JqWJtvrrzYLgbT6+58wWjSnEnSqXW1Yw6EcgiBOrc04VnE/b3gSE88gaC8uk4EEOFvN2a4axtjV/&#10;0/3oUxFC2MWoIPO+jKV0SUYGXd+WxIH7s5VBH2CVSl1hHcJNIYdRNJIGcw4NGZa0yii5Hm9GwW5S&#10;Ln/29lmnxeZ3dzlcpuvT1CvV7TTLLxCeGv8Rv917HeYPojH8fxNOkPM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KM9Y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08" o:spid="_x0000_s1122" style="position:absolute;left:38099;top:53875;width:423;height:169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ypEsUA&#10;AADdAAAADwAAAGRycy9kb3ducmV2LnhtbESPT4vCQAzF7wt+hyGCt3XqHkSro8j+QY+uCuotdGJb&#10;tpMpndFWP/3mIHhLeC/v/TJfdq5SN2pC6dnAaJiAIs68LTk3cNj/vE9AhYhssfJMBu4UYLnovc0x&#10;tb7lX7rtYq4khEOKBooY61TrkBXkMAx9TSzaxTcOo6xNrm2DrYS7Sn8kyVg7LFkaCqzps6Dsb3d1&#10;BtaTenXa+EebV9/n9XF7nH7tp9GYQb9bzUBF6uLL/LzeWMEfJYIr38gIevE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PKkSxQAAAN0AAAAPAAAAAAAAAAAAAAAAAJgCAABkcnMv&#10;ZG93bnJldi54bWxQSwUGAAAAAAQABAD1AAAAig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09" o:spid="_x0000_s1123" style="position:absolute;left:15330;top:55182;width:46392;height:311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nAMicMA&#10;AADdAAAADwAAAGRycy9kb3ducmV2LnhtbERPS4vCMBC+C/6HMII3TfWw2K5RZFX0uD6g621oxrZs&#10;MylN1tb99UYQvM3H95z5sjOVuFHjSssKJuMIBHFmdcm5gvNpO5qBcB5ZY2WZFNzJwXLR780x0bbl&#10;A92OPhchhF2CCgrv60RKlxVk0I1tTRy4q20M+gCbXOoG2xBuKjmNog9psOTQUGBNXwVlv8c/o2A3&#10;q1c/e/vf5tXmsku/03h9ir1Sw0G3+gThqfNv8cu912H+JIrh+U04QS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nAMicMAAADdAAAADwAAAAAAAAAAAAAAAACYAgAAZHJzL2Rv&#10;d25yZXYueG1sUEsFBgAAAAAEAAQA9QAAAIgDAAAAAA==&#10;" filled="f" stroked="f">
              <v:textbox inset="0,0,0,0">
                <w:txbxContent>
                  <w:p w:rsidR="00C65D02" w:rsidRPr="009D7681" w:rsidRDefault="00C65D02" w:rsidP="001A5ACD">
                    <w:pPr>
                      <w:pStyle w:val="NoSpacing"/>
                      <w:rPr>
                        <w:rFonts w:ascii="Times New Roman" w:hAnsi="Times New Roman" w:cs="Times New Roman"/>
                      </w:rPr>
                    </w:pPr>
                    <w:bookmarkStart w:id="0" w:name="_GoBack"/>
                    <w:r w:rsidRPr="009D7681">
                      <w:rPr>
                        <w:rFonts w:ascii="Times New Roman" w:hAnsi="Times New Roman" w:cs="Times New Roman"/>
                      </w:rPr>
                      <w:t>I HEREBY RECOMMEND THAT THIS THESIS BE ACCEPTED AS FULFILLING</w:t>
                    </w:r>
                  </w:p>
                  <w:p w:rsidR="00C65D02" w:rsidRPr="009D7681" w:rsidRDefault="00C65D02" w:rsidP="001A5ACD">
                    <w:pPr>
                      <w:pStyle w:val="NoSpacing"/>
                      <w:rPr>
                        <w:rFonts w:ascii="Times New Roman" w:hAnsi="Times New Roman" w:cs="Times New Roman"/>
                      </w:rPr>
                    </w:pPr>
                    <w:r w:rsidRPr="009D7681">
                      <w:rPr>
                        <w:rFonts w:ascii="Times New Roman" w:hAnsi="Times New Roman" w:cs="Times New Roman"/>
                      </w:rPr>
                      <w:t xml:space="preserve">                 THIS PART OF THE GRADUATE DEGREE CITED ABOVE</w:t>
                    </w:r>
                    <w:bookmarkEnd w:id="0"/>
                  </w:p>
                </w:txbxContent>
              </v:textbox>
            </v:rect>
            <v:rect id="Rectangle 1112" o:spid="_x0000_s1124" style="position:absolute;left:38099;top:58109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0IJcQA&#10;AADdAAAADwAAAGRycy9kb3ducmV2LnhtbERPTWvCQBC9F/wPywi91U08lJi6imhLcrQqaG9DdkyC&#10;2dmQ3Sapv75bKHibx/uc5Xo0jeipc7VlBfEsAkFcWF1zqeB0/HhJQDiPrLGxTAp+yMF6NXlaYqrt&#10;wJ/UH3wpQgi7FBVU3replK6oyKCb2ZY4cFfbGfQBdqXUHQ4h3DRyHkWv0mDNoaHClrYVFbfDt1GQ&#10;Je3mktv7UDbvX9l5f17sjguv1PN03LyB8DT6h/jfneswP47n8PdNOEG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UNCCX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13" o:spid="_x0000_s1125" style="position:absolute;left:38099;top:59565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GtvsQA&#10;AADdAAAADwAAAGRycy9kb3ducmV2LnhtbERPTWvCQBC9F/oflil4q5tYEI2uEmqLHqsppL0N2TEJ&#10;zc6G7DaJ/vquIPQ2j/c56+1oGtFT52rLCuJpBIK4sLrmUsFn9v68AOE8ssbGMim4kIPt5vFhjYm2&#10;Ax+pP/lShBB2CSqovG8TKV1RkUE3tS1x4M62M+gD7EqpOxxCuGnkLIrm0mDNoaHCll4rKn5Ov0bB&#10;ftGmXwd7Hcrm7Xuff+TLXbb0Sk2exnQFwtPo/8V390GH+XH8Ardvwgly8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pBrb7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14" o:spid="_x0000_s1126" style="position:absolute;left:38099;top:61028;width:471;height:18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g1ysQA&#10;AADdAAAADwAAAGRycy9kb3ducmV2LnhtbERPTWvCQBC9F/oflil4q5tIEY2uEmqLHqsppL0N2TEJ&#10;zc6G7DaJ/vquIPQ2j/c56+1oGtFT52rLCuJpBIK4sLrmUsFn9v68AOE8ssbGMim4kIPt5vFhjYm2&#10;Ax+pP/lShBB2CSqovG8TKV1RkUE3tS1x4M62M+gD7EqpOxxCuGnkLIrm0mDNoaHCll4rKn5Ov0bB&#10;ftGmXwd7Hcrm7Xuff+TLXbb0Sk2exnQFwtPo/8V390GH+XH8Ardvwgly8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WoNcr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15" o:spid="_x0000_s1127" style="position:absolute;left:8382;top:62492;width:470;height:18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uSQUcQA&#10;AADdAAAADwAAAGRycy9kb3ducmV2LnhtbERPTWvCQBC9F/oflil4q5sIFY2uEmqLHqsppL0N2TEJ&#10;zc6G7DaJ/vquIPQ2j/c56+1oGtFT52rLCuJpBIK4sLrmUsFn9v68AOE8ssbGMim4kIPt5vFhjYm2&#10;Ax+pP/lShBB2CSqovG8TKV1RkUE3tS1x4M62M+gD7EqpOxxCuGnkLIrm0mDNoaHCll4rKn5Ov0bB&#10;ftGmXwd7Hcrm7Xuff+TLXbb0Sk2exnQFwtPo/8V390GH+XH8Ardvwgly8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rkkFH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17" o:spid="_x0000_s1128" style="position:absolute;left:8382;top:65117;width:374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XqrvcQA&#10;AADdAAAADwAAAGRycy9kb3ducmV2LnhtbERPTWvCQBC9F/oflil4q5t4qBpdJdQWPVZTSHsbsmMS&#10;mp0N2W0S/fVdQehtHu9z1tvRNKKnztWWFcTTCARxYXXNpYLP7P15AcJ5ZI2NZVJwIQfbzePDGhNt&#10;Bz5Sf/KlCCHsElRQed8mUrqiIoNualviwJ1tZ9AH2JVSdziEcNPIWRS9SIM1h4YKW3qtqPg5/RoF&#10;+0Wbfh3sdSibt+99/pEvd9nSKzV5GtMVCE+j/xff3Qcd5sfxHG7fhBPk5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V6q73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9686" o:spid="_x0000_s1129" style="position:absolute;left:8001;top:66294;width:24003;height:114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rfC8YA&#10;AADdAAAADwAAAGRycy9kb3ducmV2LnhtbESPT2vCQBTE70K/w/IKvemmHkKSuopYix7rH0i9PbLP&#10;JJh9G7Jbk/bTu4LgcZiZ3zCzxWAacaXO1ZYVvE8iEMSF1TWXCo6Hr3ECwnlkjY1lUvBHDhbzl9EM&#10;M2173tF170sRIOwyVFB532ZSuqIig25iW+LgnW1n0AfZlVJ32Ae4aeQ0imJpsOawUGFLq4qKy/7X&#10;KNgk7fJna//7slmfNvl3nn4eUq/U2+uw/ADhafDP8KO91QrSOInh/iY8ATm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VrfC8YAAADdAAAADwAAAAAAAAAAAAAAAACYAgAAZHJz&#10;L2Rvd25yZXYueG1sUEsFBgAAAAAEAAQA9QAAAIsDAAAAAA==&#10;" filled="f" stroked="f">
              <v:textbox inset="0,0,0,0">
                <w:txbxContent>
                  <w:p w:rsidR="00C65D02" w:rsidRPr="009D7681" w:rsidRDefault="00C90F70">
                    <w:pPr>
                      <w:spacing w:after="160" w:line="259" w:lineRule="auto"/>
                      <w:ind w:left="0" w:firstLine="0"/>
                      <w:rPr>
                        <w:rFonts w:ascii="Times New Roman" w:hAnsi="Times New Roman" w:cs="Times New Roman"/>
                      </w:rPr>
                    </w:pPr>
                    <w:r w:rsidRPr="009D7681">
                      <w:rPr>
                        <w:rFonts w:ascii="Times New Roman" w:hAnsi="Times New Roman" w:cs="Times New Roman"/>
                        <w:sz w:val="16"/>
                      </w:rPr>
                      <w:t xml:space="preserve"> THESIS COMMITTEE </w:t>
                    </w:r>
                    <w:r w:rsidR="009D7681">
                      <w:rPr>
                        <w:rFonts w:ascii="Times New Roman" w:hAnsi="Times New Roman" w:cs="Times New Roman"/>
                        <w:sz w:val="16"/>
                      </w:rPr>
                      <w:t>ADVISOR</w:t>
                    </w:r>
                    <w:r w:rsidRPr="009D7681">
                      <w:rPr>
                        <w:rFonts w:ascii="Times New Roman" w:hAnsi="Times New Roman" w:cs="Times New Roman"/>
                        <w:sz w:val="16"/>
                      </w:rPr>
                      <w:t>/</w:t>
                    </w:r>
                    <w:r w:rsidR="00C65D02" w:rsidRPr="009D7681">
                      <w:rPr>
                        <w:rFonts w:ascii="Times New Roman" w:hAnsi="Times New Roman" w:cs="Times New Roman"/>
                        <w:sz w:val="16"/>
                      </w:rPr>
                      <w:t>DATE</w:t>
                    </w:r>
                  </w:p>
                </w:txbxContent>
              </v:textbox>
            </v:rect>
            <v:rect id="Rectangle 1945" o:spid="_x0000_s1130" style="position:absolute;left:42291;top:66294;width:25146;height:342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0nmf8QA&#10;AADdAAAADwAAAGRycy9kb3ducmV2LnhtbERPS2vCQBC+C/6HZQRvuqmomOgq4gM9Vi3Y3obsmIRm&#10;Z0N2NbG/vlsQepuP7zmLVWtK8aDaFZYVvA0jEMSp1QVnCj4u+8EMhPPIGkvLpOBJDlbLbmeBibYN&#10;n+hx9pkIIewSVJB7XyVSujQng25oK+LA3Wxt0AdYZ1LX2IRwU8pRFE2lwYJDQ44VbXJKv893o+Aw&#10;q9afR/vTZOXu63B9v8bbS+yV6vfa9RyEp9b/i1/uow7z4/EE/r4JJ8jl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9J5n/EAAAA3QAAAA8AAAAAAAAAAAAAAAAAmAIAAGRycy9k&#10;b3ducmV2LnhtbFBLBQYAAAAABAAEAPUAAACJAwAAAAA=&#10;" filled="f" stroked="f">
              <v:textbox inset="0,0,0,0">
                <w:txbxContent>
                  <w:p w:rsidR="00C65D02" w:rsidRPr="009D7681" w:rsidRDefault="001B18F3" w:rsidP="00201FB6">
                    <w:pPr>
                      <w:pStyle w:val="NoSpacing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 w:rsidRPr="009D7681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FAMILY A</w:t>
                    </w:r>
                    <w:r w:rsidR="00C90F70" w:rsidRPr="009D7681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ND CONSUMER SCIENCES CHAIR/DATE</w:t>
                    </w:r>
                  </w:p>
                </w:txbxContent>
              </v:textbox>
            </v:rect>
            <v:rect id="Rectangle 1122" o:spid="_x0000_s1131" style="position:absolute;left:8382;top:68622;width:374;height:150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2HCmMMA&#10;AADdAAAADwAAAGRycy9kb3ducmV2LnhtbERPS4vCMBC+C/6HMAt709QeRLtGkVXR4/qAurehGdti&#10;MylNtN399UYQvM3H95zZojOVuFPjSssKRsMIBHFmdcm5gtNxM5iAcB5ZY2WZFPyRg8W835thom3L&#10;e7offC5CCLsEFRTe14mULivIoBvamjhwF9sY9AE2udQNtiHcVDKOorE0WHJoKLCm74Ky6+FmFGwn&#10;9fK8s/9tXq1/t+lPOl0dp16pz49u+QXCU+ff4pd7p8P8URzD85twgpw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2HCm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23" o:spid="_x0000_s1132" style="position:absolute;left:8382;top:69787;width:374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1nA8MA&#10;AADdAAAADwAAAGRycy9kb3ducmV2LnhtbERPTYvCMBC9C/6HMMLeNFVBtBpFdEWPu1ZQb0MztsVm&#10;Upqs7frrNwuCt3m8z1msWlOKB9WusKxgOIhAEKdWF5wpOCW7/hSE88gaS8uk4JccrJbdzgJjbRv+&#10;psfRZyKEsItRQe59FUvp0pwMuoGtiAN3s7VBH2CdSV1jE8JNKUdRNJEGCw4NOVa0ySm9H3+Mgv20&#10;Wl8O9tlk5ed1f/46z7bJzCv10WvXcxCeWv8Wv9wHHeYPR2P4/yac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C1nA8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24" o:spid="_x0000_s1133" style="position:absolute;left:8382;top:70953;width:374;height:150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8T/d8MA&#10;AADdAAAADwAAAGRycy9kb3ducmV2LnhtbERPTYvCMBC9C/6HMMLeNFVEtBpFdEWPu1ZQb0MztsVm&#10;Upqs7frrNwuCt3m8z1msWlOKB9WusKxgOIhAEKdWF5wpOCW7/hSE88gaS8uk4JccrJbdzgJjbRv+&#10;psfRZyKEsItRQe59FUvp0pwMuoGtiAN3s7VBH2CdSV1jE8JNKUdRNJEGCw4NOVa0ySm9H3+Mgv20&#10;Wl8O9tlk5ed1f/46z7bJzCv10WvXcxCeWv8Wv9wHHeYPR2P4/yac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8T/d8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25" o:spid="_x0000_s1134" style="position:absolute;left:8382;top:72126;width:374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ha7MMA&#10;AADdAAAADwAAAGRycy9kb3ducmV2LnhtbERPTYvCMBC9C/6HMMLeNFVQtBpFdEWPu1ZQb0MztsVm&#10;Upqs7frrNwuCt3m8z1msWlOKB9WusKxgOIhAEKdWF5wpOCW7/hSE88gaS8uk4JccrJbdzgJjbRv+&#10;psfRZyKEsItRQe59FUvp0pwMuoGtiAN3s7VBH2CdSV1jE8JNKUdRNJEGCw4NOVa0ySm9H3+Mgv20&#10;Wl8O9tlk5ed1f/46z7bJzCv10WvXcxCeWv8Wv9wHHeYPR2P4/yac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Iha7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26" o:spid="_x0000_s1135" style="position:absolute;left:8382;top:73292;width:374;height:150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rEm8IA&#10;AADd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8MR/D+Jpwg5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0WsSb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9688" o:spid="_x0000_s1136" style="position:absolute;left:8382;top:74457;width:24765;height:21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nu4sIA&#10;AADdAAAADwAAAGRycy9kb3ducmV2LnhtbERPy4rCMBTdD/gP4QruxlQX0lajiA90OaOCurs017bY&#10;3JQm2jpfP1kILg/nPVt0phJPalxpWcFoGIEgzqwuOVdwOm6/YxDOI2usLJOCFzlYzHtfM0y1bfmX&#10;ngefixDCLkUFhfd1KqXLCjLohrYmDtzNNgZ9gE0udYNtCDeVHEfRRBosOTQUWNOqoOx+eBgFu7he&#10;Xvb2r82rzXV3/jkn62PilRr0u+UUhKfOf8Rv914rSCZxmBvehCcg5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ie7iwgAAAN0AAAAPAAAAAAAAAAAAAAAAAJgCAABkcnMvZG93&#10;bnJldi54bWxQSwUGAAAAAAQABAD1AAAAhwMAAAAA&#10;" filled="f" stroked="f">
              <v:textbox inset="0,0,0,0">
                <w:txbxContent>
                  <w:p w:rsidR="00C65D02" w:rsidRPr="009D7681" w:rsidRDefault="00C90F70">
                    <w:pPr>
                      <w:spacing w:after="160" w:line="259" w:lineRule="auto"/>
                      <w:ind w:left="0" w:firstLine="0"/>
                      <w:rPr>
                        <w:rFonts w:ascii="Times New Roman" w:hAnsi="Times New Roman" w:cs="Times New Roman"/>
                      </w:rPr>
                    </w:pPr>
                    <w:r w:rsidRPr="009D7681">
                      <w:rPr>
                        <w:rFonts w:ascii="Times New Roman" w:hAnsi="Times New Roman" w:cs="Times New Roman"/>
                        <w:sz w:val="16"/>
                      </w:rPr>
                      <w:t>THESIS COMMITTEE MEMBER/</w:t>
                    </w:r>
                    <w:r w:rsidR="00C65D02" w:rsidRPr="009D7681">
                      <w:rPr>
                        <w:rFonts w:ascii="Times New Roman" w:hAnsi="Times New Roman" w:cs="Times New Roman"/>
                        <w:sz w:val="16"/>
                      </w:rPr>
                      <w:t>DATE</w:t>
                    </w:r>
                  </w:p>
                </w:txbxContent>
              </v:textbox>
            </v:rect>
            <v:rect id="Rectangle 9690" o:spid="_x0000_s1137" style="position:absolute;left:42672;top:74457;width:24765;height:199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Z0OcIA&#10;AADdAAAADwAAAGRycy9kb3ducmV2LnhtbERPy4rCMBTdC/5DuMLsNHUWYqtpEZ1Bl+MD1N2lubbF&#10;5qY0GduZrzcLweXhvJdZb2rxoNZVlhVMJxEI4tzqigsFp+P3eA7CeWSNtWVS8EcOsnQ4WGKibcd7&#10;ehx8IUIIuwQVlN43iZQuL8mgm9iGOHA32xr0AbaF1C12IdzU8jOKZtJgxaGhxIbWJeX3w69RsJ03&#10;q8vO/ndF/XXdnn/O8eYYe6U+Rv1qAcJT79/il3unFcSzOOwPb8ITkOk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JnQ5wgAAAN0AAAAPAAAAAAAAAAAAAAAAAJgCAABkcnMvZG93&#10;bnJldi54bWxQSwUGAAAAAAQABAD1AAAAhwMAAAAA&#10;" filled="f" stroked="f">
              <v:textbox inset="0,0,0,0">
                <w:txbxContent>
                  <w:p w:rsidR="00C65D02" w:rsidRPr="009D7681" w:rsidRDefault="00C65D02">
                    <w:pPr>
                      <w:spacing w:after="160" w:line="259" w:lineRule="auto"/>
                      <w:ind w:left="0" w:firstLine="0"/>
                      <w:rPr>
                        <w:rFonts w:ascii="Times New Roman" w:hAnsi="Times New Roman" w:cs="Times New Roman"/>
                      </w:rPr>
                    </w:pPr>
                    <w:r w:rsidRPr="009D7681">
                      <w:rPr>
                        <w:rFonts w:ascii="Times New Roman" w:hAnsi="Times New Roman" w:cs="Times New Roman"/>
                        <w:sz w:val="16"/>
                      </w:rPr>
                      <w:t>THESIS COMMITTEE MEMBER</w:t>
                    </w:r>
                    <w:r w:rsidR="00C90F70" w:rsidRPr="009D7681">
                      <w:rPr>
                        <w:rFonts w:ascii="Times New Roman" w:hAnsi="Times New Roman" w:cs="Times New Roman"/>
                        <w:sz w:val="16"/>
                      </w:rPr>
                      <w:t>/</w:t>
                    </w:r>
                    <w:r w:rsidRPr="009D7681">
                      <w:rPr>
                        <w:rFonts w:ascii="Times New Roman" w:hAnsi="Times New Roman" w:cs="Times New Roman"/>
                        <w:sz w:val="16"/>
                      </w:rPr>
                      <w:t>DATE</w:t>
                    </w:r>
                  </w:p>
                </w:txbxContent>
              </v:textbox>
            </v:rect>
            <v:rect id="Rectangle 1130" o:spid="_x0000_s1138" style="position:absolute;left:8382;top:75631;width:374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SZvqcYA&#10;AADdAAAADwAAAGRycy9kb3ducmV2LnhtbESPQWvCQBCF7wX/wzJCb3VjBdHoKmIremxVUG9DdkyC&#10;2dmQ3ZrUX985FLzN8N6898182blK3akJpWcDw0ECijjztuTcwPGweZuAChHZYuWZDPxSgOWi9zLH&#10;1PqWv+m+j7mSEA4pGihirFOtQ1aQwzDwNbFoV984jLI2ubYNthLuKv2eJGPtsGRpKLCmdUHZbf/j&#10;DGwn9eq88482rz4v29PXafpxmEZjXvvdagYqUhef5v/rnRX84Uj45RsZQS/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SZvqcYAAADdAAAADwAAAAAAAAAAAAAAAACYAgAAZHJz&#10;L2Rvd25yZXYueG1sUEsFBgAAAAAEAAQA9QAAAIs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31" o:spid="_x0000_s1139" style="position:absolute;left:28955;top:75631;width:374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mrKMsQA&#10;AADdAAAADwAAAGRycy9kb3ducmV2LnhtbERPTWvCQBC9F/oflil4q5tYEI2uEmqLHqsppL0N2TEJ&#10;zc6G7DaJ/vquIPQ2j/c56+1oGtFT52rLCuJpBIK4sLrmUsFn9v68AOE8ssbGMim4kIPt5vFhjYm2&#10;Ax+pP/lShBB2CSqovG8TKV1RkUE3tS1x4M62M+gD7EqpOxxCuGnkLIrm0mDNoaHCll4rKn5Ov0bB&#10;ftGmXwd7Hcrm7Xuff+TLXbb0Sk2exnQFwtPo/8V390GH+fFLDLdvwgly8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5qyjLEAAAA3QAAAA8AAAAAAAAAAAAAAAAAmAIAAGRycy9k&#10;b3ducmV2LnhtbFBLBQYAAAAABAAEAPUAAACJAwAAAAA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32" o:spid="_x0000_s1140" style="position:absolute;left:42671;top:75631;width:375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hURcMA&#10;AADdAAAADwAAAGRycy9kb3ducmV2LnhtbERPTYvCMBC9C/6HMMLeNFVBtBpFdEWPu1ZQb0MztsVm&#10;Upqs7frrNwuCt3m8z1msWlOKB9WusKxgOIhAEKdWF5wpOCW7/hSE88gaS8uk4JccrJbdzgJjbRv+&#10;psfRZyKEsItRQe59FUvp0pwMuoGtiAN3s7VBH2CdSV1jE8JNKUdRNJEGCw4NOVa0ySm9H3+Mgv20&#10;Wl8O9tlk5ed1f/46z7bJzCv10WvXcxCeWv8Wv9wHHeYPxyP4/yac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rhURc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34" o:spid="_x0000_s1141" style="position:absolute;left:8380;top:76796;width:375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1pqsUA&#10;AADdAAAADwAAAGRycy9kb3ducmV2LnhtbERPTWvCQBC9F/wPywje6kYtJaauImoxxzYRtLchO01C&#10;s7MhuzWpv94tFHqbx/uc1WYwjbhS52rLCmbTCARxYXXNpYJT/voYg3AeWWNjmRT8kIPNevSwwkTb&#10;nt/pmvlShBB2CSqovG8TKV1RkUE3tS1x4D5tZ9AH2JVSd9iHcNPIeRQ9S4M1h4YKW9pVVHxl30bB&#10;MW63l9Te+rI5fBzPb+flPl96pSbjYfsCwtPg/8V/7lSH+bPFE/x+E06Q6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HWmqxQAAAN0AAAAPAAAAAAAAAAAAAAAAAJgCAABkcnMv&#10;ZG93bnJldi54bWxQSwUGAAAAAAQABAD1AAAAig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35" o:spid="_x0000_s1142" style="position:absolute;left:8380;top:77962;width:375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HMMcUA&#10;AADdAAAADwAAAGRycy9kb3ducmV2LnhtbERPTWvCQBC9F/wPywje6kalJaauImoxxzYRtLchO01C&#10;s7MhuzWpv94tFHqbx/uc1WYwjbhS52rLCmbTCARxYXXNpYJT/voYg3AeWWNjmRT8kIPNevSwwkTb&#10;nt/pmvlShBB2CSqovG8TKV1RkUE3tS1x4D5tZ9AH2JVSd9iHcNPIeRQ9S4M1h4YKW9pVVHxl30bB&#10;MW63l9Te+rI5fBzPb+flPl96pSbjYfsCwtPg/8V/7lSH+bPFE/x+E06Q6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UcwxxQAAAN0AAAAPAAAAAAAAAAAAAAAAAJgCAABkcnMv&#10;ZG93bnJldi54bWxQSwUGAAAAAAQABAD1AAAAig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36" o:spid="_x0000_s1143" style="position:absolute;left:8380;top:79135;width:375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YNSRsIA&#10;AADdAAAADwAAAGRycy9kb3ducmV2LnhtbERPTYvCMBC9C/6HMII3TV1BtBpFdEWPrgrqbWjGtthM&#10;ShNt9debhYW9zeN9zmzRmEI8qXK5ZQWDfgSCOLE651TB6bjpjUE4j6yxsEwKXuRgMW+3ZhhrW/MP&#10;PQ8+FSGEXYwKMu/LWEqXZGTQ9W1JHLibrQz6AKtU6grrEG4K+RVFI2kw59CQYUmrjJL74WEUbMfl&#10;8rKz7zotvq/b8/48WR8nXqlup1lOQXhq/L/4z73TYf5gOILfb8IJc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g1JGwgAAAN0AAAAPAAAAAAAAAAAAAAAAAJgCAABkcnMvZG93&#10;bnJldi54bWxQSwUGAAAAAAQABAD1AAAAhw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37" o:spid="_x0000_s1144" style="position:absolute;left:8380;top:80301;width:375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/33cUA&#10;AADdAAAADwAAAGRycy9kb3ducmV2LnhtbERPTWvCQBC9F/wPywje6kaFNqauImoxxzYRtLchO01C&#10;s7MhuzWpv94tFHqbx/uc1WYwjbhS52rLCmbTCARxYXXNpYJT/voYg3AeWWNjmRT8kIPNevSwwkTb&#10;nt/pmvlShBB2CSqovG8TKV1RkUE3tS1x4D5tZ9AH2JVSd9iHcNPIeRQ9SYM1h4YKW9pVVHxl30bB&#10;MW63l9Te+rI5fBzPb+flPl96pSbjYfsCwtPg/8V/7lSH+bPFM/x+E06Q6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z/fdxQAAAN0AAAAPAAAAAAAAAAAAAAAAAJgCAABkcnMv&#10;ZG93bnJldi54bWxQSwUGAAAAAAQABAD1AAAAig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38" o:spid="_x0000_s1145" style="position:absolute;left:8380;top:81466;width:375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1Bjr8YA&#10;AADdAAAADwAAAGRycy9kb3ducmV2LnhtbESPQWvCQBCF7wX/wzJCb3VjBdHoKmIremxVUG9DdkyC&#10;2dmQ3ZrUX985FLzN8N6898182blK3akJpWcDw0ECijjztuTcwPGweZuAChHZYuWZDPxSgOWi9zLH&#10;1PqWv+m+j7mSEA4pGihirFOtQ1aQwzDwNbFoV984jLI2ubYNthLuKv2eJGPtsGRpKLCmdUHZbf/j&#10;DGwn9eq88482rz4v29PXafpxmEZjXvvdagYqUhef5v/rnRX84Uhw5RsZQS/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1Bjr8YAAADdAAAADwAAAAAAAAAAAAAAAACYAgAAZHJz&#10;L2Rvd25yZXYueG1sUEsFBgAAAAAEAAQA9QAAAIs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9692" o:spid="_x0000_s1146" style="position:absolute;left:8380;top:82632;width:24766;height:195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7hP1cYA&#10;AADdAAAADwAAAGRycy9kb3ducmV2LnhtbESPQWvCQBSE7wX/w/KE3uqmHkISXUXaijm2RlBvj+wz&#10;CWbfhuxq0v76bqHgcZiZb5jlejStuFPvGssKXmcRCOLS6oYrBYdi+5KAcB5ZY2uZFHyTg/Vq8rTE&#10;TNuBv+i+95UIEHYZKqi97zIpXVmTQTezHXHwLrY36IPsK6l7HALctHIeRbE02HBYqLGjt5rK6/5m&#10;FOySbnPK7c9QtR/n3fHzmL4XqVfqeTpuFiA8jf4R/m/nWkEap3P4exOegFz9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7hP1cYAAADdAAAADwAAAAAAAAAAAAAAAACYAgAAZHJz&#10;L2Rvd25yZXYueG1sUEsFBgAAAAAEAAQA9QAAAIsDAAAAAA==&#10;" filled="f" stroked="f">
              <v:textbox inset="0,0,0,0">
                <w:txbxContent>
                  <w:p w:rsidR="00C65D02" w:rsidRPr="009D7681" w:rsidRDefault="00C65D02">
                    <w:pPr>
                      <w:spacing w:after="160" w:line="259" w:lineRule="auto"/>
                      <w:ind w:left="0" w:firstLine="0"/>
                      <w:rPr>
                        <w:rFonts w:ascii="Times New Roman" w:hAnsi="Times New Roman" w:cs="Times New Roman"/>
                      </w:rPr>
                    </w:pPr>
                    <w:r w:rsidRPr="009D7681">
                      <w:rPr>
                        <w:rFonts w:ascii="Times New Roman" w:hAnsi="Times New Roman" w:cs="Times New Roman"/>
                        <w:sz w:val="16"/>
                      </w:rPr>
                      <w:t>THESIS COMMITTEE MEMBER</w:t>
                    </w:r>
                    <w:r w:rsidR="00C90F70" w:rsidRPr="009D7681">
                      <w:rPr>
                        <w:rFonts w:ascii="Times New Roman" w:hAnsi="Times New Roman" w:cs="Times New Roman"/>
                        <w:sz w:val="16"/>
                      </w:rPr>
                      <w:t>/</w:t>
                    </w:r>
                    <w:r w:rsidRPr="009D7681">
                      <w:rPr>
                        <w:rFonts w:ascii="Times New Roman" w:hAnsi="Times New Roman" w:cs="Times New Roman"/>
                        <w:sz w:val="16"/>
                      </w:rPr>
                      <w:t>DATE</w:t>
                    </w:r>
                  </w:p>
                </w:txbxContent>
              </v:textbox>
            </v:rect>
            <v:rect id="Rectangle 9694" o:spid="_x0000_s1147" style="position:absolute;left:42673;top:82632;width:24764;height:195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1yOsUA&#10;AADdAAAADwAAAGRycy9kb3ducmV2LnhtbESPT4vCMBTE7wt+h/AEb2uqiNhqFPEPetxVQb09mmdb&#10;bF5KE213P/1mQfA4zMxvmNmiNaV4Uu0KywoG/QgEcWp1wZmC03H7OQHhPLLG0jIp+CEHi3nnY4aJ&#10;tg1/0/PgMxEg7BJUkHtfJVK6NCeDrm8r4uDdbG3QB1lnUtfYBLgp5TCKxtJgwWEhx4pWOaX3w8Mo&#10;2E2q5WVvf5us3Fx3569zvD7GXqlet11OQXhq/Tv8au+1gngcj+D/TXgCcv4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HXI6xQAAAN0AAAAPAAAAAAAAAAAAAAAAAJgCAABkcnMv&#10;ZG93bnJldi54bWxQSwUGAAAAAAQABAD1AAAAigMAAAAA&#10;" filled="f" stroked="f">
              <v:textbox inset="0,0,0,0">
                <w:txbxContent>
                  <w:p w:rsidR="00C65D02" w:rsidRPr="009D7681" w:rsidRDefault="00C65D02">
                    <w:pPr>
                      <w:spacing w:after="160" w:line="259" w:lineRule="auto"/>
                      <w:ind w:left="0" w:firstLine="0"/>
                      <w:rPr>
                        <w:rFonts w:ascii="Times New Roman" w:hAnsi="Times New Roman" w:cs="Times New Roman"/>
                      </w:rPr>
                    </w:pPr>
                    <w:r w:rsidRPr="009D7681">
                      <w:rPr>
                        <w:rFonts w:ascii="Times New Roman" w:hAnsi="Times New Roman" w:cs="Times New Roman"/>
                        <w:sz w:val="16"/>
                      </w:rPr>
                      <w:t xml:space="preserve">THESIS COMMITTEE MEMBER </w:t>
                    </w:r>
                    <w:r w:rsidR="00C90F70" w:rsidRPr="009D7681">
                      <w:rPr>
                        <w:rFonts w:ascii="Times New Roman" w:hAnsi="Times New Roman" w:cs="Times New Roman"/>
                        <w:sz w:val="16"/>
                      </w:rPr>
                      <w:t>/</w:t>
                    </w:r>
                    <w:r w:rsidRPr="009D7681">
                      <w:rPr>
                        <w:rFonts w:ascii="Times New Roman" w:hAnsi="Times New Roman" w:cs="Times New Roman"/>
                        <w:sz w:val="16"/>
                      </w:rPr>
                      <w:t>DATE</w:t>
                    </w:r>
                  </w:p>
                </w:txbxContent>
              </v:textbox>
            </v:rect>
            <v:rect id="Rectangle 1142" o:spid="_x0000_s1148" style="position:absolute;left:8380;top:83805;width:375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r4nOMMA&#10;AADdAAAADwAAAGRycy9kb3ducmV2LnhtbERPTYvCMBC9C/6HMMLeNFVEtBpFdEWPu1ZQb0MztsVm&#10;Upqs7frrNwuCt3m8z1msWlOKB9WusKxgOIhAEKdWF5wpOCW7/hSE88gaS8uk4JccrJbdzgJjbRv+&#10;psfRZyKEsItRQe59FUvp0pwMuoGtiAN3s7VBH2CdSV1jE8JNKUdRNJEGCw4NOVa0ySm9H3+Mgv20&#10;Wl8O9tlk5ed1f/46z7bJzCv10WvXcxCeWv8Wv9wHHeYPxyP4/yac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r4nOMMAAADdAAAADwAAAAAAAAAAAAAAAACYAgAAZHJzL2Rv&#10;d25yZXYueG1sUEsFBgAAAAAEAAQA9QAAAIgDAAAAAA==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rect id="Rectangle 1143" o:spid="_x0000_s1149" style="position:absolute;left:8380;top:84971;width:375;height:15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KCo8UA&#10;AADdAAAADwAAAGRycy9kb3ducmV2LnhtbERPTWvCQBC9F/wPywje6kYtJaauImoxxzYRtLchO01C&#10;s7MhuzWpv94tFHqbx/uc1WYwjbhS52rLCmbTCARxYXXNpYJT/voYg3AeWWNjmRT8kIPNevSwwkTb&#10;nt/pmvlShBB2CSqovG8TKV1RkUE3tS1x4D5tZ9AH2JVSd9iHcNPIeRQ9S4M1h4YKW9pVVHxl30bB&#10;MW63l9Te+rI5fBzPb+flPl96pSbjYfsCwtPg/8V/7lSH+bOnBfx+E06Q6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58oKjxQAAAN0AAAAPAAAAAAAAAAAAAAAAAJgCAABkcnMv&#10;ZG93bnJldi54bWxQSwUGAAAAAAQABAD1AAAAigMAAAAA&#10;" filled="f" stroked="f">
              <v:textbox inset="0,0,0,0">
                <w:txbxContent>
                  <w:p w:rsidR="00C65D02" w:rsidRDefault="00C65D02">
                    <w:pPr>
                      <w:spacing w:after="160" w:line="259" w:lineRule="auto"/>
                      <w:ind w:left="0" w:firstLine="0"/>
                    </w:pPr>
                  </w:p>
                </w:txbxContent>
              </v:textbox>
            </v:rect>
            <v:shape id="Shape 1144" o:spid="_x0000_s1150" style="position:absolute;left:11811;top:7239;width:50292;height:0;visibility:visible" coordsize="5029200,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9hC2MUA&#10;AADdAAAADwAAAGRycy9kb3ducmV2LnhtbERP22rCQBB9L/gPyxT6InWjiNjUTSgFwQsKxkLbtyE7&#10;JsHsbMhuNfl7VxD6NodznUXamVpcqHWVZQXjUQSCOLe64kLB13H5OgfhPLLG2jIp6MlBmgyeFhhr&#10;e+UDXTJfiBDCLkYFpfdNLKXLSzLoRrYhDtzJtgZ9gG0hdYvXEG5qOYmimTRYcWgosaHPkvJz9mcU&#10;DKt8W3z/2v3pZ7Ld6F3fd2/rTKmX5+7jHYSnzv+LH+6VDvPH0yncvwknyOQ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b2ELYxQAAAN0AAAAPAAAAAAAAAAAAAAAAAJgCAABkcnMv&#10;ZG93bnJldi54bWxQSwUGAAAAAAQABAD1AAAAigMAAAAA&#10;" adj="0,,0" path="m,l5029200,e" filled="f">
              <v:stroke joinstyle="round" endcap="round"/>
              <v:formulas/>
              <v:path arrowok="t" o:connecttype="segments" textboxrect="0,0,5029200,0"/>
            </v:shape>
            <v:shape id="Shape 1145" o:spid="_x0000_s1151" style="position:absolute;left:11811;top:11811;width:50292;height:0;visibility:visible" coordsize="5029200,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TnQ8UA&#10;AADdAAAADwAAAGRycy9kb3ducmV2LnhtbERPTWvCQBC9F/wPywheRDdKKxpdRQShrbRgFNTbkB2T&#10;YHY2ZLea/PtuQehtHu9zFqvGlOJOtSssKxgNIxDEqdUFZwqOh+1gCsJ5ZI2lZVLQkoPVsvOywFjb&#10;B+/pnvhMhBB2MSrIva9iKV2ak0E3tBVx4K62NugDrDOpa3yEcFPKcRRNpMGCQ0OOFW1ySm/Jj1HQ&#10;L9JddrrY7+t5vPvUX23bzD4SpXrdZj0H4anx/+Kn+12H+aPXN/j7Jpwgl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lOdDxQAAAN0AAAAPAAAAAAAAAAAAAAAAAJgCAABkcnMv&#10;ZG93bnJldi54bWxQSwUGAAAAAAQABAD1AAAAigMAAAAA&#10;" adj="0,,0" path="m,l5029200,e" filled="f">
              <v:stroke joinstyle="round" endcap="round"/>
              <v:formulas/>
              <v:path arrowok="t" o:connecttype="segments" textboxrect="0,0,5029200,0"/>
            </v:shape>
            <v:shape id="Shape 1146" o:spid="_x0000_s1152" style="position:absolute;left:11811;top:24993;width:51435;height:0;visibility:visible" coordsize="5143500,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5qIasUA&#10;AADdAAAADwAAAGRycy9kb3ducmV2LnhtbERP22rCQBB9F/yHZYS+6cZ6aY2uUoRSUUS0IvRtzI5J&#10;MDubZldN/74rCL7N4VxnMqtNIa5Uudyygm4nAkGcWJ1zqmD//dl+B+E8ssbCMin4IwezabMxwVjb&#10;G2/puvOpCCHsYlSQeV/GUrokI4OuY0viwJ1sZdAHWKVSV3gL4aaQr1E0lAZzDg0ZljTPKDnvLkYB&#10;9r9+imh5OI7W+166+R2tDn7wptRLq/4Yg/BU+6f44V7oML/bH8L9m3CCnP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mohqxQAAAN0AAAAPAAAAAAAAAAAAAAAAAJgCAABkcnMv&#10;ZG93bnJldi54bWxQSwUGAAAAAAQABAD1AAAAigMAAAAA&#10;" adj="0,,0" path="m,l5143500,e" filled="f">
              <v:stroke joinstyle="round" endcap="round"/>
              <v:formulas/>
              <v:path arrowok="t" o:connecttype="segments" textboxrect="0,0,5143500,0"/>
            </v:shape>
            <v:shape id="Shape 1147" o:spid="_x0000_s1153" style="position:absolute;left:11811;top:40172;width:51435;height:0;visibility:visible" coordsize="5143500,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Yt8cUA&#10;AADdAAAADwAAAGRycy9kb3ducmV2LnhtbERPTWvCQBC9C/6HZYTedGO1WqOrFKEoikitCL2N2TEJ&#10;ZmfT7Krpv3eFgrd5vM+ZzGpTiCtVLresoNuJQBAnVuecKth/f7bfQTiPrLGwTAr+yMFs2mxMMNb2&#10;xl903flUhBB2MSrIvC9jKV2SkUHXsSVx4E62MugDrFKpK7yFcFPI1ygaSIM5h4YMS5pnlJx3F6MA&#10;+4ufIlodjqPNvpduf0frg38bKvXSqj/GIDzV/in+dy91mN/tD+HxTThBT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1i3xxQAAAN0AAAAPAAAAAAAAAAAAAAAAAJgCAABkcnMv&#10;ZG93bnJldi54bWxQSwUGAAAAAAQABAD1AAAAigMAAAAA&#10;" adj="0,,0" path="m,l5143500,e" filled="f">
              <v:stroke joinstyle="round" endcap="round"/>
              <v:formulas/>
              <v:path arrowok="t" o:connecttype="segments" textboxrect="0,0,5143500,0"/>
            </v:shape>
            <v:shape id="Shape 1148" o:spid="_x0000_s1154" style="position:absolute;left:28956;top:49530;width:18288;height:0;visibility:visible" coordsize="1828800,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1mLMUA&#10;AADdAAAADwAAAGRycy9kb3ducmV2LnhtbESPTU/CQBCG7yb8h82YcINtDRGoLERFE8INlIO3sTu2&#10;le5s013b8u+ZA4m3mcz78cxqM7haddSGyrOBdJqAIs69rbgw8PnxPlmAChHZYu2ZDFwowGY9ulth&#10;Zn3PB+qOsVASwiFDA2WMTaZ1yEtyGKa+IZbbj28dRlnbQtsWewl3tX5IkkftsGJpKLGh15Ly8/HP&#10;SW/Xf3+9LeM+nZ9C0e1efom3W2PG98PzE6hIQ/wX39w7K/jpTHDlGxlBr6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nWYsxQAAAN0AAAAPAAAAAAAAAAAAAAAAAJgCAABkcnMv&#10;ZG93bnJldi54bWxQSwUGAAAAAAQABAD1AAAAigMAAAAA&#10;" adj="0,,0" path="m,l1828800,e" filled="f">
              <v:stroke joinstyle="round" endcap="round"/>
              <v:formulas/>
              <v:path arrowok="t" o:connecttype="segments" textboxrect="0,0,1828800,0"/>
            </v:shape>
            <v:shape id="Shape 1149" o:spid="_x0000_s1155" style="position:absolute;left:8382;top:65364;width:24003;height:0;visibility:visible" coordsize="2400300,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I6vMMA&#10;AADdAAAADwAAAGRycy9kb3ducmV2LnhtbERPS2vCQBC+F/wPywheim6UVmN0lVIRBC++EL0N2TEJ&#10;ZmdDdo3pv3cLhd7m43vOfNmaUjRUu8KyguEgAkGcWl1wpuB0XPdjEM4jaywtk4IfcrBcdN7mmGj7&#10;5D01B5+JEMIuQQW591UipUtzMugGtiIO3M3WBn2AdSZ1jc8Qbko5iqKxNFhwaMixou+c0vvhYRS8&#10;n2my0W4b61306VfNzV1W11ipXrf9moHw1Pp/8Z97o8P84ccUfr8JJ8jF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OI6vMMAAADdAAAADwAAAAAAAAAAAAAAAACYAgAAZHJzL2Rv&#10;d25yZXYueG1sUEsFBgAAAAAEAAQA9QAAAIgDAAAAAA==&#10;" adj="0,,0" path="m,l2400300,e" filled="f">
              <v:stroke joinstyle="round" endcap="round"/>
              <v:formulas/>
              <v:path arrowok="t" o:connecttype="segments" textboxrect="0,0,2400300,0"/>
            </v:shape>
            <v:shape id="Shape 1150" o:spid="_x0000_s1156" style="position:absolute;left:42672;top:65318;width:24003;height:0;visibility:visible" coordsize="2400300,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AEF/MYA&#10;AADdAAAADwAAAGRycy9kb3ducmV2LnhtbESPQWvCQBCF7wX/wzKCl6IbBWuIriJKQeilVRG9Ddkx&#10;CWZnQ3Yb03/fORR6m+G9ee+b1aZ3teqoDZVnA9NJAoo497biwsD59D5OQYWIbLH2TAZ+KMBmPXhZ&#10;YWb9k7+oO8ZCSQiHDA2UMTaZ1iEvyWGY+IZYtLtvHUZZ20LbFp8S7mo9S5I37bBiaSixoV1J+eP4&#10;7Qy8XmhxsOEjtZ/JPO67e7jub6kxo2G/XYKK1Md/89/1wQr+dC788o2MoN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AEF/MYAAADdAAAADwAAAAAAAAAAAAAAAACYAgAAZHJz&#10;L2Rvd25yZXYueG1sUEsFBgAAAAAEAAQA9QAAAIsDAAAAAA==&#10;" adj="0,,0" path="m,l2400300,e" filled="f">
              <v:stroke joinstyle="round" endcap="round"/>
              <v:formulas/>
              <v:path arrowok="t" o:connecttype="segments" textboxrect="0,0,2400300,0"/>
            </v:shape>
            <v:shape id="Shape 1151" o:spid="_x0000_s1157" style="position:absolute;left:8382;top:73319;width:24003;height:0;visibility:visible" coordsize="2400300,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2gZ8QA&#10;AADdAAAADwAAAGRycy9kb3ducmV2LnhtbERPTWvCQBC9C/0PyxR6kbpJIRpSVxGlEOhFUyntbciO&#10;SWh2NmS3SfrvXUHobR7vc9bbybRioN41lhXEiwgEcWl1w5WC88fbcwrCeWSNrWVS8EcOtpuH2Roz&#10;bUc+0VD4SoQQdhkqqL3vMildWZNBt7AdceAutjfoA+wrqXscQ7hp5UsULaXBhkNDjR3tayp/il+j&#10;YP5Jq1y791Qfo8Qfhov7OnynSj09TrtXEJ4m/y++u3Md5sdJDLdvwglyc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9NoGfEAAAA3QAAAA8AAAAAAAAAAAAAAAAAmAIAAGRycy9k&#10;b3ducmV2LnhtbFBLBQYAAAAABAAEAPUAAACJAwAAAAA=&#10;" adj="0,,0" path="m,l2400300,e" filled="f">
              <v:stroke joinstyle="round" endcap="round"/>
              <v:formulas/>
              <v:path arrowok="t" o:connecttype="segments" textboxrect="0,0,2400300,0"/>
            </v:shape>
            <v:shape id="Shape 1152" o:spid="_x0000_s1158" style="position:absolute;left:42672;top:73319;width:24003;height:0;visibility:visible" coordsize="2400300,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58+EMQA&#10;AADdAAAADwAAAGRycy9kb3ducmV2LnhtbERPS2sCMRC+C/6HMIVeRLMK2mXdKKIUhF6qLUVvw2b2&#10;QTeTJYnr9t83hYK3+fiek28H04qenG8sK5jPEhDEhdUNVwo+P16nKQgfkDW2lknBD3nYbsajHDNt&#10;73yi/hwqEUPYZ6igDqHLpPRFTQb9zHbEkSutMxgidJXUDu8x3LRykSQrabDh2FBjR/uaiu/zzSiY&#10;fNHLUfu3VL8ny3DoS385XFOlnp+G3RpEoCE8xP/uo47z58sF/H0TT5Cb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+fPhDEAAAA3QAAAA8AAAAAAAAAAAAAAAAAmAIAAGRycy9k&#10;b3ducmV2LnhtbFBLBQYAAAAABAAEAPUAAACJAwAAAAA=&#10;" adj="0,,0" path="m,l2400300,e" filled="f">
              <v:stroke joinstyle="round" endcap="round"/>
              <v:formulas/>
              <v:path arrowok="t" o:connecttype="segments" textboxrect="0,0,2400300,0"/>
            </v:shape>
            <v:shape id="Shape 1153" o:spid="_x0000_s1159" style="position:absolute;left:8382;top:81320;width:24003;height:0;visibility:visible" coordsize="2400300,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Obi8MA&#10;AADdAAAADwAAAGRycy9kb3ducmV2LnhtbERPS4vCMBC+C/6HMIIX0VQXtXSNIoogeFkfyO5taMa2&#10;bDMpTazdf28WBG/z8T1nsWpNKRqqXWFZwXgUgSBOrS44U3A574YxCOeRNZaWScEfOVgtu50FJto+&#10;+EjNyWcihLBLUEHufZVI6dKcDLqRrYgDd7O1QR9gnUld4yOEm1JOomgmDRYcGnKsaJNT+nu6GwWD&#10;K8332h1i/RVN/ba5ue/tT6xUv9euP0F4av1b/HLvdZg/nn7A/zfhBLl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NObi8MAAADdAAAADwAAAAAAAAAAAAAAAACYAgAAZHJzL2Rv&#10;d25yZXYueG1sUEsFBgAAAAAEAAQA9QAAAIgDAAAAAA==&#10;" adj="0,,0" path="m,l2400300,e" filled="f">
              <v:stroke joinstyle="round" endcap="round"/>
              <v:formulas/>
              <v:path arrowok="t" o:connecttype="segments" textboxrect="0,0,2400300,0"/>
            </v:shape>
            <v:shape id="Shape 1154" o:spid="_x0000_s1160" style="position:absolute;left:42672;top:81320;width:24003;height:0;visibility:visible" coordsize="2400300,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oD/8MA&#10;AADdAAAADwAAAGRycy9kb3ducmV2LnhtbERPS4vCMBC+C/6HMIIX0VRZtXSNIoogeFkfyO5taMa2&#10;bDMpTazdf28WBG/z8T1nsWpNKRqqXWFZwXgUgSBOrS44U3A574YxCOeRNZaWScEfOVgtu50FJto+&#10;+EjNyWcihLBLUEHufZVI6dKcDLqRrYgDd7O1QR9gnUld4yOEm1JOomgmDRYcGnKsaJNT+nu6GwWD&#10;K8332h1i/RVN/ba5ue/tT6xUv9euP0F4av1b/HLvdZg/nn7A/zfhBLl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zoD/8MAAADdAAAADwAAAAAAAAAAAAAAAACYAgAAZHJzL2Rv&#10;d25yZXYueG1sUEsFBgAAAAAEAAQA9QAAAIgDAAAAAA==&#10;" adj="0,,0" path="m,l2400300,e" filled="f">
              <v:stroke joinstyle="round" endcap="round"/>
              <v:formulas/>
              <v:path arrowok="t" o:connecttype="segments" textboxrect="0,0,2400300,0"/>
            </v:shape>
            <v:shape id="Shape 14013" o:spid="_x0000_s1161" style="position:absolute;width:381;height:563;visibility:visible" coordsize="38100,5638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oKRckA&#10;AADeAAAADwAAAGRycy9kb3ducmV2LnhtbESPT2sCMRDF74LfIYzQS6lZW9G6GkVahOpJt1Wv42b2&#10;D24myybVrZ++KRS8zfDe+82b2aI1lbhQ40rLCgb9CARxanXJuYKvz9XTKwjnkTVWlknBDzlYzLud&#10;GcbaXnlHl8TnIkDYxaig8L6OpXRpQQZd39bEQctsY9CHtcmlbvAa4KaSz1E0kgZLDhcKrOmtoPSc&#10;fJtAuW3Xh/f1MckeTbY/jTfVZHhbKfXQa5dTEJ5afzf/pz90qD+MBi/w906YQc5/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gCoKRckAAADeAAAADwAAAAAAAAAAAAAAAACYAgAA&#10;ZHJzL2Rvd25yZXYueG1sUEsFBgAAAAAEAAQA9QAAAI4DAAAAAA==&#10;" adj="0,,0" path="m,l38100,r,56388l,56388,,e" fillcolor="black" stroked="f" strokeweight="0">
              <v:stroke joinstyle="round" endcap="round"/>
              <v:formulas/>
              <v:path arrowok="t" o:connecttype="segments" textboxrect="0,0,38100,56388"/>
            </v:shape>
            <v:shape id="Shape 14014" o:spid="_x0000_s1162" style="position:absolute;width:563;height:381;visibility:visible" coordsize="56388,3810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WOpeMUA&#10;AADeAAAADwAAAGRycy9kb3ducmV2LnhtbERP22rCQBB9F/yHZQq+lLpRQ1tSV1GpIAWhSfsBQ3aa&#10;pM3Ohuw2iX69Kwi+zeFcZ7keTC06al1lWcFsGoEgzq2uuFDw/bV/egXhPLLG2jIpOJGD9Wo8WmKi&#10;bc8pdZkvRAhhl6CC0vsmkdLlJRl0U9sQB+7HtgZ9gG0hdYt9CDe1nEfRszRYcWgosaFdSflf9m8U&#10;0JaOL/FvY3v//nH4PHbp4vyYKjV5GDZvIDwN/i6+uQ86zI+jWQzXd8INcnU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Y6l4xQAAAN4AAAAPAAAAAAAAAAAAAAAAAJgCAABkcnMv&#10;ZG93bnJldi54bWxQSwUGAAAAAAQABAD1AAAAigMAAAAA&#10;" adj="0,,0" path="m,l56388,r,38100l,38100,,e" fillcolor="black" stroked="f" strokeweight="0">
              <v:stroke joinstyle="round" endcap="round"/>
              <v:formulas/>
              <v:path arrowok="t" o:connecttype="segments" textboxrect="0,0,56388,38100"/>
            </v:shape>
            <v:shape id="Shape 14015" o:spid="_x0000_s1163" style="position:absolute;left:381;top:381;width:91;height:182;visibility:visible" coordsize="9144,1828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2hS8QA&#10;AADeAAAADwAAAGRycy9kb3ducmV2LnhtbERP22oCMRB9F/yHMIJvmqzYWlajiCK9CKK20NdhM+4u&#10;bibrJtXt3zdCwbc5nOvMFq2txJUaXzrWkAwVCOLMmZJzDV+fm8ELCB+QDVaOScMveVjMu50Zpsbd&#10;+EDXY8hFDGGfooYihDqV0mcFWfRDVxNH7uQaiyHCJpemwVsMt5UcKfUsLZYcGwqsaVVQdj7+WA27&#10;1+pjrb7r/fvY7yarhC/b0Ra17vfa5RREoDY8xP/uNxPnj1XyBPd34g1y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toUvEAAAA3gAAAA8AAAAAAAAAAAAAAAAAmAIAAGRycy9k&#10;b3ducmV2LnhtbFBLBQYAAAAABAAEAPUAAACJAwAAAAA=&#10;" adj="0,,0" path="m,l9144,r,18288l,18288,,e" stroked="f" strokeweight="0">
              <v:stroke joinstyle="round" endcap="round"/>
              <v:formulas/>
              <v:path arrowok="t" o:connecttype="segments" textboxrect="0,0,9144,18288"/>
            </v:shape>
            <v:shape id="Shape 14016" o:spid="_x0000_s1164" style="position:absolute;left:381;top:381;width:182;height:91;visibility:visible" coordsize="18288,914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RMgsUA&#10;AADeAAAADwAAAGRycy9kb3ducmV2LnhtbERPS2vCQBC+F/oflin0UnSjiNXoKlIQevDiIwVvQ3ZM&#10;VrOzMbs16b/vCoK3+fieM192thI3arxxrGDQT0AQ504bLhQc9uveBIQPyBorx6TgjzwsF68vc0y1&#10;a3lLt10oRAxhn6KCMoQ6ldLnJVn0fVcTR+7kGoshwqaQusE2httKDpNkLC0ajg0l1vRVUn7Z/VoF&#10;WXttP83PdH80m2wdttKe7cdQqfe3bjUDEagLT/HD/a3j/FEyGMP9nXiDXP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BEyCxQAAAN4AAAAPAAAAAAAAAAAAAAAAAJgCAABkcnMv&#10;ZG93bnJldi54bWxQSwUGAAAAAAQABAD1AAAAigMAAAAA&#10;" adj="0,,0" path="m,l18288,r,9144l,9144,,e" stroked="f" strokeweight="0">
              <v:stroke joinstyle="round" endcap="round"/>
              <v:formulas/>
              <v:path arrowok="t" o:connecttype="segments" textboxrect="0,0,18288,9144"/>
            </v:shape>
            <v:shape id="Shape 14017" o:spid="_x0000_s1165" style="position:absolute;left:472;top:472;width:91;height:91;visibility:visible" coordsize="9144,914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3zf/sUA&#10;AADeAAAADwAAAGRycy9kb3ducmV2LnhtbERPzWrCQBC+C77DMoIXqZuI2JK6SlEEDyIkzQOM2TFJ&#10;m51Ns6vGt3cFobf5+H5nue5NI67UudqygngagSAurK65VJB/794+QDiPrLGxTAru5GC9Gg6WmGh7&#10;45SumS9FCGGXoILK+zaR0hUVGXRT2xIH7mw7gz7ArpS6w1sIN42cRdFCGqw5NFTY0qai4je7GAU/&#10;eVoc88UknRxPh1PWnOO/7Wyn1HjUf32C8NT7f/HLvddh/jyK3+H5TrhBr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fN/+xQAAAN4AAAAPAAAAAAAAAAAAAAAAAJgCAABkcnMv&#10;ZG93bnJldi54bWxQSwUGAAAAAAQABAD1AAAAigMAAAAA&#10;" adj="0,,0" path="m,l9144,r,9144l,9144,,e" fillcolor="black" stroked="f" strokeweight="0">
              <v:stroke joinstyle="round" endcap="round"/>
              <v:formulas/>
              <v:path arrowok="t" o:connecttype="segments" textboxrect="0,0,9144,9144"/>
            </v:shape>
            <v:shape id="Shape 14018" o:spid="_x0000_s1166" style="position:absolute;left:563;width:70501;height:381;visibility:visible" coordsize="7050024,3810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lSaMcA&#10;AADeAAAADwAAAGRycy9kb3ducmV2LnhtbESPQWvCQBCF74X+h2UKvZS6aykSUlcRodCbRL14G7Nj&#10;Es3OptltTPvrOwfB2wzvzXvfzJejb9VAfWwCW5hODCjiMriGKwv73edrBiomZIdtYLLwSxGWi8eH&#10;OeYuXLmgYZsqJSEcc7RQp9TlWseyJo9xEjpi0U6h95hk7SvterxKuG/1mzEz7bFhaaixo3VN5WX7&#10;4y0M5T7bnP/MtzluivO6OLn25ZCsfX4aVx+gEo3pbr5dfznBfzdT4ZV3ZAa9+A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3JUmjHAAAA3gAAAA8AAAAAAAAAAAAAAAAAmAIAAGRy&#10;cy9kb3ducmV2LnhtbFBLBQYAAAAABAAEAPUAAACMAwAAAAA=&#10;" adj="0,,0" path="m,l7050024,r,38100l,38100,,e" fillcolor="black" stroked="f" strokeweight="0">
              <v:stroke joinstyle="round" endcap="round"/>
              <v:formulas/>
              <v:path arrowok="t" o:connecttype="segments" textboxrect="0,0,7050024,38100"/>
            </v:shape>
            <v:shape id="Shape 14019" o:spid="_x0000_s1167" style="position:absolute;left:563;top:381;width:70501;height:91;visibility:visible" coordsize="7050024,914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70rMYA&#10;AADeAAAADwAAAGRycy9kb3ducmV2LnhtbERPTU8CMRC9k/gfmjHx5nYhBnWhEENQORlcOXCcbMft&#10;hu10aSu78OutiQm3eXmfM18OthUn8qFxrGCc5SCIK6cbrhXsvl7vn0CEiKyxdUwKzhRgubgZzbHQ&#10;rudPOpWxFimEQ4EKTIxdIWWoDFkMmeuIE/ftvMWYoK+l9tincNvKSZ5PpcWGU4PBjlaGqkP5YxUc&#10;D+/xbbperfd+ax773aaxH5dSqbvb4WUGItIQr+J/90an+Q/5+Bn+3kk3yM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x70rMYAAADeAAAADwAAAAAAAAAAAAAAAACYAgAAZHJz&#10;L2Rvd25yZXYueG1sUEsFBgAAAAAEAAQA9QAAAIsDAAAAAA==&#10;" adj="0,,0" path="m,l7050024,r,9144l,9144,,e" stroked="f" strokeweight="0">
              <v:stroke joinstyle="round" endcap="round"/>
              <v:formulas/>
              <v:path arrowok="t" o:connecttype="segments" textboxrect="0,0,7050024,9144"/>
            </v:shape>
            <v:shape id="Shape 14020" o:spid="_x0000_s1168" style="position:absolute;left:563;top:472;width:70501;height:91;visibility:visible" coordsize="7050024,914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No368cA&#10;AADeAAAADwAAAGRycy9kb3ducmV2LnhtbESPQW/CMAyF75P2HyJP4jbSddNAhYDGBBKHXQYTZ9OY&#10;pqxxuiaU8u/nw6TdbPn5vffNl4NvVE9drAMbeBpnoIjLYGuuDHztN49TUDEhW2wCk4EbRVgu7u/m&#10;WNhw5U/qd6lSYsKxQAMupbbQOpaOPMZxaInldgqdxyRrV2nb4VXMfaPzLHvVHmuWBIctvTsqv3cX&#10;b2D9s6pvz+dcN/366CbD/mN1mERjRg/D2wxUoiH9i/++t1bqv2S5AAiOzKA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zaN+vHAAAA3gAAAA8AAAAAAAAAAAAAAAAAmAIAAGRy&#10;cy9kb3ducmV2LnhtbFBLBQYAAAAABAAEAPUAAACMAwAAAAA=&#10;" adj="0,,0" path="m,l7050024,r,9144l,9144,,e" fillcolor="black" stroked="f" strokeweight="0">
              <v:stroke joinstyle="round" endcap="round"/>
              <v:formulas/>
              <v:path arrowok="t" o:connecttype="segments" textboxrect="0,0,7050024,9144"/>
            </v:shape>
            <v:shape id="Shape 14021" o:spid="_x0000_s1169" style="position:absolute;left:71247;width:381;height:563;visibility:visible" coordsize="38100,5638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j7FMkA&#10;AADeAAAADwAAAGRycy9kb3ducmV2LnhtbESPW2vCQBCF34X+h2WEvkizUcS20VXEIlSfbHrxdcxO&#10;LjQ7G7Krpv56VxD6NsM555szs0VnanGi1lWWFQyjGARxZnXFhYKvz/XTCwjnkTXWlknBHzlYzB96&#10;M0y0PfMHnVJfiABhl6CC0vsmkdJlJRl0kW2Ig5bb1qAPa1tI3eI5wE0tR3E8kQYrDhdKbGhVUvab&#10;Hk2gXHabn7fNPs0HJv8+PG/r1/FlrdRjv1tOQXjq/L/5nn7Xof44Hg3h9k6YQc6v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0dj7FMkAAADeAAAADwAAAAAAAAAAAAAAAACYAgAA&#10;ZHJzL2Rvd25yZXYueG1sUEsFBgAAAAAEAAQA9QAAAI4DAAAAAA==&#10;" adj="0,,0" path="m,l38100,r,56388l,56388,,e" fillcolor="black" stroked="f" strokeweight="0">
              <v:stroke joinstyle="round" endcap="round"/>
              <v:formulas/>
              <v:path arrowok="t" o:connecttype="segments" textboxrect="0,0,38100,56388"/>
            </v:shape>
            <v:shape id="Shape 14022" o:spid="_x0000_s1170" style="position:absolute;left:71064;width:564;height:381;visibility:visible" coordsize="56388,3810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6peKsUA&#10;AADeAAAADwAAAGRycy9kb3ducmV2LnhtbERP22rCQBB9F/oPyxT6UnRjlFpSV6lFQQpCY/sBQ3ZM&#10;YrOzIbsm0a93BcG3OZzrzJe9qURLjSstKxiPIhDEmdUl5wr+fjfDdxDOI2usLJOCMzlYLp4Gc0y0&#10;7Tildu9zEULYJaig8L5OpHRZQQbdyNbEgTvYxqAPsMmlbrAL4aaScRS9SYMlh4YCa/oqKPvfn4wC&#10;WtFuNj3WtvPr7+3Prk0nl9dUqZfn/vMDhKfeP8R391aH+dMojuH2TrhBLq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ql4qxQAAAN4AAAAPAAAAAAAAAAAAAAAAAJgCAABkcnMv&#10;ZG93bnJldi54bWxQSwUGAAAAAAQABAD1AAAAigMAAAAA&#10;" adj="0,,0" path="m,l56388,r,38100l,38100,,e" fillcolor="black" stroked="f" strokeweight="0">
              <v:stroke joinstyle="round" endcap="round"/>
              <v:formulas/>
              <v:path arrowok="t" o:connecttype="segments" textboxrect="0,0,56388,38100"/>
            </v:shape>
            <v:shape id="Shape 14023" o:spid="_x0000_s1171" style="position:absolute;left:71155;top:381;width:92;height:182;visibility:visible" coordsize="9144,1828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RWGcUA&#10;AADeAAAADwAAAGRycy9kb3ducmV2LnhtbERP22oCMRB9L/gPYYS+1cSttLIapVhKvYB4A1+Hzbi7&#10;dDPZbqKuf2+EQt/mcK4znra2EhdqfOlYQ7+nQBBnzpScazjsv16GIHxANlg5Jg038jCddJ7GmBp3&#10;5S1ddiEXMYR9ihqKEOpUSp8VZNH3XE0cuZNrLIYIm1yaBq8x3FYyUepNWiw5NhRY06yg7Gd3thrW&#10;39XyUx3rzWLg1++zPv+ukhVq/dxtP0YgArXhX/znnps4f6CSV3i8E2+Qk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5FYZxQAAAN4AAAAPAAAAAAAAAAAAAAAAAJgCAABkcnMv&#10;ZG93bnJldi54bWxQSwUGAAAAAAQABAD1AAAAigMAAAAA&#10;" adj="0,,0" path="m,l9144,r,18288l,18288,,e" stroked="f" strokeweight="0">
              <v:stroke joinstyle="round" endcap="round"/>
              <v:formulas/>
              <v:path arrowok="t" o:connecttype="segments" textboxrect="0,0,9144,18288"/>
            </v:shape>
            <v:shape id="Shape 14024" o:spid="_x0000_s1172" style="position:absolute;left:71064;top:381;width:183;height:91;visibility:visible" coordsize="18288,914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/a908UA&#10;AADeAAAADwAAAGRycy9kb3ducmV2LnhtbERPTWvCQBC9F/oflhG8lLppkNbGbKQIQg9e1Cr0NmSn&#10;yWp2Ns1uTfz3rlDwNo/3OflisI04U+eNYwUvkwQEcem04UrB1271PAPhA7LGxjEpuJCHRfH4kGOm&#10;Xc8bOm9DJWII+wwV1CG0mZS+rMmin7iWOHI/rrMYIuwqqTvsY7htZJokr9Ki4dhQY0vLmsrT9s8q&#10;2Pe//Zs5vO++zXq/Chtpj/YpVWo8Gj7mIAIN4S7+d3/qOH+apFO4vRNvkMU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9r3TxQAAAN4AAAAPAAAAAAAAAAAAAAAAAJgCAABkcnMv&#10;ZG93bnJldi54bWxQSwUGAAAAAAQABAD1AAAAigMAAAAA&#10;" adj="0,,0" path="m,l18288,r,9144l,9144,,e" stroked="f" strokeweight="0">
              <v:stroke joinstyle="round" endcap="round"/>
              <v:formulas/>
              <v:path arrowok="t" o:connecttype="segments" textboxrect="0,0,18288,9144"/>
            </v:shape>
            <v:shape id="Shape 14025" o:spid="_x0000_s1173" style="position:absolute;left:71064;top:472;width:91;height:91;visibility:visible" coordsize="9144,914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4ur8UA&#10;AADeAAAADwAAAGRycy9kb3ducmV2LnhtbERPzWrCQBC+F3yHZQQvohuDFYmuIhXBQxGS5gHG7JhE&#10;s7NpdtX07d1Cobf5+H5nve1NIx7Uudqygtk0AkFcWF1zqSD/OkyWIJxH1thYJgU/5GC7GbytMdH2&#10;ySk9Ml+KEMIuQQWV920ipSsqMuimtiUO3MV2Bn2AXSl1h88QbhoZR9FCGqw5NFTY0kdFxS27GwXX&#10;PC1O+WKcjk/nz3PWXGbf+/ig1GjY71YgPPX+X/znPuowfx7F7/D7TrhBbl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ji6vxQAAAN4AAAAPAAAAAAAAAAAAAAAAAJgCAABkcnMv&#10;ZG93bnJldi54bWxQSwUGAAAAAAQABAD1AAAAigMAAAAA&#10;" adj="0,,0" path="m,l9144,r,9144l,9144,,e" fillcolor="black" stroked="f" strokeweight="0">
              <v:stroke joinstyle="round" endcap="round"/>
              <v:formulas/>
              <v:path arrowok="t" o:connecttype="segments" textboxrect="0,0,9144,9144"/>
            </v:shape>
            <v:shape id="Shape 14026" o:spid="_x0000_s1174" style="position:absolute;top:563;width:381;height:93361;visibility:visible" coordsize="38100,933602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+pvRsMA&#10;AADeAAAADwAAAGRycy9kb3ducmV2LnhtbERPzWrCQBC+C32HZQq9SN1VJJbUVUQQqieNeYAhO01C&#10;s7Npdpukb+8Kgrf5+H5nvR1tI3rqfO1Yw3ymQBAXztRcasivh/cPED4gG2wck4Z/8rDdvEzWmBo3&#10;8IX6LJQihrBPUUMVQptK6YuKLPqZa4kj9+06iyHCrpSmwyGG20YulEqkxZpjQ4Ut7SsqfrI/qyHr&#10;6+nKnUZ5nlupkuPv+ZCbQeu313H3CSLQGJ7ih/vLxPlLtUjg/k68QW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+pvRsMAAADeAAAADwAAAAAAAAAAAAAAAACYAgAAZHJzL2Rv&#10;d25yZXYueG1sUEsFBgAAAAAEAAQA9QAAAIgDAAAAAA==&#10;" adj="0,,0" path="m,l38100,r,9336024l,9336024,,e" fillcolor="black" stroked="f" strokeweight="0">
              <v:stroke joinstyle="round" endcap="round"/>
              <v:formulas/>
              <v:path arrowok="t" o:connecttype="segments" textboxrect="0,0,38100,9336024"/>
            </v:shape>
            <v:shape id="Shape 14027" o:spid="_x0000_s1175" style="position:absolute;left:381;top:563;width:91;height:93361;visibility:visible" coordsize="9144,933602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yaPMMA&#10;AADeAAAADwAAAGRycy9kb3ducmV2LnhtbERPS2sCMRC+F/ofwhR6q9lKsetqlNIH1J5aFc/DZtwN&#10;JpNlk5rdf2+EQm/z8T1nuR6cFWfqg/Gs4HFSgCCuvTbcKNjvPh5KECEia7SeScFIAdar25slVton&#10;/qHzNjYih3CoUEEbY1dJGeqWHIaJ74gzd/S9w5hh30jdY8rhzsppUcykQ8O5ocWOXluqT9tfpyCl&#10;8mu0Y/mNqd7s5/7N2MO7Uer+bnhZgIg0xH/xn/tT5/lPxfQZru/kG+Tq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JyaPMMAAADeAAAADwAAAAAAAAAAAAAAAACYAgAAZHJzL2Rv&#10;d25yZXYueG1sUEsFBgAAAAAEAAQA9QAAAIgDAAAAAA==&#10;" adj="0,,0" path="m,l9144,r,9336024l,9336024,,e" stroked="f" strokeweight="0">
              <v:stroke joinstyle="round" endcap="round"/>
              <v:formulas/>
              <v:path arrowok="t" o:connecttype="segments" textboxrect="0,0,9144,9336024"/>
            </v:shape>
            <v:shape id="Shape 14028" o:spid="_x0000_s1176" style="position:absolute;left:472;top:563;width:91;height:93361;visibility:visible" coordsize="9144,933602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LkbscA&#10;AADeAAAADwAAAGRycy9kb3ducmV2LnhtbESPQUsDMRCF74L/IUzBi7TZFil127SIoIgXdbV6HTbT&#10;3dDNJGxid/XXOwehtzfMm2/e2+xG36kT9ckFNjCfFaCI62AdNwY+3h+mK1ApI1vsApOBH0qw215e&#10;bLC0YeA3OlW5UQLhVKKBNudYap3qljymWYjEsjuE3mOWsW+07XEQuO/0oiiW2qNj+dBipPuW6mP1&#10;7YWyenak9y/x1s2/Hpef8fX3uhqMuZqMd2tQmcZ8Nv9fP1mJf1MsJK/UEQ16+w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6C5G7HAAAA3gAAAA8AAAAAAAAAAAAAAAAAmAIAAGRy&#10;cy9kb3ducmV2LnhtbFBLBQYAAAAABAAEAPUAAACMAwAAAAA=&#10;" adj="0,,0" path="m,l9144,r,9336024l,9336024,,e" fillcolor="black" stroked="f" strokeweight="0">
              <v:stroke joinstyle="round" endcap="round"/>
              <v:formulas/>
              <v:path arrowok="t" o:connecttype="segments" textboxrect="0,0,9144,9336024"/>
            </v:shape>
            <v:shape id="Shape 14029" o:spid="_x0000_s1177" style="position:absolute;left:71247;top:563;width:381;height:93361;visibility:visible" coordsize="38100,933602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nX7NMQA&#10;AADeAAAADwAAAGRycy9kb3ducmV2LnhtbERPzWrCQBC+F3yHZYReiu4qRW3qJkhBaHvSmAcYstMk&#10;NDsbs9skfftuQfA2H9/v7LPJtmKg3jeONayWCgRx6UzDlYbiclzsQPiAbLB1TBp+yUOWzh72mBg3&#10;8pmGPFQihrBPUEMdQpdI6cuaLPql64gj9+V6iyHCvpKmxzGG21auldpIiw3Hhho7equp/M5/rIZ8&#10;aJ627nOSp5WVavNxPR0LM2r9OJ8OryACTeEuvrnfTZz/rNYv8P9OvEG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J1+zTEAAAA3gAAAA8AAAAAAAAAAAAAAAAAmAIAAGRycy9k&#10;b3ducmV2LnhtbFBLBQYAAAAABAAEAPUAAACJAwAAAAA=&#10;" adj="0,,0" path="m,l38100,r,9336024l,9336024,,e" fillcolor="black" stroked="f" strokeweight="0">
              <v:stroke joinstyle="round" endcap="round"/>
              <v:formulas/>
              <v:path arrowok="t" o:connecttype="segments" textboxrect="0,0,38100,9336024"/>
            </v:shape>
            <v:shape id="Shape 14030" o:spid="_x0000_s1178" style="position:absolute;left:71155;top:563;width:92;height:93361;visibility:visible" coordsize="9144,933602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qyUlcUA&#10;AADeAAAADwAAAGRycy9kb3ducmV2LnhtbESPQU/DMAyF70j7D5GRuLEUhlApy6YJhgScYEycrca0&#10;EYlTNWFp/z0+IHGz5ef33rfeTsGrE43JRTZwtaxAEbfROu4MHD+eLmtQKSNb9JHJwEwJtpvF2Rob&#10;Gwu/0+mQOyUmnBo00Oc8NFqntqeAaRkHYrl9xTFglnXstB2xiHnw+rqqbnVAx5LQ40APPbXfh59g&#10;oJT6dfZz/YalfTnexUfnP/fOmIvzaXcPKtOU/8V/389W6t9UKwEQHJlBb3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+rJSVxQAAAN4AAAAPAAAAAAAAAAAAAAAAAJgCAABkcnMv&#10;ZG93bnJldi54bWxQSwUGAAAAAAQABAD1AAAAigMAAAAA&#10;" adj="0,,0" path="m,l9144,r,9336024l,9336024,,e" stroked="f" strokeweight="0">
              <v:stroke joinstyle="round" endcap="round"/>
              <v:formulas/>
              <v:path arrowok="t" o:connecttype="segments" textboxrect="0,0,9144,9336024"/>
            </v:shape>
            <v:shape id="Shape 14031" o:spid="_x0000_s1179" style="position:absolute;left:71064;top:563;width:91;height:93361;visibility:visible" coordsize="9144,933602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HbLskA&#10;AADeAAAADwAAAGRycy9kb3ducmV2LnhtbESPzWrDMBCE74W+g9hCL6WR3YaQulFCCCSUXNo4/bku&#10;1tYWsVbCUmKnT18VAr3tMjPfzs4Wg23FibpgHCvIRxkI4sppw7WC9/36fgoiRGSNrWNScKYAi/n1&#10;1QwL7Xre0amMtUgQDgUqaGL0hZShashiGDlPnLRv11mMae1qqTvsE9y28iHLJtKi4XShQU+rhqpD&#10;ebSJMt0akh+v/snkX5vJp3/7uSt7pW5vhuUziEhD/Ddf0i861R9njzn8vZNmkPNf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OmHbLskAAADeAAAADwAAAAAAAAAAAAAAAACYAgAA&#10;ZHJzL2Rvd25yZXYueG1sUEsFBgAAAAAEAAQA9QAAAI4DAAAAAA==&#10;" adj="0,,0" path="m,l9144,r,9336024l,9336024,,e" fillcolor="black" stroked="f" strokeweight="0">
              <v:stroke joinstyle="round" endcap="round"/>
              <v:formulas/>
              <v:path arrowok="t" o:connecttype="segments" textboxrect="0,0,9144,9336024"/>
            </v:shape>
            <v:shape id="Shape 14032" o:spid="_x0000_s1180" style="position:absolute;top:93924;width:381;height:564;visibility:visible" coordsize="38100,5638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PzvskA&#10;AADeAAAADwAAAGRycy9kb3ducmV2LnhtbESPT2sCMRDF74LfIYzQS6lZrWhdjVJahOpJt1Wv42b2&#10;D24myybVrZ++KRS8zfDe+82b+bI1lbhQ40rLCgb9CARxanXJuYKvz9XTCwjnkTVWlknBDzlYLrqd&#10;OcbaXnlHl8TnIkDYxaig8L6OpXRpQQZd39bEQctsY9CHtcmlbvAa4KaSwygaS4MlhwsF1vRWUHpO&#10;vk2g3Lbrw/v6mGSPJtufJptqOrqtlHrota8zEJ5afzf/pz90qD+Knofw906YQS5+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pNPzvskAAADeAAAADwAAAAAAAAAAAAAAAACYAgAA&#10;ZHJzL2Rvd25yZXYueG1sUEsFBgAAAAAEAAQA9QAAAI4DAAAAAA==&#10;" adj="0,,0" path="m,l38100,r,56388l,56388,,e" fillcolor="black" stroked="f" strokeweight="0">
              <v:stroke joinstyle="round" endcap="round"/>
              <v:formulas/>
              <v:path arrowok="t" o:connecttype="segments" textboxrect="0,0,38100,56388"/>
            </v:shape>
            <v:shape id="Shape 14033" o:spid="_x0000_s1181" style="position:absolute;top:94107;width:563;height:381;visibility:visible" coordsize="56388,3810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9tbMUA&#10;AADeAAAADwAAAGRycy9kb3ducmV2LnhtbERP22rCQBB9F/oPyxT6IrppI1Wiq7RFQQShiX7AkB2T&#10;2OxsyG6TtF/fLQi+zeFcZ7UZTC06al1lWcHzNAJBnFtdcaHgfNpNFiCcR9ZYWyYFP+Rgs34YrTDR&#10;tueUuswXIoSwS1BB6X2TSOnykgy6qW2IA3exrUEfYFtI3WIfwk0tX6LoVRqsODSU2NBHSflX9m0U&#10;0Dsd57NrY3u/Pew/j10a/45TpZ4eh7clCE+Dv4tv7r0O82dRHMP/O+EGuf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P21sxQAAAN4AAAAPAAAAAAAAAAAAAAAAAJgCAABkcnMv&#10;ZG93bnJldi54bWxQSwUGAAAAAAQABAD1AAAAigMAAAAA&#10;" adj="0,,0" path="m,l56388,r,38100l,38100,,e" fillcolor="black" stroked="f" strokeweight="0">
              <v:stroke joinstyle="round" endcap="round"/>
              <v:formulas/>
              <v:path arrowok="t" o:connecttype="segments" textboxrect="0,0,56388,38100"/>
            </v:shape>
            <v:shape id="Shape 14034" o:spid="_x0000_s1182" style="position:absolute;left:381;top:93924;width:91;height:183;visibility:visible" coordsize="9144,1828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9RYsMUA&#10;AADeAAAADwAAAGRycy9kb3ducmV2LnhtbERP22rCQBB9F/yHZYS+mV1tqBJdpVhKL4J4A1+H7JiE&#10;ZmfT7FbTv+8KBd/mcK4zX3a2FhdqfeVYwyhRIIhzZyouNBwPr8MpCB+QDdaOScMveVgu+r05ZsZd&#10;eUeXfShEDGGfoYYyhCaT0uclWfSJa4gjd3atxRBhW0jT4jWG21qOlXqSFiuODSU2tCop/9r/WA2b&#10;t/rzRZ2a7UfqN5PViL/X4zVq/TDonmcgAnXhLv53v5s4P1WPKdzeiTfI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1FiwxQAAAN4AAAAPAAAAAAAAAAAAAAAAAJgCAABkcnMv&#10;ZG93bnJldi54bWxQSwUGAAAAAAQABAD1AAAAigMAAAAA&#10;" adj="0,,0" path="m,l9144,r,18288l,18288,,e" stroked="f" strokeweight="0">
              <v:stroke joinstyle="round" endcap="round"/>
              <v:formulas/>
              <v:path arrowok="t" o:connecttype="segments" textboxrect="0,0,9144,18288"/>
            </v:shape>
            <v:shape id="Shape 14035" o:spid="_x0000_s1183" style="position:absolute;left:381;top:94015;width:182;height:92;visibility:visible" coordsize="18288,914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OOlcUA&#10;AADeAAAADwAAAGRycy9kb3ducmV2LnhtbERPS2sCMRC+F/ofwhR6KZpV62trFCkIPXjxCd6Gzbib&#10;upmsm+hu/70pFHqbj+85s0VrS3Gn2hvHCnrdBARx5rThXMF+t+pMQPiArLF0TAp+yMNi/vw0w1S7&#10;hjd034ZcxBD2KSooQqhSKX1WkEXfdRVx5M6uthgirHOpa2xiuC1lP0lG0qLh2FBgRZ8FZZftzSo4&#10;NNdmbI7T3cmsD6uwkfbbvvWVen1plx8gArXhX/zn/tJx/nsyGMLvO/EGO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Y46VxQAAAN4AAAAPAAAAAAAAAAAAAAAAAJgCAABkcnMv&#10;ZG93bnJldi54bWxQSwUGAAAAAAQABAD1AAAAigMAAAAA&#10;" adj="0,,0" path="m,l18288,r,9144l,9144,,e" stroked="f" strokeweight="0">
              <v:stroke joinstyle="round" endcap="round"/>
              <v:formulas/>
              <v:path arrowok="t" o:connecttype="segments" textboxrect="0,0,18288,9144"/>
            </v:shape>
            <v:shape id="Shape 14036" o:spid="_x0000_s1184" style="position:absolute;left:472;top:93924;width:91;height:91;visibility:visible" coordsize="9144,914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4UmBcUA&#10;AADeAAAADwAAAGRycy9kb3ducmV2LnhtbERPzWrCQBC+F3yHZYReRDdqCRJdRSpCDyIkzQOM2TGJ&#10;ZmfT7Krx7d1Cobf5+H5ntelNI+7UudqygukkAkFcWF1zqSD/3o8XIJxH1thYJgVPcrBZD95WmGj7&#10;4JTumS9FCGGXoILK+zaR0hUVGXQT2xIH7mw7gz7ArpS6w0cIN42cRVEsDdYcGips6bOi4prdjIJL&#10;nhbHPB6lo+PpcMqa8/RnN9sr9T7st0sQnnr/L/5zf+kw/yOax/D7TrhBrl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rhSYFxQAAAN4AAAAPAAAAAAAAAAAAAAAAAJgCAABkcnMv&#10;ZG93bnJldi54bWxQSwUGAAAAAAQABAD1AAAAigMAAAAA&#10;" adj="0,,0" path="m,l9144,r,9144l,9144,,e" fillcolor="black" stroked="f" strokeweight="0">
              <v:stroke joinstyle="round" endcap="round"/>
              <v:formulas/>
              <v:path arrowok="t" o:connecttype="segments" textboxrect="0,0,9144,9144"/>
            </v:shape>
            <v:shape id="Shape 14037" o:spid="_x0000_s1185" style="position:absolute;left:563;top:94107;width:70501;height:381;visibility:visible" coordsize="7050024,3810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+OaesQA&#10;AADeAAAADwAAAGRycy9kb3ducmV2LnhtbERPTWvCQBC9C/6HZYRepO7WikrqKiIIvUnUi7dpdkxi&#10;s7Mxu41pf31XELzN433OYtXZSrTU+NKxhreRAkGcOVNyruF42L7OQfiAbLByTBp+ycNq2e8tMDHu&#10;xim1+5CLGMI+QQ1FCHUipc8KsuhHriaO3Nk1FkOETS5Ng7cYbis5VmoqLZYcGwqsaVNQ9r3/sRra&#10;7DjfXf7UVX3t0ssmPZtqeApavwy69QeIQF14ih/uTxPnT9T7DO7vxBvk8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fjmnrEAAAA3gAAAA8AAAAAAAAAAAAAAAAAmAIAAGRycy9k&#10;b3ducmV2LnhtbFBLBQYAAAAABAAEAPUAAACJAwAAAAA=&#10;" adj="0,,0" path="m,l7050024,r,38100l,38100,,e" fillcolor="black" stroked="f" strokeweight="0">
              <v:stroke joinstyle="round" endcap="round"/>
              <v:formulas/>
              <v:path arrowok="t" o:connecttype="segments" textboxrect="0,0,7050024,38100"/>
            </v:shape>
            <v:shape id="Shape 14038" o:spid="_x0000_s1186" style="position:absolute;left:563;top:94015;width:70501;height:92;visibility:visible" coordsize="7050024,914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+cNV8cA&#10;AADeAAAADwAAAGRycy9kb3ducmV2LnhtbESPQU/DMAyF70j7D5EncWMpAw1Ulk3TNGAnNMoOHK3G&#10;NNUapyRhLfx6fEDiZus9v/d5uR59p84UUxvYwPWsAEVcB9tyY+D49nh1DyplZItdYDLwTQnWq8nF&#10;EksbBn6lc5UbJSGcSjTgcu5LrVPtyGOahZ5YtI8QPWZZY6NtxEHCfafnRbHQHluWBoc9bR3Vp+rL&#10;G/g8PeenxW67e48Hdzcc961/+amMuZyOmwdQmcb8b/673lvBvy1uhFfekRn06h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/nDVfHAAAA3gAAAA8AAAAAAAAAAAAAAAAAmAIAAGRy&#10;cy9kb3ducmV2LnhtbFBLBQYAAAAABAAEAPUAAACMAwAAAAA=&#10;" adj="0,,0" path="m,l7050024,r,9144l,9144,,e" stroked="f" strokeweight="0">
              <v:stroke joinstyle="round" endcap="round"/>
              <v:formulas/>
              <v:path arrowok="t" o:connecttype="segments" textboxrect="0,0,7050024,9144"/>
            </v:shape>
            <v:shape id="Shape 14039" o:spid="_x0000_s1187" style="position:absolute;left:563;top:93924;width:70501;height:91;visibility:visible" coordsize="7050024,914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kIq8UA&#10;AADeAAAADwAAAGRycy9kb3ducmV2LnhtbERPyW7CMBC9V+o/WIPUW3GAqkDAiUpFpR64sIjzEA9x&#10;2nicxm4If18jVeI2T2+dZd7bWnTU+sqxgtEwAUFcOF1xqeCw/3iegfABWWPtmBRcyUOePT4sMdXu&#10;wlvqdqEUMYR9igpMCE0qpS8MWfRD1xBH7uxaiyHCtpS6xUsMt7UcJ8mrtFhxbDDY0Luh4nv3axWs&#10;f1bVdfI1lnW3Pplpv9+sjlOv1NOgf1uACNSHu/jf/anj/JdkMofbO/EGmf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OQirxQAAAN4AAAAPAAAAAAAAAAAAAAAAAJgCAABkcnMv&#10;ZG93bnJldi54bWxQSwUGAAAAAAQABAD1AAAAigMAAAAA&#10;" adj="0,,0" path="m,l7050024,r,9144l,9144,,e" fillcolor="black" stroked="f" strokeweight="0">
              <v:stroke joinstyle="round" endcap="round"/>
              <v:formulas/>
              <v:path arrowok="t" o:connecttype="segments" textboxrect="0,0,7050024,9144"/>
            </v:shape>
            <v:shape id="Shape 14040" o:spid="_x0000_s1188" style="position:absolute;left:71247;top:93924;width:381;height:564;visibility:visible" coordsize="38100,5638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0u7L8kA&#10;AADeAAAADwAAAGRycy9kb3ducmV2LnhtbESPT0/CQBDF7yR+h82YeDGy1TSolYUYDQlw0gp6HbvT&#10;P7E723QXKHx65mDC7U3em9/Mm84H16o99aHxbOB+nIAiLrxtuDKw+VrcPYEKEdli65kMHCnAfHY1&#10;mmJm/YE/aZ/HSgmEQ4YG6hi7TOtQ1OQwjH1HLF7pe4dRxr7StseDwF2rH5Jkoh02LBdq7OitpuIv&#10;3zmhnD5W3++rn7y8deX293HdPqenhTE318PrC6hIQ7yE/7eXVt5Pk1QKSB3RoGdn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Y0u7L8kAAADeAAAADwAAAAAAAAAAAAAAAACYAgAA&#10;ZHJzL2Rvd25yZXYueG1sUEsFBgAAAAAEAAQA9QAAAI4DAAAAAA==&#10;" adj="0,,0" path="m,l38100,r,56388l,56388,,e" fillcolor="black" stroked="f" strokeweight="0">
              <v:stroke joinstyle="round" endcap="round"/>
              <v:formulas/>
              <v:path arrowok="t" o:connecttype="segments" textboxrect="0,0,38100,56388"/>
            </v:shape>
            <v:shape id="Shape 14041" o:spid="_x0000_s1189" style="position:absolute;left:71064;top:94107;width:564;height:381;visibility:visible" coordsize="56388,3810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qcl/cUA&#10;AADeAAAADwAAAGRycy9kb3ducmV2LnhtbERP22rCQBB9F/yHZQq+lLpRQ1tSV1GpIAWhSfsBQ3aa&#10;pM3Ohuw2iX69Kwi+zeFcZ7keTC06al1lWcFsGoEgzq2uuFDw/bV/egXhPLLG2jIpOJGD9Wo8WmKi&#10;bc8pdZkvRAhhl6CC0vsmkdLlJRl0U9sQB+7HtgZ9gG0hdYt9CDe1nEfRszRYcWgosaFdSflf9m8U&#10;0JaOL/FvY3v//nH4PHbp4vyYKjV5GDZvIDwN/i6+uQ86zI+jeAbXd8INcnU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pyX9xQAAAN4AAAAPAAAAAAAAAAAAAAAAAJgCAABkcnMv&#10;ZG93bnJldi54bWxQSwUGAAAAAAQABAD1AAAAigMAAAAA&#10;" adj="0,,0" path="m,l56388,r,38100l,38100,,e" fillcolor="black" stroked="f" strokeweight="0">
              <v:stroke joinstyle="round" endcap="round"/>
              <v:formulas/>
              <v:path arrowok="t" o:connecttype="segments" textboxrect="0,0,56388,38100"/>
            </v:shape>
            <v:shape id="Shape 14042" o:spid="_x0000_s1190" style="position:absolute;left:71155;top:93924;width:92;height:183;visibility:visible" coordsize="9144,1828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3cWIsQA&#10;AADeAAAADwAAAGRycy9kb3ducmV2LnhtbERP32vCMBB+F/Y/hBvsTRNL0VGNMhwynSBbFXw9mltb&#10;1lxqE7X775fBwLf7+H7efNnbRlyp87VjDeORAkFcOFNzqeF4WA+fQfiAbLBxTBp+yMNy8TCYY2bc&#10;jT/pmodSxBD2GWqoQmgzKX1RkUU/ci1x5L5cZzFE2JXSdHiL4baRiVITabHm2FBhS6uKiu/8YjXs&#10;35r3V3VqP7ap309XYz7vkh1q/fTYv8xABOrDXfzv3pg4P1VpAn/vxBvk4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93FiLEAAAA3gAAAA8AAAAAAAAAAAAAAAAAmAIAAGRycy9k&#10;b3ducmV2LnhtbFBLBQYAAAAABAAEAPUAAACJAwAAAAA=&#10;" adj="0,,0" path="m,l9144,r,18288l,18288,,e" stroked="f" strokeweight="0">
              <v:stroke joinstyle="round" endcap="round"/>
              <v:formulas/>
              <v:path arrowok="t" o:connecttype="segments" textboxrect="0,0,9144,18288"/>
            </v:shape>
            <v:shape id="Shape 14043" o:spid="_x0000_s1191" style="position:absolute;left:71064;top:94015;width:183;height:92;visibility:visible" coordsize="18288,914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DAB8UA&#10;AADeAAAADwAAAGRycy9kb3ducmV2LnhtbERPS2sCMRC+C/0PYQq9iGZ9UHVrlFIQPPSiVsHbsJnu&#10;RjeTdZO6679vBMHbfHzPmS9bW4or1d44VjDoJyCIM6cN5wp+dqveFIQPyBpLx6TgRh6Wi5fOHFPt&#10;Gt7QdRtyEUPYp6igCKFKpfRZQRZ931XEkft1tcUQYZ1LXWMTw20ph0nyLi0ajg0FVvRVUHbe/lkF&#10;++bSTMxhtjua7/0qbKQ92e5QqbfX9vMDRKA2PMUP91rH+eNkPIL7O/EGufg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wMAHxQAAAN4AAAAPAAAAAAAAAAAAAAAAAJgCAABkcnMv&#10;ZG93bnJldi54bWxQSwUGAAAAAAQABAD1AAAAigMAAAAA&#10;" adj="0,,0" path="m,l18288,r,9144l,9144,,e" stroked="f" strokeweight="0">
              <v:stroke joinstyle="round" endcap="round"/>
              <v:formulas/>
              <v:path arrowok="t" o:connecttype="segments" textboxrect="0,0,18288,9144"/>
            </v:shape>
            <v:shape id="Shape 14044" o:spid="_x0000_s1192" style="position:absolute;left:71064;top:93924;width:91;height:91;visibility:visible" coordsize="9144,914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1ulMQA&#10;AADeAAAADwAAAGRycy9kb3ducmV2LnhtbERPzYrCMBC+C75DGGEvoqlSRKpRxEXYwyK09gHGZmyr&#10;zaTbZLW+vVlY8DYf3++st71pxJ06V1tWMJtGIIgLq2suFeSnw2QJwnlkjY1lUvAkB9vNcLDGRNsH&#10;p3TPfClCCLsEFVTet4mUrqjIoJvaljhwF9sZ9AF2pdQdPkK4aeQ8ihbSYM2hocKW9hUVt+zXKLjm&#10;aXHMF+N0fDx/n7PmMvv5nB+U+hj1uxUIT71/i//dXzrMj6M4hr93wg1y8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wdbpTEAAAA3gAAAA8AAAAAAAAAAAAAAAAAmAIAAGRycy9k&#10;b3ducmV2LnhtbFBLBQYAAAAABAAEAPUAAACJAwAAAAA=&#10;" adj="0,,0" path="m,l9144,r,9144l,9144,,e" fillcolor="black" stroked="f" strokeweight="0">
              <v:stroke joinstyle="round" endcap="round"/>
              <v:formulas/>
              <v:path arrowok="t" o:connecttype="segments" textboxrect="0,0,9144,9144"/>
            </v:shape>
          </v:group>
        </w:pict>
      </w:r>
    </w:p>
    <w:sectPr w:rsidR="008525F1" w:rsidSect="00EF2C5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pgSz w:w="12240" w:h="15840"/>
      <w:pgMar w:top="480" w:right="1473" w:bottom="480" w:left="1440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15DE3" w:rsidRDefault="00715DE3">
      <w:pPr>
        <w:spacing w:after="0" w:line="240" w:lineRule="auto"/>
      </w:pPr>
      <w:r>
        <w:separator/>
      </w:r>
    </w:p>
  </w:endnote>
  <w:endnote w:type="continuationSeparator" w:id="0">
    <w:p w:rsidR="00715DE3" w:rsidRDefault="00715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altName w:val="LuzSans-Book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5D02" w:rsidRDefault="00C65D02">
    <w:pPr>
      <w:spacing w:after="160" w:line="259" w:lineRule="auto"/>
      <w:ind w:left="0" w:firstLine="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5D02" w:rsidRDefault="00EF2C51">
    <w:pPr>
      <w:spacing w:after="0" w:line="259" w:lineRule="auto"/>
      <w:ind w:left="0" w:right="-33" w:firstLine="0"/>
      <w:jc w:val="right"/>
    </w:pPr>
    <w:r>
      <w:fldChar w:fldCharType="begin"/>
    </w:r>
    <w:r w:rsidR="00C65D02">
      <w:instrText xml:space="preserve"> PAGE   \* MERGEFORMAT </w:instrText>
    </w:r>
    <w:r>
      <w:fldChar w:fldCharType="separate"/>
    </w:r>
    <w:r w:rsidR="00C65D02">
      <w:rPr>
        <w:noProof/>
      </w:rPr>
      <w:t>3</w:t>
    </w:r>
    <w: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15DE3" w:rsidRDefault="00715DE3">
      <w:pPr>
        <w:spacing w:after="0" w:line="240" w:lineRule="auto"/>
      </w:pPr>
      <w:r>
        <w:separator/>
      </w:r>
    </w:p>
  </w:footnote>
  <w:footnote w:type="continuationSeparator" w:id="0">
    <w:p w:rsidR="00715DE3" w:rsidRDefault="00715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5D02" w:rsidRDefault="00C65D02">
    <w:pPr>
      <w:spacing w:after="160" w:line="259" w:lineRule="auto"/>
      <w:ind w:left="0" w:firstLine="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5D02" w:rsidRDefault="00C65D02">
    <w:pPr>
      <w:spacing w:after="160" w:line="259" w:lineRule="auto"/>
      <w:ind w:left="0" w:firstLine="0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5D02" w:rsidRDefault="00C65D02">
    <w:pPr>
      <w:spacing w:after="160" w:line="259" w:lineRule="auto"/>
      <w:ind w:left="0" w:firstLine="0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Dc2MDGwNLEwMjW2NDVW0lEKTi0uzszPAykwrAUAEAoW+CwAAAA="/>
  </w:docVars>
  <w:rsids>
    <w:rsidRoot w:val="008525F1"/>
    <w:rsid w:val="00196615"/>
    <w:rsid w:val="001978BD"/>
    <w:rsid w:val="001A5ACD"/>
    <w:rsid w:val="001B18F3"/>
    <w:rsid w:val="001F3FC0"/>
    <w:rsid w:val="00201FB6"/>
    <w:rsid w:val="00262ACB"/>
    <w:rsid w:val="002E3846"/>
    <w:rsid w:val="003564F0"/>
    <w:rsid w:val="00381DDD"/>
    <w:rsid w:val="00600C2F"/>
    <w:rsid w:val="006030E3"/>
    <w:rsid w:val="006A0E87"/>
    <w:rsid w:val="00715DE3"/>
    <w:rsid w:val="00722DA3"/>
    <w:rsid w:val="007771E1"/>
    <w:rsid w:val="008525F1"/>
    <w:rsid w:val="0088374D"/>
    <w:rsid w:val="009D7681"/>
    <w:rsid w:val="009F112A"/>
    <w:rsid w:val="00A44D7F"/>
    <w:rsid w:val="00A46BD2"/>
    <w:rsid w:val="00A51FDE"/>
    <w:rsid w:val="00AB06CA"/>
    <w:rsid w:val="00AB3D10"/>
    <w:rsid w:val="00C50672"/>
    <w:rsid w:val="00C65D02"/>
    <w:rsid w:val="00C90F70"/>
    <w:rsid w:val="00E32E9D"/>
    <w:rsid w:val="00E4407C"/>
    <w:rsid w:val="00EF2C51"/>
    <w:rsid w:val="00F76B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2C51"/>
    <w:pPr>
      <w:spacing w:after="25" w:line="249" w:lineRule="auto"/>
      <w:ind w:left="370" w:hanging="37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rsid w:val="00EF2C51"/>
    <w:pPr>
      <w:keepNext/>
      <w:keepLines/>
      <w:spacing w:after="3"/>
      <w:ind w:left="10" w:hanging="10"/>
      <w:outlineLvl w:val="0"/>
    </w:pPr>
    <w:rPr>
      <w:rFonts w:ascii="Arial" w:eastAsia="Arial" w:hAnsi="Arial" w:cs="Arial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F2C51"/>
    <w:rPr>
      <w:rFonts w:ascii="Arial" w:eastAsia="Arial" w:hAnsi="Arial" w:cs="Arial"/>
      <w:b/>
      <w:color w:val="000000"/>
      <w:sz w:val="20"/>
    </w:rPr>
  </w:style>
  <w:style w:type="table" w:customStyle="1" w:styleId="TableGrid">
    <w:name w:val="TableGrid"/>
    <w:rsid w:val="00EF2C5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2AC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ACB"/>
    <w:rPr>
      <w:rFonts w:ascii="Lucida Grande" w:eastAsia="Arial" w:hAnsi="Lucida Grande" w:cs="Arial"/>
      <w:color w:val="000000"/>
      <w:sz w:val="18"/>
      <w:szCs w:val="18"/>
    </w:rPr>
  </w:style>
  <w:style w:type="paragraph" w:styleId="NoSpacing">
    <w:name w:val="No Spacing"/>
    <w:uiPriority w:val="1"/>
    <w:qFormat/>
    <w:rsid w:val="006030E3"/>
    <w:pPr>
      <w:spacing w:after="0" w:line="240" w:lineRule="auto"/>
      <w:ind w:left="370" w:hanging="370"/>
    </w:pPr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88374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8374D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hesis manual 4-1-14.docx</vt:lpstr>
    </vt:vector>
  </TitlesOfParts>
  <Company/>
  <LinksUpToDate>false</LinksUpToDate>
  <CharactersWithSpaces>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hesis manual 4-1-14.docx</dc:title>
  <dc:subject/>
  <dc:creator>CATS</dc:creator>
  <cp:keywords/>
  <cp:lastModifiedBy>Kathleen O'Rourke</cp:lastModifiedBy>
  <cp:revision>2</cp:revision>
  <cp:lastPrinted>2016-09-01T16:44:00Z</cp:lastPrinted>
  <dcterms:created xsi:type="dcterms:W3CDTF">2017-03-05T17:51:00Z</dcterms:created>
  <dcterms:modified xsi:type="dcterms:W3CDTF">2017-03-05T17:51:00Z</dcterms:modified>
</cp:coreProperties>
</file>